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CE9C5E" w14:textId="66C61894" w:rsidR="00745F29" w:rsidRPr="00745F29" w:rsidRDefault="00984156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NHS Cancer Programme </w:t>
      </w:r>
    </w:p>
    <w:p w14:paraId="606E2547" w14:textId="3963EB25" w:rsidR="00C829E7" w:rsidRPr="00982627" w:rsidRDefault="00982627" w:rsidP="03F6C1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b/>
          <w:bCs/>
          <w:sz w:val="28"/>
          <w:szCs w:val="28"/>
        </w:rPr>
      </w:pPr>
      <w:r w:rsidRPr="03F6C1A4">
        <w:rPr>
          <w:b/>
          <w:bCs/>
          <w:sz w:val="28"/>
          <w:szCs w:val="28"/>
        </w:rPr>
        <w:t>Demographic Monitoring Form (</w:t>
      </w:r>
      <w:r w:rsidRPr="00273E88">
        <w:rPr>
          <w:b/>
          <w:bCs/>
          <w:sz w:val="28"/>
          <w:szCs w:val="28"/>
        </w:rPr>
        <w:t>v0.1</w:t>
      </w:r>
      <w:r w:rsidR="2BE13C5A" w:rsidRPr="00273E88">
        <w:rPr>
          <w:b/>
          <w:bCs/>
          <w:sz w:val="28"/>
          <w:szCs w:val="28"/>
        </w:rPr>
        <w:t>7</w:t>
      </w:r>
      <w:r w:rsidR="00F7452F" w:rsidRPr="00273E88">
        <w:rPr>
          <w:b/>
          <w:bCs/>
          <w:sz w:val="28"/>
          <w:szCs w:val="28"/>
        </w:rPr>
        <w:t xml:space="preserve">, </w:t>
      </w:r>
      <w:r w:rsidR="00F7452F" w:rsidRPr="03F6C1A4">
        <w:rPr>
          <w:b/>
          <w:bCs/>
          <w:sz w:val="28"/>
          <w:szCs w:val="28"/>
        </w:rPr>
        <w:t>2023</w:t>
      </w:r>
      <w:r w:rsidRPr="03F6C1A4">
        <w:rPr>
          <w:b/>
          <w:bCs/>
          <w:sz w:val="28"/>
          <w:szCs w:val="28"/>
        </w:rPr>
        <w:t>)</w:t>
      </w:r>
    </w:p>
    <w:p w14:paraId="4538BD3A" w14:textId="3269BB8D" w:rsidR="00982627" w:rsidRPr="0061335D" w:rsidRDefault="0061335D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sz w:val="28"/>
          <w:szCs w:val="28"/>
        </w:rPr>
      </w:pPr>
      <w:r w:rsidRPr="0061335D">
        <w:rPr>
          <w:sz w:val="28"/>
          <w:szCs w:val="28"/>
        </w:rPr>
        <w:t>Patient &amp; Public Voice</w:t>
      </w:r>
      <w:r w:rsidR="00DA2820">
        <w:rPr>
          <w:sz w:val="28"/>
          <w:szCs w:val="28"/>
        </w:rPr>
        <w:t xml:space="preserve"> (PPV)</w:t>
      </w:r>
      <w:r w:rsidRPr="0061335D">
        <w:rPr>
          <w:sz w:val="28"/>
          <w:szCs w:val="28"/>
        </w:rPr>
        <w:t xml:space="preserve"> Partner</w:t>
      </w:r>
    </w:p>
    <w:p w14:paraId="5447B04C" w14:textId="588F49A1" w:rsidR="00982627" w:rsidRDefault="0061335D" w:rsidP="19C6FB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</w:rPr>
      </w:pPr>
      <w:r>
        <w:rPr>
          <w:sz w:val="28"/>
          <w:szCs w:val="28"/>
        </w:rPr>
        <w:t>10 August 2023</w:t>
      </w:r>
    </w:p>
    <w:p w14:paraId="787B4F03" w14:textId="2D930C4B" w:rsidR="00982627" w:rsidRDefault="00982627" w:rsidP="00982627">
      <w:pPr>
        <w:jc w:val="center"/>
        <w:rPr>
          <w:sz w:val="28"/>
          <w:szCs w:val="28"/>
        </w:rPr>
      </w:pPr>
    </w:p>
    <w:p w14:paraId="7D4B69CA" w14:textId="1D22C04E" w:rsidR="00982627" w:rsidRPr="00982627" w:rsidRDefault="00982627" w:rsidP="00982627">
      <w:pPr>
        <w:spacing w:after="120"/>
        <w:rPr>
          <w:b/>
          <w:bCs/>
          <w:sz w:val="28"/>
          <w:szCs w:val="28"/>
        </w:rPr>
      </w:pPr>
      <w:r w:rsidRPr="00982627">
        <w:rPr>
          <w:b/>
          <w:bCs/>
          <w:sz w:val="28"/>
          <w:szCs w:val="28"/>
        </w:rPr>
        <w:t>Why are we asking for this information?</w:t>
      </w:r>
    </w:p>
    <w:p w14:paraId="5938204A" w14:textId="2E291559" w:rsidR="00982627" w:rsidRDefault="00982627" w:rsidP="00982627">
      <w:pPr>
        <w:rPr>
          <w:sz w:val="28"/>
          <w:szCs w:val="28"/>
        </w:rPr>
      </w:pPr>
      <w:r>
        <w:rPr>
          <w:sz w:val="28"/>
          <w:szCs w:val="28"/>
        </w:rPr>
        <w:t>It’s important for us to know whether people from all backgrounds and</w:t>
      </w:r>
      <w:r w:rsidR="00713E2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mmunities have been able to access this </w:t>
      </w:r>
      <w:r w:rsidR="00DA2820">
        <w:rPr>
          <w:sz w:val="28"/>
          <w:szCs w:val="28"/>
        </w:rPr>
        <w:t>PPV Partner recruitment.</w:t>
      </w:r>
    </w:p>
    <w:p w14:paraId="1EE9D1AB" w14:textId="6F7C579A" w:rsidR="00982627" w:rsidRPr="007D6F18" w:rsidRDefault="00982627" w:rsidP="00982627"/>
    <w:p w14:paraId="1039B2F9" w14:textId="1D6E3EC1" w:rsidR="002F0F0F" w:rsidRDefault="002F0F0F" w:rsidP="00982627">
      <w:pPr>
        <w:rPr>
          <w:sz w:val="28"/>
          <w:szCs w:val="28"/>
        </w:rPr>
      </w:pPr>
      <w:r w:rsidRPr="00F73FA9">
        <w:rPr>
          <w:rFonts w:eastAsia="Times New Roman" w:cs="Arial"/>
          <w:color w:val="000000" w:themeColor="text1"/>
          <w:sz w:val="28"/>
          <w:szCs w:val="28"/>
          <w:lang w:eastAsia="en-GB"/>
        </w:rPr>
        <w:t>The information you provide will help us to check that we are giving the same opportunities to everyone</w:t>
      </w:r>
      <w:r w:rsidR="006D098F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to be involved</w:t>
      </w:r>
      <w:r w:rsidRPr="00F73FA9">
        <w:rPr>
          <w:rFonts w:eastAsia="Times New Roman" w:cs="Arial"/>
          <w:color w:val="000000" w:themeColor="text1"/>
          <w:sz w:val="28"/>
          <w:szCs w:val="28"/>
          <w:lang w:eastAsia="en-GB"/>
        </w:rPr>
        <w:t>, and if we find gaps, to help us change our approach to make it more inclusive.</w:t>
      </w:r>
    </w:p>
    <w:p w14:paraId="1DC025F1" w14:textId="77777777" w:rsidR="002F0F0F" w:rsidRPr="007D6F18" w:rsidRDefault="002F0F0F" w:rsidP="00982627"/>
    <w:p w14:paraId="00F58933" w14:textId="6D4E0F76" w:rsidR="00982627" w:rsidRDefault="00982627" w:rsidP="00982627">
      <w:pPr>
        <w:rPr>
          <w:sz w:val="28"/>
          <w:szCs w:val="28"/>
        </w:rPr>
      </w:pPr>
      <w:r>
        <w:rPr>
          <w:sz w:val="28"/>
          <w:szCs w:val="28"/>
        </w:rPr>
        <w:t>All information given will be kept anonymous in accordance with UK Data Protection legislation.</w:t>
      </w:r>
    </w:p>
    <w:p w14:paraId="66B41867" w14:textId="26190F0C" w:rsidR="00982627" w:rsidRPr="007D6F18" w:rsidRDefault="00982627" w:rsidP="00982627"/>
    <w:p w14:paraId="7617E459" w14:textId="167781F0" w:rsidR="00982627" w:rsidRPr="003260AF" w:rsidRDefault="00713E28" w:rsidP="00982627">
      <w:pPr>
        <w:rPr>
          <w:rFonts w:eastAsia="Times New Roman" w:cs="Arial"/>
          <w:color w:val="000000" w:themeColor="text1"/>
          <w:sz w:val="28"/>
          <w:szCs w:val="28"/>
          <w:lang w:eastAsia="en-GB"/>
        </w:rPr>
      </w:pPr>
      <w:r w:rsidRPr="006F542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 xml:space="preserve">You don’t have to answer </w:t>
      </w:r>
      <w:proofErr w:type="gramStart"/>
      <w:r w:rsidRPr="006F542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>all of</w:t>
      </w:r>
      <w:proofErr w:type="gramEnd"/>
      <w:r w:rsidRPr="006F542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 xml:space="preserve"> the questions</w:t>
      </w:r>
      <w:r w:rsidRPr="003260AF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. Please leave any (or all) of the questions blank if you don’t wish to provide this </w:t>
      </w:r>
      <w:proofErr w:type="gramStart"/>
      <w:r w:rsidRPr="003260AF">
        <w:rPr>
          <w:rFonts w:eastAsia="Times New Roman" w:cs="Arial"/>
          <w:color w:val="000000" w:themeColor="text1"/>
          <w:sz w:val="28"/>
          <w:szCs w:val="28"/>
          <w:lang w:eastAsia="en-GB"/>
        </w:rPr>
        <w:t>information</w:t>
      </w:r>
      <w:proofErr w:type="gramEnd"/>
    </w:p>
    <w:p w14:paraId="138696E4" w14:textId="77777777" w:rsidR="008B341A" w:rsidRPr="007D6F18" w:rsidRDefault="008B341A" w:rsidP="00982627"/>
    <w:p w14:paraId="1B85154B" w14:textId="77777777" w:rsidR="0059606B" w:rsidRDefault="007F25EA" w:rsidP="00982627">
      <w:pPr>
        <w:rPr>
          <w:sz w:val="28"/>
          <w:szCs w:val="28"/>
        </w:rPr>
      </w:pPr>
      <w:r>
        <w:rPr>
          <w:sz w:val="28"/>
          <w:szCs w:val="28"/>
        </w:rPr>
        <w:t>This form has</w:t>
      </w:r>
      <w:r w:rsidR="00BE33C6">
        <w:rPr>
          <w:sz w:val="28"/>
          <w:szCs w:val="28"/>
        </w:rPr>
        <w:t xml:space="preserve"> a total of</w:t>
      </w:r>
      <w:r>
        <w:rPr>
          <w:sz w:val="28"/>
          <w:szCs w:val="28"/>
        </w:rPr>
        <w:t xml:space="preserve"> </w:t>
      </w:r>
      <w:r w:rsidRPr="00273E88">
        <w:rPr>
          <w:sz w:val="28"/>
          <w:szCs w:val="28"/>
        </w:rPr>
        <w:t>20</w:t>
      </w:r>
      <w:r>
        <w:rPr>
          <w:sz w:val="28"/>
          <w:szCs w:val="28"/>
        </w:rPr>
        <w:t xml:space="preserve"> questions</w:t>
      </w:r>
      <w:r w:rsidR="00100273">
        <w:rPr>
          <w:sz w:val="28"/>
          <w:szCs w:val="28"/>
        </w:rPr>
        <w:t xml:space="preserve">; and we </w:t>
      </w:r>
      <w:r w:rsidR="00982627" w:rsidRPr="001B4B5F">
        <w:rPr>
          <w:sz w:val="28"/>
          <w:szCs w:val="28"/>
        </w:rPr>
        <w:t xml:space="preserve">estimate that </w:t>
      </w:r>
      <w:r w:rsidR="00100273">
        <w:rPr>
          <w:sz w:val="28"/>
          <w:szCs w:val="28"/>
        </w:rPr>
        <w:t xml:space="preserve">it will take approximately </w:t>
      </w:r>
      <w:r w:rsidR="00944B39">
        <w:rPr>
          <w:sz w:val="28"/>
          <w:szCs w:val="28"/>
        </w:rPr>
        <w:t xml:space="preserve">five minutes to </w:t>
      </w:r>
      <w:r w:rsidR="00982627" w:rsidRPr="001B4B5F">
        <w:rPr>
          <w:sz w:val="28"/>
          <w:szCs w:val="28"/>
        </w:rPr>
        <w:t>fill</w:t>
      </w:r>
      <w:r w:rsidR="00944B39">
        <w:rPr>
          <w:sz w:val="28"/>
          <w:szCs w:val="28"/>
        </w:rPr>
        <w:t xml:space="preserve"> out.</w:t>
      </w:r>
      <w:r w:rsidR="00982627" w:rsidRPr="001B4B5F">
        <w:rPr>
          <w:sz w:val="28"/>
          <w:szCs w:val="28"/>
        </w:rPr>
        <w:t xml:space="preserve"> </w:t>
      </w:r>
    </w:p>
    <w:p w14:paraId="0A8714B5" w14:textId="77777777" w:rsidR="0059606B" w:rsidRDefault="0059606B" w:rsidP="00982627">
      <w:pPr>
        <w:rPr>
          <w:sz w:val="28"/>
          <w:szCs w:val="28"/>
        </w:rPr>
      </w:pPr>
    </w:p>
    <w:p w14:paraId="5452C571" w14:textId="4531A34A" w:rsidR="0059606B" w:rsidRPr="0059606B" w:rsidRDefault="0059606B" w:rsidP="00982627">
      <w:pPr>
        <w:rPr>
          <w:rFonts w:eastAsia="Times New Roman" w:cs="Arial"/>
          <w:color w:val="000000" w:themeColor="text1"/>
          <w:sz w:val="28"/>
          <w:szCs w:val="28"/>
          <w:lang w:eastAsia="en-GB"/>
        </w:rPr>
      </w:pP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Please note that this form is also available in</w:t>
      </w:r>
      <w:r w:rsidR="00596B4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</w:t>
      </w:r>
      <w:r w:rsidRPr="3B7D01FB">
        <w:rPr>
          <w:rFonts w:eastAsia="Times New Roman" w:cs="Arial"/>
          <w:b/>
          <w:bCs/>
          <w:color w:val="000000" w:themeColor="text1"/>
          <w:sz w:val="28"/>
          <w:szCs w:val="28"/>
          <w:lang w:eastAsia="en-GB"/>
        </w:rPr>
        <w:t>easy read</w:t>
      </w:r>
      <w:r w:rsidR="00596B4B">
        <w:rPr>
          <w:rFonts w:eastAsia="Times New Roman" w:cs="Arial"/>
          <w:color w:val="000000" w:themeColor="text1"/>
          <w:sz w:val="28"/>
          <w:szCs w:val="28"/>
          <w:lang w:eastAsia="en-GB"/>
        </w:rPr>
        <w:t>.</w:t>
      </w: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 </w:t>
      </w:r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If you need any help in answering any of the </w:t>
      </w:r>
      <w:proofErr w:type="gramStart"/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questions</w:t>
      </w:r>
      <w:r w:rsidR="00454884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>,</w:t>
      </w:r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or</w:t>
      </w:r>
      <w:proofErr w:type="gramEnd"/>
      <w:r w:rsidR="00393AF9"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would like someone to help you fill out this form, please email </w:t>
      </w:r>
      <w:hyperlink r:id="rId9" w:history="1">
        <w:r w:rsidR="00216894" w:rsidRPr="005B12B6">
          <w:rPr>
            <w:rStyle w:val="Hyperlink"/>
            <w:rFonts w:eastAsia="Times New Roman" w:cs="Arial"/>
            <w:sz w:val="28"/>
            <w:szCs w:val="28"/>
            <w:lang w:eastAsia="en-GB"/>
          </w:rPr>
          <w:t>R.francoise@nhs.net</w:t>
        </w:r>
      </w:hyperlink>
      <w:r w:rsidR="00216894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or call </w:t>
      </w:r>
      <w:r w:rsidR="00FE4982" w:rsidRPr="00FE4982">
        <w:rPr>
          <w:rFonts w:eastAsia="Times New Roman" w:cs="Arial"/>
          <w:color w:val="000000" w:themeColor="text1"/>
          <w:sz w:val="28"/>
          <w:szCs w:val="28"/>
          <w:lang w:eastAsia="en-GB"/>
        </w:rPr>
        <w:t>07713795802</w:t>
      </w:r>
      <w:r w:rsidR="00FE4982">
        <w:rPr>
          <w:rFonts w:eastAsia="Times New Roman" w:cs="Arial"/>
          <w:color w:val="000000" w:themeColor="text1"/>
          <w:sz w:val="28"/>
          <w:szCs w:val="28"/>
          <w:lang w:eastAsia="en-GB"/>
        </w:rPr>
        <w:t>.</w:t>
      </w:r>
      <w:r w:rsidRPr="3B7D01FB">
        <w:rPr>
          <w:rFonts w:eastAsia="Times New Roman" w:cs="Arial"/>
          <w:color w:val="000000" w:themeColor="text1"/>
          <w:sz w:val="28"/>
          <w:szCs w:val="28"/>
          <w:lang w:eastAsia="en-GB"/>
        </w:rPr>
        <w:t xml:space="preserve">  </w:t>
      </w:r>
    </w:p>
    <w:p w14:paraId="5A69B029" w14:textId="635EEC1E" w:rsidR="00982627" w:rsidRPr="00B61141" w:rsidRDefault="00982627" w:rsidP="00982627"/>
    <w:p w14:paraId="4B95272B" w14:textId="77777777" w:rsidR="008B4E52" w:rsidRPr="00B61141" w:rsidRDefault="008B4E52" w:rsidP="00982627"/>
    <w:p w14:paraId="1A128CEA" w14:textId="0C6B617C" w:rsidR="00982627" w:rsidRPr="00982627" w:rsidRDefault="00982627" w:rsidP="00982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t>Section A</w:t>
      </w:r>
      <w:r w:rsidR="00B6221E">
        <w:rPr>
          <w:b/>
          <w:bCs/>
          <w:color w:val="FFFFFF" w:themeColor="background1"/>
          <w:sz w:val="28"/>
          <w:szCs w:val="28"/>
        </w:rPr>
        <w:t xml:space="preserve"> – where you </w:t>
      </w:r>
      <w:proofErr w:type="gramStart"/>
      <w:r w:rsidR="00B6221E">
        <w:rPr>
          <w:b/>
          <w:bCs/>
          <w:color w:val="FFFFFF" w:themeColor="background1"/>
          <w:sz w:val="28"/>
          <w:szCs w:val="28"/>
        </w:rPr>
        <w:t>live</w:t>
      </w:r>
      <w:proofErr w:type="gramEnd"/>
    </w:p>
    <w:p w14:paraId="312108C2" w14:textId="5B59B658" w:rsidR="00982627" w:rsidRPr="00B61141" w:rsidRDefault="00982627" w:rsidP="00982627">
      <w:pPr>
        <w:rPr>
          <w:b/>
          <w:bCs/>
        </w:rPr>
      </w:pPr>
    </w:p>
    <w:p w14:paraId="1BB543D5" w14:textId="523BF8BC" w:rsidR="00982627" w:rsidRDefault="00393AF9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ere do you</w:t>
      </w:r>
      <w:r w:rsidR="00982627">
        <w:rPr>
          <w:b/>
          <w:bCs/>
          <w:sz w:val="28"/>
          <w:szCs w:val="28"/>
        </w:rPr>
        <w:t xml:space="preserve"> currently live</w:t>
      </w:r>
      <w:r w:rsidR="008B4E52">
        <w:rPr>
          <w:b/>
          <w:bCs/>
          <w:sz w:val="28"/>
          <w:szCs w:val="28"/>
        </w:rPr>
        <w:t>?</w:t>
      </w:r>
    </w:p>
    <w:p w14:paraId="53215F11" w14:textId="033348AA" w:rsidR="008B4E52" w:rsidRPr="00B61141" w:rsidRDefault="008B4E52" w:rsidP="008B4E52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835"/>
        <w:gridCol w:w="344"/>
        <w:gridCol w:w="426"/>
        <w:gridCol w:w="2207"/>
        <w:gridCol w:w="628"/>
        <w:gridCol w:w="425"/>
        <w:gridCol w:w="2625"/>
      </w:tblGrid>
      <w:tr w:rsidR="005857AE" w:rsidRPr="008B4E52" w14:paraId="6FB0FB4A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137C9" w14:textId="77777777" w:rsidR="008B4E52" w:rsidRPr="008B4E52" w:rsidRDefault="008B4E52" w:rsidP="008B4E52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03A5E3DE" w14:textId="0467D38E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  <w:r w:rsidRPr="00A60C04">
              <w:rPr>
                <w:color w:val="000000" w:themeColor="text1"/>
              </w:rPr>
              <w:t>North East</w:t>
            </w:r>
            <w:r w:rsidR="00E0621D" w:rsidRPr="00A60C04">
              <w:rPr>
                <w:color w:val="000000" w:themeColor="text1"/>
              </w:rPr>
              <w:t xml:space="preserve"> &amp; Yorkshire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0E235C2C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3B10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25FAC6AA" w14:textId="17E5119B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  <w:r w:rsidRPr="00A60C04">
              <w:rPr>
                <w:color w:val="000000" w:themeColor="text1"/>
              </w:rPr>
              <w:t>North West</w:t>
            </w:r>
          </w:p>
        </w:tc>
        <w:tc>
          <w:tcPr>
            <w:tcW w:w="628" w:type="dxa"/>
            <w:tcBorders>
              <w:right w:val="single" w:sz="4" w:space="0" w:color="auto"/>
            </w:tcBorders>
          </w:tcPr>
          <w:p w14:paraId="20A423ED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0F77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1475364E" w14:textId="745722BA" w:rsidR="008B4E52" w:rsidRPr="00A60C04" w:rsidRDefault="389991C8" w:rsidP="008B4E52">
            <w:pPr>
              <w:pStyle w:val="ListParagraph"/>
              <w:ind w:left="0"/>
              <w:rPr>
                <w:b/>
                <w:color w:val="000000" w:themeColor="text1"/>
                <w:sz w:val="28"/>
                <w:szCs w:val="28"/>
              </w:rPr>
            </w:pPr>
            <w:r w:rsidRPr="0DB88555">
              <w:rPr>
                <w:color w:val="000000" w:themeColor="text1"/>
              </w:rPr>
              <w:t>Midlands</w:t>
            </w:r>
          </w:p>
        </w:tc>
      </w:tr>
      <w:tr w:rsidR="005857AE" w:rsidRPr="008B4E52" w14:paraId="0428E02D" w14:textId="77777777" w:rsidTr="005857AE">
        <w:tc>
          <w:tcPr>
            <w:tcW w:w="425" w:type="dxa"/>
            <w:tcBorders>
              <w:bottom w:val="single" w:sz="4" w:space="0" w:color="auto"/>
            </w:tcBorders>
          </w:tcPr>
          <w:p w14:paraId="163B5227" w14:textId="77777777" w:rsidR="008B4E52" w:rsidRPr="008B4E52" w:rsidRDefault="008B4E52" w:rsidP="008B4E52">
            <w:pPr>
              <w:pStyle w:val="ListParagraph"/>
              <w:ind w:left="0"/>
            </w:pPr>
          </w:p>
        </w:tc>
        <w:tc>
          <w:tcPr>
            <w:tcW w:w="2835" w:type="dxa"/>
          </w:tcPr>
          <w:p w14:paraId="7CCB5664" w14:textId="050CB8B4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4" w:type="dxa"/>
          </w:tcPr>
          <w:p w14:paraId="1FBE2B5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5D90BF54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</w:tcPr>
          <w:p w14:paraId="1508F1DA" w14:textId="10E2170B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28" w:type="dxa"/>
          </w:tcPr>
          <w:p w14:paraId="13330719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A407D3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</w:tcPr>
          <w:p w14:paraId="5ACCF6E7" w14:textId="77777777" w:rsidR="008B4E52" w:rsidRPr="00A60C04" w:rsidRDefault="008B4E52" w:rsidP="008B4E52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5857AE" w14:paraId="2027EAA3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D32C" w14:textId="77777777" w:rsidR="00B3562C" w:rsidRDefault="00B3562C" w:rsidP="00B3562C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65AE1AFF" w14:textId="0900185C" w:rsidR="00B3562C" w:rsidRPr="00A60C04" w:rsidRDefault="389991C8" w:rsidP="00B3562C">
            <w:pPr>
              <w:pStyle w:val="ListParagraph"/>
              <w:ind w:left="0"/>
              <w:rPr>
                <w:b/>
                <w:color w:val="000000" w:themeColor="text1"/>
                <w:sz w:val="28"/>
                <w:szCs w:val="28"/>
              </w:rPr>
            </w:pPr>
            <w:r w:rsidRPr="259C1A23">
              <w:rPr>
                <w:color w:val="000000" w:themeColor="text1"/>
              </w:rPr>
              <w:t>East of England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634E8492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D05F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0F86A59B" w14:textId="03F66E17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1DF2EFCD">
              <w:rPr>
                <w:color w:val="000000" w:themeColor="text1"/>
              </w:rPr>
              <w:t>London</w:t>
            </w:r>
          </w:p>
        </w:tc>
        <w:tc>
          <w:tcPr>
            <w:tcW w:w="628" w:type="dxa"/>
            <w:tcBorders>
              <w:right w:val="single" w:sz="4" w:space="0" w:color="auto"/>
            </w:tcBorders>
          </w:tcPr>
          <w:p w14:paraId="3B8BDDA9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78A1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08F7A956" w14:textId="177DB198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7CBFA798">
              <w:rPr>
                <w:color w:val="000000" w:themeColor="text1"/>
              </w:rPr>
              <w:t>South East</w:t>
            </w:r>
          </w:p>
        </w:tc>
      </w:tr>
      <w:tr w:rsidR="005857AE" w14:paraId="423F6120" w14:textId="77777777" w:rsidTr="00F07E9D"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36613101" w14:textId="77777777" w:rsidR="00B3562C" w:rsidRDefault="00B3562C" w:rsidP="00B3562C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35" w:type="dxa"/>
          </w:tcPr>
          <w:p w14:paraId="49A1B945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44" w:type="dxa"/>
          </w:tcPr>
          <w:p w14:paraId="5C4D77F6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230007CA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</w:tcPr>
          <w:p w14:paraId="533787AE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28" w:type="dxa"/>
          </w:tcPr>
          <w:p w14:paraId="145CFA00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DEF9908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25" w:type="dxa"/>
          </w:tcPr>
          <w:p w14:paraId="7BCEA93C" w14:textId="77777777" w:rsidR="00B3562C" w:rsidRPr="00A60C04" w:rsidRDefault="00B3562C" w:rsidP="00B3562C">
            <w:pPr>
              <w:pStyle w:val="ListParagraph"/>
              <w:ind w:left="0"/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5857AE" w:rsidRPr="008B4E52" w14:paraId="5E68CFAA" w14:textId="77777777" w:rsidTr="00F07E9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EC0F" w14:textId="77777777" w:rsidR="00B3562C" w:rsidRPr="008B4E52" w:rsidRDefault="00B3562C" w:rsidP="00B3562C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3DD5B059" w14:textId="279A2737" w:rsidR="00B3562C" w:rsidRPr="00A60C04" w:rsidRDefault="389991C8" w:rsidP="00B3562C">
            <w:pPr>
              <w:pStyle w:val="ListParagraph"/>
              <w:ind w:left="0"/>
              <w:rPr>
                <w:color w:val="000000" w:themeColor="text1"/>
              </w:rPr>
            </w:pPr>
            <w:r w:rsidRPr="7151265F">
              <w:rPr>
                <w:color w:val="000000" w:themeColor="text1"/>
              </w:rPr>
              <w:t>South West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49DB2950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B9E0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207" w:type="dxa"/>
            <w:tcBorders>
              <w:left w:val="single" w:sz="4" w:space="0" w:color="auto"/>
            </w:tcBorders>
          </w:tcPr>
          <w:p w14:paraId="0403C216" w14:textId="3E633E88" w:rsidR="00B3562C" w:rsidRPr="00A60C04" w:rsidRDefault="389991C8" w:rsidP="77354B15">
            <w:pPr>
              <w:pStyle w:val="ListParagraph"/>
              <w:spacing w:line="259" w:lineRule="auto"/>
              <w:ind w:left="0"/>
            </w:pPr>
            <w:r w:rsidRPr="77354B15">
              <w:rPr>
                <w:color w:val="000000" w:themeColor="text1"/>
              </w:rPr>
              <w:t>Don’t know</w:t>
            </w:r>
          </w:p>
        </w:tc>
        <w:tc>
          <w:tcPr>
            <w:tcW w:w="628" w:type="dxa"/>
          </w:tcPr>
          <w:p w14:paraId="1F397546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</w:tcPr>
          <w:p w14:paraId="7A54C981" w14:textId="77777777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625" w:type="dxa"/>
            <w:tcBorders>
              <w:left w:val="nil"/>
            </w:tcBorders>
          </w:tcPr>
          <w:p w14:paraId="21C35A38" w14:textId="3762B8AD" w:rsidR="00B3562C" w:rsidRPr="00A60C04" w:rsidRDefault="00B3562C" w:rsidP="00B3562C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14:paraId="6177445F" w14:textId="3786ED92" w:rsidR="008B4E52" w:rsidRPr="00B61141" w:rsidRDefault="008B4E52" w:rsidP="00B61141">
      <w:pPr>
        <w:pStyle w:val="ListParagraph"/>
        <w:ind w:left="0"/>
        <w:rPr>
          <w:b/>
          <w:bCs/>
        </w:rPr>
      </w:pPr>
    </w:p>
    <w:p w14:paraId="001A7612" w14:textId="77777777" w:rsidR="008B4E52" w:rsidRPr="00B61141" w:rsidRDefault="008B4E52" w:rsidP="00B61141">
      <w:pPr>
        <w:ind w:left="-360"/>
        <w:rPr>
          <w:b/>
          <w:bCs/>
        </w:rPr>
      </w:pPr>
    </w:p>
    <w:p w14:paraId="5FDE1F5F" w14:textId="5D28AAD0" w:rsidR="008B4E52" w:rsidRPr="00A9446D" w:rsidRDefault="00F928A0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9446D">
        <w:rPr>
          <w:b/>
          <w:bCs/>
          <w:sz w:val="28"/>
          <w:szCs w:val="28"/>
        </w:rPr>
        <w:t>How w</w:t>
      </w:r>
      <w:r w:rsidR="0037480E" w:rsidRPr="00A9446D">
        <w:rPr>
          <w:b/>
          <w:bCs/>
          <w:sz w:val="28"/>
          <w:szCs w:val="28"/>
        </w:rPr>
        <w:t xml:space="preserve">ould you describe </w:t>
      </w:r>
      <w:r w:rsidR="2121D70C" w:rsidRPr="00A9446D">
        <w:rPr>
          <w:b/>
          <w:bCs/>
          <w:sz w:val="28"/>
          <w:szCs w:val="28"/>
        </w:rPr>
        <w:t>your local</w:t>
      </w:r>
      <w:r w:rsidR="0037480E" w:rsidRPr="00A9446D">
        <w:rPr>
          <w:b/>
          <w:bCs/>
          <w:sz w:val="28"/>
          <w:szCs w:val="28"/>
        </w:rPr>
        <w:t xml:space="preserve"> area</w:t>
      </w:r>
      <w:r w:rsidR="00B61141" w:rsidRPr="00A9446D">
        <w:rPr>
          <w:b/>
          <w:bCs/>
          <w:sz w:val="28"/>
          <w:szCs w:val="28"/>
        </w:rPr>
        <w:t>?</w:t>
      </w:r>
    </w:p>
    <w:p w14:paraId="6E67E621" w14:textId="479DA659" w:rsidR="00B61141" w:rsidRPr="00B61141" w:rsidRDefault="00B61141" w:rsidP="00B61141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114"/>
        <w:gridCol w:w="1065"/>
        <w:gridCol w:w="426"/>
        <w:gridCol w:w="2551"/>
        <w:gridCol w:w="284"/>
        <w:gridCol w:w="425"/>
        <w:gridCol w:w="2625"/>
      </w:tblGrid>
      <w:tr w:rsidR="00B61141" w:rsidRPr="008B4E52" w14:paraId="4C85847A" w14:textId="77777777" w:rsidTr="005857AE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2E58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114" w:type="dxa"/>
            <w:tcBorders>
              <w:left w:val="single" w:sz="4" w:space="0" w:color="auto"/>
            </w:tcBorders>
          </w:tcPr>
          <w:p w14:paraId="584BCE31" w14:textId="62494E4D" w:rsidR="00B61141" w:rsidRPr="008B4E52" w:rsidRDefault="00B61141" w:rsidP="00374373">
            <w:pPr>
              <w:pStyle w:val="ListParagraph"/>
              <w:ind w:left="0"/>
            </w:pPr>
            <w:r>
              <w:t>Urban</w:t>
            </w:r>
            <w:r w:rsidR="00BE6C65">
              <w:t xml:space="preserve"> </w:t>
            </w:r>
          </w:p>
        </w:tc>
        <w:tc>
          <w:tcPr>
            <w:tcW w:w="1065" w:type="dxa"/>
            <w:tcBorders>
              <w:right w:val="single" w:sz="4" w:space="0" w:color="auto"/>
            </w:tcBorders>
          </w:tcPr>
          <w:p w14:paraId="6F32211D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4447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0A1439D" w14:textId="78920019" w:rsidR="00B61141" w:rsidRPr="008B4E52" w:rsidRDefault="00B61141" w:rsidP="00374373">
            <w:pPr>
              <w:pStyle w:val="ListParagraph"/>
              <w:ind w:left="0"/>
            </w:pPr>
            <w:r>
              <w:t>S</w:t>
            </w:r>
            <w:r w:rsidR="0009740B">
              <w:t>u</w:t>
            </w:r>
            <w:r>
              <w:t>burban</w:t>
            </w:r>
            <w:r w:rsidR="00B808C4">
              <w:t xml:space="preserve">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75ABC68F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44C6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625" w:type="dxa"/>
            <w:tcBorders>
              <w:left w:val="single" w:sz="4" w:space="0" w:color="auto"/>
            </w:tcBorders>
          </w:tcPr>
          <w:p w14:paraId="7E743E43" w14:textId="10F4C0D1" w:rsidR="00B61141" w:rsidRPr="008B4E52" w:rsidRDefault="00B61141" w:rsidP="00374373">
            <w:pPr>
              <w:pStyle w:val="ListParagraph"/>
              <w:ind w:left="0"/>
            </w:pPr>
            <w:r>
              <w:t>Rural</w:t>
            </w:r>
            <w:r w:rsidR="00520E30">
              <w:t>/countryside</w:t>
            </w:r>
            <w:r w:rsidRPr="008B4E52">
              <w:t xml:space="preserve"> </w:t>
            </w:r>
          </w:p>
        </w:tc>
      </w:tr>
      <w:tr w:rsidR="009A68A7" w:rsidRPr="009A68A7" w14:paraId="65AFA045" w14:textId="77777777" w:rsidTr="005857AE">
        <w:tc>
          <w:tcPr>
            <w:tcW w:w="425" w:type="dxa"/>
            <w:tcBorders>
              <w:top w:val="single" w:sz="4" w:space="0" w:color="auto"/>
            </w:tcBorders>
          </w:tcPr>
          <w:p w14:paraId="3CBEFDE9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114" w:type="dxa"/>
            <w:tcBorders>
              <w:left w:val="nil"/>
            </w:tcBorders>
          </w:tcPr>
          <w:p w14:paraId="061FB594" w14:textId="37DE5215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city or town)</w:t>
            </w:r>
          </w:p>
        </w:tc>
        <w:tc>
          <w:tcPr>
            <w:tcW w:w="1065" w:type="dxa"/>
          </w:tcPr>
          <w:p w14:paraId="0985B1C1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900FB6C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551" w:type="dxa"/>
            <w:tcBorders>
              <w:left w:val="nil"/>
            </w:tcBorders>
          </w:tcPr>
          <w:p w14:paraId="65BA54EB" w14:textId="4C2792BE" w:rsidR="0009740B" w:rsidRPr="009A68A7" w:rsidRDefault="00520E30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</w:t>
            </w:r>
            <w:r w:rsidR="0009740B" w:rsidRPr="009A68A7">
              <w:rPr>
                <w:color w:val="7F7F7F" w:themeColor="text1" w:themeTint="80"/>
              </w:rPr>
              <w:t>outskirts of a town)</w:t>
            </w:r>
          </w:p>
        </w:tc>
        <w:tc>
          <w:tcPr>
            <w:tcW w:w="284" w:type="dxa"/>
          </w:tcPr>
          <w:p w14:paraId="3858B0C9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D82DAB3" w14:textId="77777777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</w:p>
        </w:tc>
        <w:tc>
          <w:tcPr>
            <w:tcW w:w="2625" w:type="dxa"/>
            <w:tcBorders>
              <w:left w:val="nil"/>
            </w:tcBorders>
          </w:tcPr>
          <w:p w14:paraId="600CCA09" w14:textId="67764F7E" w:rsidR="0009740B" w:rsidRPr="009A68A7" w:rsidRDefault="0009740B" w:rsidP="00374373">
            <w:pPr>
              <w:pStyle w:val="ListParagraph"/>
              <w:ind w:left="0"/>
              <w:rPr>
                <w:color w:val="7F7F7F" w:themeColor="text1" w:themeTint="80"/>
              </w:rPr>
            </w:pPr>
            <w:r w:rsidRPr="009A68A7">
              <w:rPr>
                <w:color w:val="7F7F7F" w:themeColor="text1" w:themeTint="80"/>
              </w:rPr>
              <w:t>(village or hamlet)</w:t>
            </w:r>
          </w:p>
        </w:tc>
      </w:tr>
    </w:tbl>
    <w:p w14:paraId="06039000" w14:textId="51B7F4DD" w:rsidR="00B61141" w:rsidRPr="00B61141" w:rsidRDefault="00B61141" w:rsidP="00B61141">
      <w:pPr>
        <w:rPr>
          <w:b/>
          <w:bCs/>
        </w:rPr>
      </w:pPr>
    </w:p>
    <w:p w14:paraId="43E98572" w14:textId="77777777" w:rsidR="00B61141" w:rsidRPr="00B61141" w:rsidRDefault="00B61141" w:rsidP="00B61141">
      <w:pPr>
        <w:rPr>
          <w:b/>
          <w:bCs/>
        </w:rPr>
      </w:pPr>
    </w:p>
    <w:p w14:paraId="67DFE53E" w14:textId="69867F28" w:rsidR="00B61141" w:rsidRDefault="00F928A0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d i</w:t>
      </w:r>
      <w:r w:rsidR="00B61141">
        <w:rPr>
          <w:b/>
          <w:bCs/>
          <w:sz w:val="28"/>
          <w:szCs w:val="28"/>
        </w:rPr>
        <w:t>s this area?</w:t>
      </w:r>
    </w:p>
    <w:p w14:paraId="36A1951E" w14:textId="79C25645" w:rsidR="00B61141" w:rsidRPr="00B61141" w:rsidRDefault="00B61141" w:rsidP="00B61141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835"/>
        <w:gridCol w:w="344"/>
        <w:gridCol w:w="426"/>
        <w:gridCol w:w="1923"/>
        <w:gridCol w:w="426"/>
        <w:gridCol w:w="425"/>
        <w:gridCol w:w="3111"/>
      </w:tblGrid>
      <w:tr w:rsidR="00B61141" w:rsidRPr="008B4E52" w14:paraId="4EECFE7E" w14:textId="77777777" w:rsidTr="001D299B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6088A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4AE268B4" w14:textId="2F1538F0" w:rsidR="00B61141" w:rsidRPr="008B4E52" w:rsidRDefault="0037480E" w:rsidP="00374373">
            <w:pPr>
              <w:pStyle w:val="ListParagraph"/>
              <w:ind w:left="0"/>
            </w:pPr>
            <w:r>
              <w:t>Coastal (ne</w:t>
            </w:r>
            <w:r w:rsidR="00C767DB">
              <w:t>ar</w:t>
            </w:r>
            <w:r>
              <w:t xml:space="preserve"> the sea)</w:t>
            </w:r>
          </w:p>
        </w:tc>
        <w:tc>
          <w:tcPr>
            <w:tcW w:w="344" w:type="dxa"/>
            <w:tcBorders>
              <w:right w:val="single" w:sz="4" w:space="0" w:color="auto"/>
            </w:tcBorders>
          </w:tcPr>
          <w:p w14:paraId="6AD7A1AC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2CFB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1923" w:type="dxa"/>
            <w:tcBorders>
              <w:left w:val="single" w:sz="4" w:space="0" w:color="auto"/>
            </w:tcBorders>
          </w:tcPr>
          <w:p w14:paraId="6A648FCB" w14:textId="0F7588BF" w:rsidR="00B61141" w:rsidRPr="008B4E52" w:rsidRDefault="0037480E" w:rsidP="00374373">
            <w:pPr>
              <w:pStyle w:val="ListParagraph"/>
              <w:ind w:left="0"/>
            </w:pPr>
            <w:r>
              <w:t>Inland</w:t>
            </w:r>
          </w:p>
        </w:tc>
        <w:tc>
          <w:tcPr>
            <w:tcW w:w="426" w:type="dxa"/>
          </w:tcPr>
          <w:p w14:paraId="2EED4D44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60BA0078" w14:textId="77777777" w:rsidR="00B61141" w:rsidRPr="008B4E52" w:rsidRDefault="00B61141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5AB0E278" w14:textId="77777777" w:rsidR="00B61141" w:rsidRPr="008B4E52" w:rsidRDefault="00B61141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52EE8AB1" w14:textId="77777777" w:rsidR="00824429" w:rsidRPr="00236453" w:rsidRDefault="00824429" w:rsidP="00B61141">
      <w:pPr>
        <w:rPr>
          <w:b/>
          <w:bCs/>
          <w:sz w:val="28"/>
          <w:szCs w:val="28"/>
        </w:rPr>
      </w:pPr>
    </w:p>
    <w:p w14:paraId="07B41808" w14:textId="09CF8BDC" w:rsidR="00B61141" w:rsidRPr="00982627" w:rsidRDefault="00B61141" w:rsidP="00B611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lastRenderedPageBreak/>
        <w:t xml:space="preserve">Section </w:t>
      </w:r>
      <w:r>
        <w:rPr>
          <w:b/>
          <w:bCs/>
          <w:color w:val="FFFFFF" w:themeColor="background1"/>
          <w:sz w:val="28"/>
          <w:szCs w:val="28"/>
        </w:rPr>
        <w:t>B</w:t>
      </w:r>
      <w:r w:rsidR="00B6221E">
        <w:rPr>
          <w:b/>
          <w:bCs/>
          <w:color w:val="FFFFFF" w:themeColor="background1"/>
          <w:sz w:val="28"/>
          <w:szCs w:val="28"/>
        </w:rPr>
        <w:t xml:space="preserve"> – protected character</w:t>
      </w:r>
      <w:r w:rsidR="00B34E09">
        <w:rPr>
          <w:b/>
          <w:bCs/>
          <w:color w:val="FFFFFF" w:themeColor="background1"/>
          <w:sz w:val="28"/>
          <w:szCs w:val="28"/>
        </w:rPr>
        <w:t xml:space="preserve">istics </w:t>
      </w:r>
    </w:p>
    <w:p w14:paraId="20F74AE1" w14:textId="77777777" w:rsidR="00B61141" w:rsidRDefault="00B61141" w:rsidP="00B61141">
      <w:pPr>
        <w:rPr>
          <w:b/>
          <w:bCs/>
          <w:sz w:val="40"/>
          <w:szCs w:val="40"/>
        </w:rPr>
      </w:pPr>
    </w:p>
    <w:p w14:paraId="28A37EE4" w14:textId="77777777" w:rsidR="00734C9F" w:rsidRPr="00236453" w:rsidRDefault="00734C9F" w:rsidP="00B61141">
      <w:pPr>
        <w:rPr>
          <w:b/>
          <w:bCs/>
          <w:sz w:val="40"/>
          <w:szCs w:val="40"/>
        </w:rPr>
      </w:pPr>
    </w:p>
    <w:p w14:paraId="74CBCA6F" w14:textId="76A6FB39" w:rsidR="00B61141" w:rsidRPr="009D2346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hat is your age? </w:t>
      </w:r>
      <w:r w:rsidRPr="002D0977">
        <w:rPr>
          <w:color w:val="7F7F7F" w:themeColor="text1" w:themeTint="80"/>
          <w:sz w:val="28"/>
          <w:szCs w:val="28"/>
        </w:rPr>
        <w:t>(</w:t>
      </w:r>
      <w:r w:rsidR="00A3047E">
        <w:rPr>
          <w:color w:val="7F7F7F" w:themeColor="text1" w:themeTint="80"/>
          <w:sz w:val="28"/>
          <w:szCs w:val="28"/>
        </w:rPr>
        <w:t>P</w:t>
      </w:r>
      <w:r w:rsidRPr="002D0977">
        <w:rPr>
          <w:color w:val="7F7F7F" w:themeColor="text1" w:themeTint="80"/>
          <w:sz w:val="28"/>
          <w:szCs w:val="28"/>
        </w:rPr>
        <w:t>lease select only one option)</w:t>
      </w:r>
    </w:p>
    <w:p w14:paraId="4CE39504" w14:textId="42BFC2E5" w:rsidR="009D2346" w:rsidRPr="000469B3" w:rsidRDefault="009D2346" w:rsidP="009D2346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86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"/>
        <w:gridCol w:w="1444"/>
        <w:gridCol w:w="894"/>
        <w:gridCol w:w="369"/>
        <w:gridCol w:w="1433"/>
        <w:gridCol w:w="894"/>
        <w:gridCol w:w="367"/>
        <w:gridCol w:w="1421"/>
        <w:gridCol w:w="894"/>
        <w:gridCol w:w="369"/>
        <w:gridCol w:w="1410"/>
      </w:tblGrid>
      <w:tr w:rsidR="009D2346" w:rsidRPr="009D2346" w14:paraId="752A14C8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DA6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1DA70ECB" w14:textId="30C9B984" w:rsidR="009D2346" w:rsidRPr="009D2346" w:rsidRDefault="009D2346" w:rsidP="009D2346">
            <w:pPr>
              <w:pStyle w:val="ListParagraph"/>
              <w:ind w:left="0"/>
            </w:pPr>
            <w:r w:rsidRPr="009D2346">
              <w:t>0-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CEF4602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8068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08141324" w14:textId="5C028E79" w:rsidR="009D2346" w:rsidRPr="009D2346" w:rsidRDefault="009D2346" w:rsidP="009D2346">
            <w:pPr>
              <w:pStyle w:val="ListParagraph"/>
              <w:ind w:left="0"/>
            </w:pPr>
            <w:r>
              <w:t>6-1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052EFB3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03C1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0F650BB6" w14:textId="69D88B5D" w:rsidR="009D2346" w:rsidRPr="009D2346" w:rsidRDefault="009D2346" w:rsidP="009D2346">
            <w:pPr>
              <w:pStyle w:val="ListParagraph"/>
              <w:ind w:left="0"/>
            </w:pPr>
            <w:r>
              <w:t>11-1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27EFDB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65A5F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4CD72819" w14:textId="4688F92B" w:rsidR="009D2346" w:rsidRPr="009D2346" w:rsidRDefault="009D2346" w:rsidP="009D2346">
            <w:pPr>
              <w:pStyle w:val="ListParagraph"/>
              <w:ind w:left="0"/>
            </w:pPr>
            <w:r>
              <w:t>16-20</w:t>
            </w:r>
          </w:p>
        </w:tc>
      </w:tr>
      <w:tr w:rsidR="009D2346" w:rsidRPr="009D2346" w14:paraId="7C281EDA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DA0B44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6931579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4F949F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A975EF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6C2352E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230E0C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482B2EC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3BAF040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443B4C8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F4914B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0E76BC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14D66411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245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51BB9FE2" w14:textId="0BC8BDA6" w:rsidR="009D2346" w:rsidRPr="009D2346" w:rsidRDefault="009D2346" w:rsidP="009D2346">
            <w:pPr>
              <w:pStyle w:val="ListParagraph"/>
              <w:ind w:left="0"/>
            </w:pPr>
            <w:r>
              <w:t>21-2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5F17F5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D998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13B68A5" w14:textId="4A185749" w:rsidR="009D2346" w:rsidRPr="009D2346" w:rsidRDefault="009D2346" w:rsidP="009D2346">
            <w:pPr>
              <w:pStyle w:val="ListParagraph"/>
              <w:ind w:left="0"/>
            </w:pPr>
            <w:r>
              <w:t>26-3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1F2A664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24739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44932D99" w14:textId="44ECDEE1" w:rsidR="009D2346" w:rsidRPr="009D2346" w:rsidRDefault="009D2346" w:rsidP="009D2346">
            <w:pPr>
              <w:pStyle w:val="ListParagraph"/>
              <w:ind w:left="0"/>
            </w:pPr>
            <w:r>
              <w:t>31-3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5D4922E4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E174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59CC7CA3" w14:textId="74AC1CE4" w:rsidR="009D2346" w:rsidRPr="009D2346" w:rsidRDefault="009D2346" w:rsidP="009D2346">
            <w:pPr>
              <w:pStyle w:val="ListParagraph"/>
              <w:ind w:left="0"/>
            </w:pPr>
            <w:r>
              <w:t>36-40</w:t>
            </w:r>
          </w:p>
        </w:tc>
      </w:tr>
      <w:tr w:rsidR="009D2346" w:rsidRPr="009D2346" w14:paraId="2CF0997D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B11C01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33044758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4631CBE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F67CA4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4BC73D69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58BD3A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5043F786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5A7BB68E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7174E7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42AD04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6984F67A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0D7E0C22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946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734EFE0B" w14:textId="26030307" w:rsidR="009D2346" w:rsidRPr="009D2346" w:rsidRDefault="009D2346" w:rsidP="009D2346">
            <w:pPr>
              <w:pStyle w:val="ListParagraph"/>
              <w:ind w:left="0"/>
            </w:pPr>
            <w:r>
              <w:t>41-4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874E8E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B7F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0F95499" w14:textId="7D48CE40" w:rsidR="009D2346" w:rsidRPr="009D2346" w:rsidRDefault="009D2346" w:rsidP="009D2346">
            <w:pPr>
              <w:pStyle w:val="ListParagraph"/>
              <w:ind w:left="0"/>
            </w:pPr>
            <w:r>
              <w:t>46-5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82F51B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B50C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6E543F7C" w14:textId="728AA079" w:rsidR="009D2346" w:rsidRPr="009D2346" w:rsidRDefault="009D2346" w:rsidP="009D2346">
            <w:pPr>
              <w:pStyle w:val="ListParagraph"/>
              <w:ind w:left="0"/>
            </w:pPr>
            <w:r>
              <w:t>51-5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311465BE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D276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769000DD" w14:textId="2CAD6512" w:rsidR="009D2346" w:rsidRPr="009D2346" w:rsidRDefault="009D2346" w:rsidP="009D2346">
            <w:pPr>
              <w:pStyle w:val="ListParagraph"/>
              <w:ind w:left="0"/>
            </w:pPr>
            <w:r>
              <w:t>56-60</w:t>
            </w:r>
          </w:p>
        </w:tc>
      </w:tr>
      <w:tr w:rsidR="009D2346" w:rsidRPr="009D2346" w14:paraId="279CE20E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62C11FE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25F30C16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78236FE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28998F7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73BDE25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6A02C2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59CB705F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6CA2C4ED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B699ED3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DFEDFB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15D8576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5C5551B2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32E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31422E8C" w14:textId="1E1CF972" w:rsidR="009D2346" w:rsidRPr="009D2346" w:rsidRDefault="009D2346" w:rsidP="009D2346">
            <w:pPr>
              <w:pStyle w:val="ListParagraph"/>
              <w:ind w:left="0"/>
            </w:pPr>
            <w:r>
              <w:t>61-6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53008E25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00C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32DBA163" w14:textId="5FA80BC3" w:rsidR="009D2346" w:rsidRPr="009D2346" w:rsidRDefault="009D2346" w:rsidP="009D2346">
            <w:pPr>
              <w:pStyle w:val="ListParagraph"/>
              <w:ind w:left="0"/>
            </w:pPr>
            <w:r>
              <w:t>66-7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2ECB326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42CF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55C1D66A" w14:textId="541E7415" w:rsidR="009D2346" w:rsidRPr="009D2346" w:rsidRDefault="009D2346" w:rsidP="009D2346">
            <w:pPr>
              <w:pStyle w:val="ListParagraph"/>
              <w:ind w:left="0"/>
            </w:pPr>
            <w:r>
              <w:t>71-7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084B8AD6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626BD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5519DD8D" w14:textId="3B22C3B7" w:rsidR="009D2346" w:rsidRPr="009D2346" w:rsidRDefault="009D2346" w:rsidP="009D2346">
            <w:pPr>
              <w:pStyle w:val="ListParagraph"/>
              <w:ind w:left="0"/>
            </w:pPr>
            <w:r>
              <w:t>76-80</w:t>
            </w:r>
          </w:p>
        </w:tc>
      </w:tr>
      <w:tr w:rsidR="009D2346" w:rsidRPr="009D2346" w14:paraId="0A3F8C6F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EA0E5CE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7D9D188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0EC1F2B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18844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23B6A29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3087E773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  <w:bottom w:val="single" w:sz="4" w:space="0" w:color="auto"/>
            </w:tcBorders>
          </w:tcPr>
          <w:p w14:paraId="68C6FEE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352D620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9172B7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A7A0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5658083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9D2346" w:rsidRPr="009D2346" w14:paraId="0B53E990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C13F2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46061589" w14:textId="0899DC1D" w:rsidR="009D2346" w:rsidRPr="009D2346" w:rsidRDefault="009D2346" w:rsidP="009D2346">
            <w:pPr>
              <w:pStyle w:val="ListParagraph"/>
              <w:ind w:left="0"/>
            </w:pPr>
            <w:r>
              <w:t>81-8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727514D0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6CEC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14:paraId="41DB48DD" w14:textId="71185B4A" w:rsidR="009D2346" w:rsidRPr="009D2346" w:rsidRDefault="009D2346" w:rsidP="009D2346">
            <w:pPr>
              <w:pStyle w:val="ListParagraph"/>
              <w:ind w:left="0"/>
            </w:pPr>
            <w:r>
              <w:t>86-90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148729CB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0C9E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21" w:type="dxa"/>
            <w:tcBorders>
              <w:left w:val="single" w:sz="4" w:space="0" w:color="auto"/>
            </w:tcBorders>
          </w:tcPr>
          <w:p w14:paraId="5FFFC1E5" w14:textId="45B6AD8E" w:rsidR="009D2346" w:rsidRPr="009D2346" w:rsidRDefault="009D2346" w:rsidP="009D2346">
            <w:pPr>
              <w:pStyle w:val="ListParagraph"/>
              <w:ind w:left="0"/>
            </w:pPr>
            <w:r>
              <w:t>91-95</w:t>
            </w:r>
          </w:p>
        </w:tc>
        <w:tc>
          <w:tcPr>
            <w:tcW w:w="894" w:type="dxa"/>
            <w:tcBorders>
              <w:right w:val="single" w:sz="4" w:space="0" w:color="auto"/>
            </w:tcBorders>
          </w:tcPr>
          <w:p w14:paraId="71BE4661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15597" w14:textId="77777777" w:rsidR="009D2346" w:rsidRPr="009D2346" w:rsidRDefault="009D2346" w:rsidP="009D2346">
            <w:pPr>
              <w:pStyle w:val="ListParagraph"/>
              <w:ind w:left="0"/>
            </w:pPr>
          </w:p>
        </w:tc>
        <w:tc>
          <w:tcPr>
            <w:tcW w:w="1410" w:type="dxa"/>
            <w:tcBorders>
              <w:left w:val="single" w:sz="4" w:space="0" w:color="auto"/>
            </w:tcBorders>
          </w:tcPr>
          <w:p w14:paraId="2B9EEF6D" w14:textId="1B36E047" w:rsidR="009D2346" w:rsidRPr="009D2346" w:rsidRDefault="009D2346" w:rsidP="009D2346">
            <w:pPr>
              <w:pStyle w:val="ListParagraph"/>
              <w:ind w:left="0"/>
            </w:pPr>
            <w:r>
              <w:t>96-100</w:t>
            </w:r>
          </w:p>
        </w:tc>
      </w:tr>
      <w:tr w:rsidR="009D2346" w:rsidRPr="009D2346" w14:paraId="27785085" w14:textId="77777777" w:rsidTr="00796F88"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76AB46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44" w:type="dxa"/>
          </w:tcPr>
          <w:p w14:paraId="73968E2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71D77E39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31242D2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33" w:type="dxa"/>
          </w:tcPr>
          <w:p w14:paraId="1E9A64B5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24163551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7" w:type="dxa"/>
            <w:tcBorders>
              <w:top w:val="single" w:sz="4" w:space="0" w:color="auto"/>
            </w:tcBorders>
          </w:tcPr>
          <w:p w14:paraId="03083BCC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21" w:type="dxa"/>
          </w:tcPr>
          <w:p w14:paraId="6DEAACA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894" w:type="dxa"/>
          </w:tcPr>
          <w:p w14:paraId="5EEDFDE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B315350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410" w:type="dxa"/>
          </w:tcPr>
          <w:p w14:paraId="5E561534" w14:textId="77777777" w:rsidR="009D2346" w:rsidRPr="009D2346" w:rsidRDefault="009D2346" w:rsidP="009D2346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E914E4" w:rsidRPr="00E914E4" w14:paraId="012E0849" w14:textId="77777777" w:rsidTr="00796F88"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FF4C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44" w:type="dxa"/>
            <w:tcBorders>
              <w:left w:val="single" w:sz="4" w:space="0" w:color="auto"/>
            </w:tcBorders>
          </w:tcPr>
          <w:p w14:paraId="3ED5D31D" w14:textId="6EAED8AC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  <w:r w:rsidRPr="00E914E4">
              <w:rPr>
                <w:color w:val="000000" w:themeColor="text1"/>
              </w:rPr>
              <w:t>101+</w:t>
            </w:r>
          </w:p>
        </w:tc>
        <w:tc>
          <w:tcPr>
            <w:tcW w:w="894" w:type="dxa"/>
          </w:tcPr>
          <w:p w14:paraId="2C10C479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9" w:type="dxa"/>
          </w:tcPr>
          <w:p w14:paraId="1A4E0DA2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33" w:type="dxa"/>
          </w:tcPr>
          <w:p w14:paraId="3F6DB1C1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894" w:type="dxa"/>
          </w:tcPr>
          <w:p w14:paraId="6E4911E7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7" w:type="dxa"/>
          </w:tcPr>
          <w:p w14:paraId="0440AE21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21" w:type="dxa"/>
          </w:tcPr>
          <w:p w14:paraId="4064C7FC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894" w:type="dxa"/>
          </w:tcPr>
          <w:p w14:paraId="7558D786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69" w:type="dxa"/>
          </w:tcPr>
          <w:p w14:paraId="735185C5" w14:textId="77777777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10" w:type="dxa"/>
          </w:tcPr>
          <w:p w14:paraId="6C512CBC" w14:textId="21451C0B" w:rsidR="009D2346" w:rsidRPr="00E914E4" w:rsidRDefault="009D2346" w:rsidP="009D2346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14:paraId="51A4AB19" w14:textId="77777777" w:rsidR="009D2346" w:rsidRPr="002D0977" w:rsidRDefault="009D2346" w:rsidP="009D2346">
      <w:pPr>
        <w:pStyle w:val="ListParagraph"/>
        <w:ind w:left="360"/>
        <w:rPr>
          <w:b/>
          <w:bCs/>
        </w:rPr>
      </w:pPr>
    </w:p>
    <w:p w14:paraId="422F50F5" w14:textId="2795E54E" w:rsidR="009D2346" w:rsidRDefault="009D2346" w:rsidP="002D0977">
      <w:pPr>
        <w:rPr>
          <w:b/>
          <w:bCs/>
        </w:rPr>
      </w:pPr>
    </w:p>
    <w:p w14:paraId="3C8AB8DA" w14:textId="77777777" w:rsidR="00690488" w:rsidRPr="002D0977" w:rsidRDefault="00690488" w:rsidP="002D0977">
      <w:pPr>
        <w:rPr>
          <w:b/>
          <w:bCs/>
        </w:rPr>
      </w:pPr>
    </w:p>
    <w:p w14:paraId="7DE584CB" w14:textId="77777777" w:rsidR="00F2641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o you </w:t>
      </w:r>
      <w:r w:rsidR="00B43520" w:rsidRPr="00090F4D">
        <w:rPr>
          <w:b/>
          <w:bCs/>
          <w:color w:val="000000" w:themeColor="text1"/>
          <w:sz w:val="28"/>
          <w:szCs w:val="28"/>
        </w:rPr>
        <w:t>identify with / belong to</w:t>
      </w:r>
      <w:r w:rsidRPr="00090F4D">
        <w:rPr>
          <w:b/>
          <w:bCs/>
          <w:color w:val="000000" w:themeColor="text1"/>
          <w:sz w:val="28"/>
          <w:szCs w:val="28"/>
        </w:rPr>
        <w:t xml:space="preserve"> </w:t>
      </w:r>
      <w:r w:rsidR="00B43520">
        <w:rPr>
          <w:b/>
          <w:bCs/>
          <w:sz w:val="28"/>
          <w:szCs w:val="28"/>
        </w:rPr>
        <w:t>a</w:t>
      </w:r>
      <w:r>
        <w:rPr>
          <w:b/>
          <w:bCs/>
          <w:sz w:val="28"/>
          <w:szCs w:val="28"/>
        </w:rPr>
        <w:t xml:space="preserve"> religion or belief</w:t>
      </w:r>
      <w:r w:rsidR="00B43520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</w:t>
      </w:r>
      <w:r w:rsidR="00B43520">
        <w:rPr>
          <w:b/>
          <w:bCs/>
          <w:sz w:val="28"/>
          <w:szCs w:val="28"/>
        </w:rPr>
        <w:t>ystem</w:t>
      </w:r>
      <w:r w:rsidR="00F2641F">
        <w:rPr>
          <w:b/>
          <w:bCs/>
          <w:sz w:val="28"/>
          <w:szCs w:val="28"/>
        </w:rPr>
        <w:t>?</w:t>
      </w:r>
      <w:r w:rsidR="00AD3F5B">
        <w:rPr>
          <w:b/>
          <w:bCs/>
          <w:sz w:val="28"/>
          <w:szCs w:val="28"/>
        </w:rPr>
        <w:t xml:space="preserve"> </w:t>
      </w:r>
    </w:p>
    <w:p w14:paraId="019B8E42" w14:textId="3A64620D" w:rsidR="002D0977" w:rsidRDefault="1276542D" w:rsidP="27253D86">
      <w:pPr>
        <w:pStyle w:val="ListParagraph"/>
        <w:ind w:left="360"/>
        <w:rPr>
          <w:color w:val="7F7F7F" w:themeColor="text1" w:themeTint="80"/>
          <w:sz w:val="28"/>
          <w:szCs w:val="28"/>
        </w:rPr>
      </w:pPr>
      <w:r w:rsidRPr="27253D86">
        <w:rPr>
          <w:color w:val="7F7F7F" w:themeColor="text1" w:themeTint="80"/>
          <w:sz w:val="28"/>
          <w:szCs w:val="28"/>
        </w:rPr>
        <w:t>(</w:t>
      </w:r>
      <w:r w:rsidR="00A3047E">
        <w:rPr>
          <w:color w:val="7F7F7F" w:themeColor="text1" w:themeTint="80"/>
          <w:sz w:val="28"/>
          <w:szCs w:val="28"/>
        </w:rPr>
        <w:t>P</w:t>
      </w:r>
      <w:r w:rsidRPr="27253D86">
        <w:rPr>
          <w:color w:val="7F7F7F" w:themeColor="text1" w:themeTint="80"/>
          <w:sz w:val="28"/>
          <w:szCs w:val="28"/>
        </w:rPr>
        <w:t xml:space="preserve">lease select </w:t>
      </w:r>
      <w:r w:rsidR="3F7D0C61" w:rsidRPr="27253D86">
        <w:rPr>
          <w:color w:val="7F7F7F" w:themeColor="text1" w:themeTint="80"/>
          <w:sz w:val="28"/>
          <w:szCs w:val="28"/>
        </w:rPr>
        <w:t xml:space="preserve">the </w:t>
      </w:r>
      <w:r w:rsidRPr="27253D86">
        <w:rPr>
          <w:color w:val="7F7F7F" w:themeColor="text1" w:themeTint="80"/>
          <w:sz w:val="28"/>
          <w:szCs w:val="28"/>
        </w:rPr>
        <w:t>option</w:t>
      </w:r>
      <w:r w:rsidR="4426A0E7" w:rsidRPr="27253D86">
        <w:rPr>
          <w:color w:val="7F7F7F" w:themeColor="text1" w:themeTint="80"/>
          <w:sz w:val="28"/>
          <w:szCs w:val="28"/>
        </w:rPr>
        <w:t>(s) that apply to you</w:t>
      </w:r>
      <w:r w:rsidR="002C66FF">
        <w:rPr>
          <w:color w:val="7F7F7F" w:themeColor="text1" w:themeTint="80"/>
          <w:sz w:val="28"/>
          <w:szCs w:val="28"/>
        </w:rPr>
        <w:t>.  Each category</w:t>
      </w:r>
      <w:r w:rsidR="00F2641F">
        <w:rPr>
          <w:color w:val="7F7F7F" w:themeColor="text1" w:themeTint="80"/>
          <w:sz w:val="28"/>
          <w:szCs w:val="28"/>
        </w:rPr>
        <w:t xml:space="preserve"> includ</w:t>
      </w:r>
      <w:r w:rsidR="002C66FF">
        <w:rPr>
          <w:color w:val="7F7F7F" w:themeColor="text1" w:themeTint="80"/>
          <w:sz w:val="28"/>
          <w:szCs w:val="28"/>
        </w:rPr>
        <w:t>es</w:t>
      </w:r>
      <w:r w:rsidR="00F2641F">
        <w:rPr>
          <w:color w:val="7F7F7F" w:themeColor="text1" w:themeTint="80"/>
          <w:sz w:val="28"/>
          <w:szCs w:val="28"/>
        </w:rPr>
        <w:t xml:space="preserve"> any </w:t>
      </w:r>
      <w:r w:rsidR="002C66FF">
        <w:rPr>
          <w:color w:val="7F7F7F" w:themeColor="text1" w:themeTint="80"/>
          <w:sz w:val="28"/>
          <w:szCs w:val="28"/>
        </w:rPr>
        <w:t>denominations within</w:t>
      </w:r>
      <w:r w:rsidR="00A3047E">
        <w:rPr>
          <w:color w:val="7F7F7F" w:themeColor="text1" w:themeTint="80"/>
          <w:sz w:val="28"/>
          <w:szCs w:val="28"/>
        </w:rPr>
        <w:t xml:space="preserve"> that religion or belief system</w:t>
      </w:r>
      <w:r w:rsidRPr="27253D86">
        <w:rPr>
          <w:color w:val="7F7F7F" w:themeColor="text1" w:themeTint="80"/>
          <w:sz w:val="28"/>
          <w:szCs w:val="28"/>
        </w:rPr>
        <w:t>)</w:t>
      </w:r>
    </w:p>
    <w:p w14:paraId="4AFF1C35" w14:textId="077B3EA5" w:rsidR="002D0977" w:rsidRPr="00155DA2" w:rsidRDefault="002D0977" w:rsidP="002D0977">
      <w:pPr>
        <w:rPr>
          <w:b/>
          <w:bCs/>
          <w:sz w:val="20"/>
          <w:szCs w:val="20"/>
        </w:rPr>
      </w:pPr>
      <w:r w:rsidRPr="00155DA2">
        <w:rPr>
          <w:b/>
          <w:bCs/>
          <w:sz w:val="20"/>
          <w:szCs w:val="20"/>
        </w:rPr>
        <w:tab/>
      </w:r>
    </w:p>
    <w:tbl>
      <w:tblPr>
        <w:tblStyle w:val="TableGrid"/>
        <w:tblW w:w="9838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4"/>
        <w:gridCol w:w="2126"/>
        <w:gridCol w:w="567"/>
        <w:gridCol w:w="426"/>
        <w:gridCol w:w="1559"/>
        <w:gridCol w:w="283"/>
        <w:gridCol w:w="426"/>
        <w:gridCol w:w="1508"/>
        <w:gridCol w:w="252"/>
        <w:gridCol w:w="43"/>
        <w:gridCol w:w="356"/>
        <w:gridCol w:w="693"/>
        <w:gridCol w:w="1019"/>
        <w:gridCol w:w="236"/>
      </w:tblGrid>
      <w:tr w:rsidR="00D42696" w:rsidRPr="008B4E52" w14:paraId="3108527F" w14:textId="66996516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81EF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3ED96D37" w14:textId="691F27FC" w:rsidR="005F3517" w:rsidRPr="008B4E52" w:rsidRDefault="005F3517" w:rsidP="00374373">
            <w:pPr>
              <w:pStyle w:val="ListParagraph"/>
              <w:ind w:left="0"/>
            </w:pPr>
            <w:r w:rsidRPr="00E914E4">
              <w:rPr>
                <w:color w:val="000000" w:themeColor="text1"/>
              </w:rPr>
              <w:t xml:space="preserve">No religion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363FA415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68FF2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3F4D1A58" w14:textId="12063F69" w:rsidR="005F3517" w:rsidRPr="008B4E52" w:rsidRDefault="00342B9D" w:rsidP="00374373">
            <w:pPr>
              <w:pStyle w:val="ListParagraph"/>
              <w:ind w:left="0"/>
            </w:pPr>
            <w:r>
              <w:t>Agnostic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0BF87D3C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9236A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08" w:type="dxa"/>
            <w:tcBorders>
              <w:left w:val="single" w:sz="4" w:space="0" w:color="auto"/>
            </w:tcBorders>
          </w:tcPr>
          <w:p w14:paraId="49007153" w14:textId="210D23AE" w:rsidR="005F3517" w:rsidRPr="008B4E52" w:rsidRDefault="00342B9D" w:rsidP="00374373">
            <w:pPr>
              <w:pStyle w:val="ListParagraph"/>
              <w:ind w:left="0"/>
            </w:pPr>
            <w:r w:rsidRPr="001A1B4F">
              <w:rPr>
                <w:color w:val="000000" w:themeColor="text1"/>
              </w:rPr>
              <w:t>Atheist</w:t>
            </w:r>
          </w:p>
        </w:tc>
        <w:tc>
          <w:tcPr>
            <w:tcW w:w="252" w:type="dxa"/>
            <w:tcBorders>
              <w:right w:val="single" w:sz="4" w:space="0" w:color="auto"/>
            </w:tcBorders>
          </w:tcPr>
          <w:p w14:paraId="12539926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75F0F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  <w:tcBorders>
              <w:left w:val="single" w:sz="4" w:space="0" w:color="auto"/>
            </w:tcBorders>
          </w:tcPr>
          <w:p w14:paraId="25C7FDCC" w14:textId="4F661F30" w:rsidR="005F3517" w:rsidRDefault="00D42696" w:rsidP="00374373">
            <w:pPr>
              <w:pStyle w:val="ListParagraph"/>
              <w:ind w:left="0"/>
            </w:pPr>
            <w:r>
              <w:t>Buddhist</w:t>
            </w:r>
          </w:p>
        </w:tc>
      </w:tr>
      <w:tr w:rsidR="00D42696" w:rsidRPr="00127425" w14:paraId="3C02C261" w14:textId="737CBF32" w:rsidTr="00B32904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92F2DFC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126" w:type="dxa"/>
          </w:tcPr>
          <w:p w14:paraId="4203CCA7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567" w:type="dxa"/>
          </w:tcPr>
          <w:p w14:paraId="26CEEDAC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6B80B281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559" w:type="dxa"/>
          </w:tcPr>
          <w:p w14:paraId="434CE298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83" w:type="dxa"/>
          </w:tcPr>
          <w:p w14:paraId="779DB210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77C50FA3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508" w:type="dxa"/>
          </w:tcPr>
          <w:p w14:paraId="5DF5DBEC" w14:textId="6BC50930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2" w:type="dxa"/>
          </w:tcPr>
          <w:p w14:paraId="29A84521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C72D26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1948" w:type="dxa"/>
            <w:gridSpan w:val="3"/>
          </w:tcPr>
          <w:p w14:paraId="13BFDD79" w14:textId="77777777" w:rsidR="005F3517" w:rsidRPr="00127425" w:rsidRDefault="005F3517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D42696" w14:paraId="76854C85" w14:textId="281F4C6C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3F23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1D5A09B8" w14:textId="5020A24B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 xml:space="preserve">Christian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22338FD1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112B4" w14:textId="77777777" w:rsidR="005F3517" w:rsidRPr="008B4E52" w:rsidRDefault="005F3517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2D74BB3" w14:textId="4BBB0A12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Hindu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387FD05E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984C9" w14:textId="77777777" w:rsidR="005F3517" w:rsidRDefault="005F3517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08" w:type="dxa"/>
            <w:tcBorders>
              <w:left w:val="single" w:sz="4" w:space="0" w:color="auto"/>
            </w:tcBorders>
          </w:tcPr>
          <w:p w14:paraId="5D17D64E" w14:textId="6696C808" w:rsidR="005F3517" w:rsidRDefault="00D42696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Humanist</w:t>
            </w:r>
          </w:p>
        </w:tc>
        <w:tc>
          <w:tcPr>
            <w:tcW w:w="252" w:type="dxa"/>
            <w:tcBorders>
              <w:right w:val="single" w:sz="4" w:space="0" w:color="auto"/>
            </w:tcBorders>
          </w:tcPr>
          <w:p w14:paraId="42F1C3AF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E36F4" w14:textId="77777777" w:rsidR="005F3517" w:rsidRDefault="005F3517" w:rsidP="0037437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  <w:tcBorders>
              <w:left w:val="single" w:sz="4" w:space="0" w:color="auto"/>
            </w:tcBorders>
          </w:tcPr>
          <w:p w14:paraId="53C38FB8" w14:textId="76D3A6BC" w:rsidR="005F3517" w:rsidRDefault="00D42696" w:rsidP="00374373">
            <w:pPr>
              <w:pStyle w:val="ListParagraph"/>
              <w:ind w:left="0"/>
            </w:pPr>
            <w:r>
              <w:t>Jewish</w:t>
            </w:r>
          </w:p>
        </w:tc>
      </w:tr>
      <w:tr w:rsidR="00B32904" w14:paraId="672D8B03" w14:textId="18AA032F" w:rsidTr="00B32904">
        <w:tc>
          <w:tcPr>
            <w:tcW w:w="344" w:type="dxa"/>
            <w:tcBorders>
              <w:top w:val="single" w:sz="4" w:space="0" w:color="auto"/>
            </w:tcBorders>
          </w:tcPr>
          <w:p w14:paraId="609C515E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6" w:type="dxa"/>
          </w:tcPr>
          <w:p w14:paraId="67EA7676" w14:textId="35A97BDB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567" w:type="dxa"/>
          </w:tcPr>
          <w:p w14:paraId="28CF7B9D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3AC5FB58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5848397B" w14:textId="00E0B7BF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65D20DB5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4664B36B" w14:textId="77777777" w:rsidR="005F3517" w:rsidRDefault="005F3517" w:rsidP="001F215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08" w:type="dxa"/>
          </w:tcPr>
          <w:p w14:paraId="2043E178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252" w:type="dxa"/>
          </w:tcPr>
          <w:p w14:paraId="24816FD7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  <w:tcBorders>
              <w:top w:val="single" w:sz="4" w:space="0" w:color="auto"/>
            </w:tcBorders>
          </w:tcPr>
          <w:p w14:paraId="3DFC5CF4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</w:tcPr>
          <w:p w14:paraId="4D48F40C" w14:textId="77777777" w:rsidR="005F3517" w:rsidRDefault="005F3517" w:rsidP="001F2153">
            <w:pPr>
              <w:pStyle w:val="ListParagraph"/>
              <w:ind w:left="0"/>
            </w:pPr>
          </w:p>
        </w:tc>
      </w:tr>
      <w:tr w:rsidR="00D42696" w:rsidRPr="008B4E52" w14:paraId="52021E3B" w14:textId="50C04F00" w:rsidTr="00B32904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BFD66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6194F437" w14:textId="5C905662" w:rsidR="005F3517" w:rsidRPr="008B4E52" w:rsidRDefault="00D42696" w:rsidP="001F2153">
            <w:pPr>
              <w:pStyle w:val="ListParagraph"/>
              <w:ind w:left="0"/>
            </w:pPr>
            <w:r>
              <w:t>Muslim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2A69CABB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3F3A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6ED5F00" w14:textId="70E4B68E" w:rsidR="005F3517" w:rsidRPr="008B4E52" w:rsidRDefault="00D42696" w:rsidP="001F2153">
            <w:pPr>
              <w:pStyle w:val="ListParagraph"/>
              <w:ind w:left="0"/>
            </w:pPr>
            <w:r>
              <w:t>Sikh</w:t>
            </w:r>
          </w:p>
        </w:tc>
        <w:tc>
          <w:tcPr>
            <w:tcW w:w="283" w:type="dxa"/>
          </w:tcPr>
          <w:p w14:paraId="7B624F0D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057F8D94" w14:textId="77777777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1508" w:type="dxa"/>
            <w:tcBorders>
              <w:left w:val="nil"/>
            </w:tcBorders>
          </w:tcPr>
          <w:p w14:paraId="096710F4" w14:textId="0AEAE876" w:rsidR="005F3517" w:rsidRPr="008B4E52" w:rsidRDefault="005F3517" w:rsidP="001F2153">
            <w:pPr>
              <w:pStyle w:val="ListParagraph"/>
              <w:ind w:left="0"/>
            </w:pPr>
          </w:p>
        </w:tc>
        <w:tc>
          <w:tcPr>
            <w:tcW w:w="252" w:type="dxa"/>
          </w:tcPr>
          <w:p w14:paraId="194CB3BC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399" w:type="dxa"/>
            <w:gridSpan w:val="2"/>
          </w:tcPr>
          <w:p w14:paraId="70F199C1" w14:textId="77777777" w:rsidR="005F3517" w:rsidRDefault="005F3517" w:rsidP="001F2153">
            <w:pPr>
              <w:pStyle w:val="ListParagraph"/>
              <w:ind w:left="0"/>
            </w:pPr>
          </w:p>
        </w:tc>
        <w:tc>
          <w:tcPr>
            <w:tcW w:w="1948" w:type="dxa"/>
            <w:gridSpan w:val="3"/>
          </w:tcPr>
          <w:p w14:paraId="7CA387F7" w14:textId="77777777" w:rsidR="005F3517" w:rsidRDefault="005F3517" w:rsidP="001F2153">
            <w:pPr>
              <w:pStyle w:val="ListParagraph"/>
              <w:ind w:left="0"/>
            </w:pPr>
          </w:p>
        </w:tc>
      </w:tr>
      <w:tr w:rsidR="00B32904" w:rsidRPr="000469B3" w14:paraId="41DA25D7" w14:textId="5E3E767D" w:rsidTr="000B76C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EDD2C15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126" w:type="dxa"/>
          </w:tcPr>
          <w:p w14:paraId="15F106C9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567" w:type="dxa"/>
          </w:tcPr>
          <w:p w14:paraId="5A9E08BC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7BC20B94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559" w:type="dxa"/>
          </w:tcPr>
          <w:p w14:paraId="5E43338F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83" w:type="dxa"/>
          </w:tcPr>
          <w:p w14:paraId="531DEC76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426" w:type="dxa"/>
          </w:tcPr>
          <w:p w14:paraId="3E0539D8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508" w:type="dxa"/>
          </w:tcPr>
          <w:p w14:paraId="6988D82D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252" w:type="dxa"/>
          </w:tcPr>
          <w:p w14:paraId="0303EF18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399" w:type="dxa"/>
            <w:gridSpan w:val="2"/>
          </w:tcPr>
          <w:p w14:paraId="516187B4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  <w:tc>
          <w:tcPr>
            <w:tcW w:w="1948" w:type="dxa"/>
            <w:gridSpan w:val="3"/>
          </w:tcPr>
          <w:p w14:paraId="1D548622" w14:textId="77777777" w:rsidR="005F3517" w:rsidRPr="000469B3" w:rsidRDefault="005F3517" w:rsidP="001F2153">
            <w:pPr>
              <w:pStyle w:val="ListParagraph"/>
              <w:ind w:left="0"/>
              <w:rPr>
                <w:sz w:val="36"/>
                <w:szCs w:val="36"/>
              </w:rPr>
            </w:pPr>
          </w:p>
        </w:tc>
      </w:tr>
      <w:tr w:rsidR="001075A9" w:rsidRPr="008B4E52" w14:paraId="05068FCD" w14:textId="5722625A" w:rsidTr="000B76CA">
        <w:trPr>
          <w:trHeight w:val="122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69182" w14:textId="77777777" w:rsidR="001075A9" w:rsidRPr="008B4E52" w:rsidRDefault="001075A9" w:rsidP="001F2153">
            <w:pPr>
              <w:pStyle w:val="ListParagraph"/>
              <w:ind w:left="0"/>
            </w:pPr>
          </w:p>
        </w:tc>
        <w:tc>
          <w:tcPr>
            <w:tcW w:w="269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E0D637" w14:textId="7715177F" w:rsidR="001075A9" w:rsidRPr="008B4E52" w:rsidRDefault="001075A9" w:rsidP="001075A9">
            <w:r>
              <w:t>Other (please</w:t>
            </w:r>
            <w:r w:rsidR="00CA0632">
              <w:t xml:space="preserve"> write in</w:t>
            </w:r>
            <w:r>
              <w:t>)</w:t>
            </w:r>
          </w:p>
        </w:tc>
        <w:tc>
          <w:tcPr>
            <w:tcW w:w="4497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26F0" w14:textId="77777777" w:rsidR="001075A9" w:rsidRPr="008B4E52" w:rsidRDefault="001075A9" w:rsidP="001F2153"/>
        </w:tc>
        <w:tc>
          <w:tcPr>
            <w:tcW w:w="1049" w:type="dxa"/>
            <w:gridSpan w:val="2"/>
            <w:tcBorders>
              <w:left w:val="single" w:sz="4" w:space="0" w:color="auto"/>
            </w:tcBorders>
          </w:tcPr>
          <w:p w14:paraId="018D1555" w14:textId="1FBC6EF3" w:rsidR="001075A9" w:rsidRPr="008B4E52" w:rsidRDefault="001075A9" w:rsidP="001F2153"/>
        </w:tc>
        <w:tc>
          <w:tcPr>
            <w:tcW w:w="1019" w:type="dxa"/>
          </w:tcPr>
          <w:p w14:paraId="3C4BD007" w14:textId="77777777" w:rsidR="001075A9" w:rsidRPr="008B4E52" w:rsidRDefault="001075A9" w:rsidP="001F2153"/>
        </w:tc>
        <w:tc>
          <w:tcPr>
            <w:tcW w:w="236" w:type="dxa"/>
          </w:tcPr>
          <w:p w14:paraId="5D24048A" w14:textId="0F97595C" w:rsidR="001075A9" w:rsidRPr="008B4E52" w:rsidRDefault="001075A9" w:rsidP="001F2153"/>
        </w:tc>
      </w:tr>
      <w:tr w:rsidR="001075A9" w:rsidRPr="008B4E52" w14:paraId="42319D33" w14:textId="27F65566" w:rsidTr="000B76CA">
        <w:trPr>
          <w:trHeight w:val="122"/>
        </w:trPr>
        <w:tc>
          <w:tcPr>
            <w:tcW w:w="344" w:type="dxa"/>
            <w:tcBorders>
              <w:top w:val="single" w:sz="4" w:space="0" w:color="auto"/>
            </w:tcBorders>
          </w:tcPr>
          <w:p w14:paraId="238E32B4" w14:textId="77777777" w:rsidR="001075A9" w:rsidRPr="00236453" w:rsidRDefault="001075A9" w:rsidP="001F215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/>
            <w:tcBorders>
              <w:right w:val="single" w:sz="4" w:space="0" w:color="auto"/>
            </w:tcBorders>
          </w:tcPr>
          <w:p w14:paraId="7A0699C9" w14:textId="77777777" w:rsidR="001075A9" w:rsidRPr="008B4E52" w:rsidRDefault="001075A9" w:rsidP="001F2153"/>
        </w:tc>
        <w:tc>
          <w:tcPr>
            <w:tcW w:w="4497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39BA8" w14:textId="77777777" w:rsidR="001075A9" w:rsidRPr="008B4E52" w:rsidRDefault="001075A9" w:rsidP="001F2153"/>
        </w:tc>
        <w:tc>
          <w:tcPr>
            <w:tcW w:w="1049" w:type="dxa"/>
            <w:gridSpan w:val="2"/>
            <w:tcBorders>
              <w:left w:val="single" w:sz="4" w:space="0" w:color="auto"/>
            </w:tcBorders>
          </w:tcPr>
          <w:p w14:paraId="181782E6" w14:textId="49AC0549" w:rsidR="001075A9" w:rsidRPr="008B4E52" w:rsidRDefault="001075A9" w:rsidP="001F2153"/>
        </w:tc>
        <w:tc>
          <w:tcPr>
            <w:tcW w:w="1019" w:type="dxa"/>
          </w:tcPr>
          <w:p w14:paraId="671E7964" w14:textId="77777777" w:rsidR="001075A9" w:rsidRPr="008B4E52" w:rsidRDefault="001075A9" w:rsidP="001F2153"/>
        </w:tc>
        <w:tc>
          <w:tcPr>
            <w:tcW w:w="236" w:type="dxa"/>
          </w:tcPr>
          <w:p w14:paraId="3036E89F" w14:textId="54FC1E2D" w:rsidR="001075A9" w:rsidRPr="008B4E52" w:rsidRDefault="001075A9" w:rsidP="001F2153"/>
        </w:tc>
      </w:tr>
    </w:tbl>
    <w:p w14:paraId="1E1EF332" w14:textId="77777777" w:rsidR="002D0977" w:rsidRPr="000469B3" w:rsidRDefault="002D0977" w:rsidP="002D0977">
      <w:pPr>
        <w:rPr>
          <w:b/>
          <w:bCs/>
        </w:rPr>
      </w:pPr>
    </w:p>
    <w:p w14:paraId="73702C8C" w14:textId="30E26308" w:rsidR="002D0977" w:rsidRDefault="002D0977" w:rsidP="002D0977">
      <w:pPr>
        <w:rPr>
          <w:b/>
          <w:bCs/>
        </w:rPr>
      </w:pPr>
    </w:p>
    <w:p w14:paraId="77FDE998" w14:textId="77777777" w:rsidR="00690488" w:rsidRPr="000469B3" w:rsidRDefault="00690488" w:rsidP="002D0977">
      <w:pPr>
        <w:rPr>
          <w:b/>
          <w:bCs/>
        </w:rPr>
      </w:pPr>
    </w:p>
    <w:p w14:paraId="3B02F591" w14:textId="772EF864" w:rsidR="00E0228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options best describes</w:t>
      </w:r>
      <w:r w:rsidR="00490335">
        <w:rPr>
          <w:b/>
          <w:bCs/>
          <w:sz w:val="28"/>
          <w:szCs w:val="28"/>
        </w:rPr>
        <w:t xml:space="preserve"> </w:t>
      </w:r>
      <w:r w:rsidR="001D3B3F">
        <w:rPr>
          <w:b/>
          <w:bCs/>
          <w:sz w:val="28"/>
          <w:szCs w:val="28"/>
        </w:rPr>
        <w:t>how you think of yourself</w:t>
      </w:r>
      <w:r w:rsidR="00490335"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 xml:space="preserve"> </w:t>
      </w:r>
    </w:p>
    <w:p w14:paraId="7743FF0F" w14:textId="77777777" w:rsidR="00236453" w:rsidRDefault="00236453" w:rsidP="00236453">
      <w:pPr>
        <w:pStyle w:val="ListParagraph"/>
        <w:ind w:left="360"/>
        <w:rPr>
          <w:b/>
          <w:bCs/>
          <w:sz w:val="28"/>
          <w:szCs w:val="28"/>
        </w:rPr>
      </w:pPr>
      <w:r w:rsidRPr="002D0977">
        <w:rPr>
          <w:color w:val="7F7F7F" w:themeColor="text1" w:themeTint="80"/>
          <w:sz w:val="28"/>
          <w:szCs w:val="28"/>
        </w:rPr>
        <w:t>(please select only one option)</w:t>
      </w:r>
    </w:p>
    <w:p w14:paraId="48DA3C31" w14:textId="77777777" w:rsidR="00236453" w:rsidRPr="00236453" w:rsidRDefault="00236453" w:rsidP="00236453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260"/>
        <w:gridCol w:w="426"/>
        <w:gridCol w:w="425"/>
        <w:gridCol w:w="2693"/>
        <w:gridCol w:w="425"/>
        <w:gridCol w:w="426"/>
        <w:gridCol w:w="1835"/>
      </w:tblGrid>
      <w:tr w:rsidR="00155DA2" w:rsidRPr="008B4E52" w14:paraId="7FFB89B9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0D6E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21A30A4E" w14:textId="1DD42249" w:rsidR="00155DA2" w:rsidRPr="008B4E52" w:rsidRDefault="00155DA2" w:rsidP="00374373">
            <w:pPr>
              <w:pStyle w:val="ListParagraph"/>
              <w:ind w:left="0"/>
            </w:pPr>
            <w:r>
              <w:t xml:space="preserve">Woman (incl. </w:t>
            </w:r>
            <w:r w:rsidR="00236453">
              <w:t>trans woman)</w:t>
            </w:r>
          </w:p>
        </w:tc>
        <w:tc>
          <w:tcPr>
            <w:tcW w:w="426" w:type="dxa"/>
            <w:tcBorders>
              <w:right w:val="single" w:sz="4" w:space="0" w:color="auto"/>
            </w:tcBorders>
          </w:tcPr>
          <w:p w14:paraId="06CF27E8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B364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2693" w:type="dxa"/>
            <w:tcBorders>
              <w:left w:val="single" w:sz="4" w:space="0" w:color="auto"/>
            </w:tcBorders>
          </w:tcPr>
          <w:p w14:paraId="6B00E170" w14:textId="7F5D7883" w:rsidR="00155DA2" w:rsidRPr="008B4E52" w:rsidRDefault="00236453" w:rsidP="00374373">
            <w:pPr>
              <w:pStyle w:val="ListParagraph"/>
              <w:ind w:left="0"/>
            </w:pPr>
            <w:r>
              <w:t>Man (incl. trans man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BD564ED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867A" w14:textId="77777777" w:rsidR="00155DA2" w:rsidRPr="008B4E52" w:rsidRDefault="00155DA2" w:rsidP="00374373">
            <w:pPr>
              <w:pStyle w:val="ListParagraph"/>
              <w:ind w:left="0"/>
            </w:pPr>
          </w:p>
        </w:tc>
        <w:tc>
          <w:tcPr>
            <w:tcW w:w="1835" w:type="dxa"/>
            <w:tcBorders>
              <w:left w:val="single" w:sz="4" w:space="0" w:color="auto"/>
            </w:tcBorders>
          </w:tcPr>
          <w:p w14:paraId="246CE0DF" w14:textId="31FA9A59" w:rsidR="00155DA2" w:rsidRPr="008B4E52" w:rsidRDefault="00236453" w:rsidP="00374373">
            <w:pPr>
              <w:pStyle w:val="ListParagraph"/>
              <w:ind w:left="0"/>
            </w:pPr>
            <w:r>
              <w:t>Non-binary</w:t>
            </w:r>
            <w:r w:rsidR="00155DA2" w:rsidRPr="008B4E52">
              <w:t xml:space="preserve"> </w:t>
            </w:r>
          </w:p>
        </w:tc>
      </w:tr>
    </w:tbl>
    <w:p w14:paraId="17792F3E" w14:textId="23E078C4" w:rsidR="000469B3" w:rsidRDefault="000469B3" w:rsidP="000469B3">
      <w:pPr>
        <w:pStyle w:val="ListParagraph"/>
        <w:ind w:left="36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686"/>
        <w:gridCol w:w="3969"/>
      </w:tblGrid>
      <w:tr w:rsidR="00236453" w:rsidRPr="008B4E52" w14:paraId="7A51C29D" w14:textId="77777777" w:rsidTr="00690488">
        <w:trPr>
          <w:trHeight w:val="12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0DDE3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68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5CD24E9" w14:textId="54DA60A6" w:rsidR="00236453" w:rsidRPr="008B4E52" w:rsidRDefault="00236453" w:rsidP="00374373">
            <w:pPr>
              <w:pStyle w:val="ListParagraph"/>
              <w:ind w:left="0"/>
            </w:pPr>
            <w:r>
              <w:t>In another way (please write in)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B125" w14:textId="77777777" w:rsidR="00236453" w:rsidRDefault="00236453" w:rsidP="00374373">
            <w:pPr>
              <w:pStyle w:val="ListParagraph"/>
              <w:ind w:left="0"/>
            </w:pPr>
          </w:p>
        </w:tc>
      </w:tr>
      <w:tr w:rsidR="00236453" w:rsidRPr="008B4E52" w14:paraId="1F4BF404" w14:textId="77777777" w:rsidTr="00690488">
        <w:trPr>
          <w:trHeight w:val="122"/>
        </w:trPr>
        <w:tc>
          <w:tcPr>
            <w:tcW w:w="425" w:type="dxa"/>
            <w:tcBorders>
              <w:top w:val="single" w:sz="4" w:space="0" w:color="auto"/>
            </w:tcBorders>
          </w:tcPr>
          <w:p w14:paraId="2DA3E9B6" w14:textId="77777777" w:rsidR="00236453" w:rsidRPr="00236453" w:rsidRDefault="00236453" w:rsidP="0037437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3686" w:type="dxa"/>
            <w:vMerge/>
            <w:tcBorders>
              <w:left w:val="nil"/>
              <w:right w:val="single" w:sz="4" w:space="0" w:color="auto"/>
            </w:tcBorders>
          </w:tcPr>
          <w:p w14:paraId="0449BB85" w14:textId="77777777" w:rsidR="00236453" w:rsidRDefault="00236453" w:rsidP="00374373">
            <w:pPr>
              <w:pStyle w:val="ListParagraph"/>
              <w:ind w:left="0"/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8CF9" w14:textId="77777777" w:rsidR="00236453" w:rsidRDefault="00236453" w:rsidP="00374373">
            <w:pPr>
              <w:pStyle w:val="ListParagraph"/>
              <w:ind w:left="0"/>
            </w:pPr>
          </w:p>
        </w:tc>
      </w:tr>
    </w:tbl>
    <w:p w14:paraId="7585C26E" w14:textId="77777777" w:rsidR="00236453" w:rsidRDefault="00236453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3100ABD9" w14:textId="62F75531" w:rsidR="000469B3" w:rsidRDefault="000469B3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458C2512" w14:textId="77777777" w:rsidR="00690488" w:rsidRDefault="00690488" w:rsidP="000469B3">
      <w:pPr>
        <w:pStyle w:val="ListParagraph"/>
        <w:ind w:left="360"/>
        <w:rPr>
          <w:b/>
          <w:bCs/>
          <w:sz w:val="28"/>
          <w:szCs w:val="28"/>
        </w:rPr>
      </w:pPr>
    </w:p>
    <w:p w14:paraId="3CA6A496" w14:textId="01CD74E9" w:rsidR="00E0228F" w:rsidRDefault="00E0228F" w:rsidP="009826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s your gender identity the same as the gender you were given at birth?</w:t>
      </w:r>
    </w:p>
    <w:p w14:paraId="420AB04A" w14:textId="3944376D" w:rsidR="000469B3" w:rsidRPr="00236453" w:rsidRDefault="000469B3" w:rsidP="000469B3">
      <w:pPr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59"/>
        <w:gridCol w:w="284"/>
        <w:gridCol w:w="425"/>
        <w:gridCol w:w="3260"/>
        <w:gridCol w:w="426"/>
        <w:gridCol w:w="425"/>
        <w:gridCol w:w="3111"/>
      </w:tblGrid>
      <w:tr w:rsidR="00236453" w:rsidRPr="008B4E52" w14:paraId="0FAADCCC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A55C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706F78" w14:textId="77777777" w:rsidR="00236453" w:rsidRPr="008B4E52" w:rsidRDefault="00236453" w:rsidP="0037437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01713F84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543C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0512853A" w14:textId="77777777" w:rsidR="00236453" w:rsidRPr="008B4E52" w:rsidRDefault="00236453" w:rsidP="0037437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328DB1A7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00E51443" w14:textId="77777777" w:rsidR="00236453" w:rsidRPr="008B4E52" w:rsidRDefault="00236453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6F46F17B" w14:textId="77777777" w:rsidR="00236453" w:rsidRPr="008B4E52" w:rsidRDefault="00236453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4C39F83B" w14:textId="4A626A44" w:rsidR="00804878" w:rsidRDefault="00804878" w:rsidP="219BE713">
      <w:pPr>
        <w:pStyle w:val="ListParagraph"/>
        <w:ind w:left="0"/>
        <w:rPr>
          <w:b/>
          <w:bCs/>
          <w:sz w:val="28"/>
          <w:szCs w:val="28"/>
        </w:rPr>
      </w:pPr>
    </w:p>
    <w:p w14:paraId="2D6C1CB4" w14:textId="77777777" w:rsidR="00690488" w:rsidRDefault="00690488" w:rsidP="0053673B">
      <w:pPr>
        <w:rPr>
          <w:sz w:val="28"/>
          <w:szCs w:val="28"/>
        </w:rPr>
      </w:pPr>
    </w:p>
    <w:p w14:paraId="7D377F22" w14:textId="77777777" w:rsidR="00734C9F" w:rsidRPr="0053673B" w:rsidRDefault="00734C9F" w:rsidP="0053673B">
      <w:pPr>
        <w:rPr>
          <w:sz w:val="28"/>
          <w:szCs w:val="28"/>
        </w:rPr>
      </w:pPr>
    </w:p>
    <w:p w14:paraId="18259084" w14:textId="58470A43" w:rsidR="00C8660A" w:rsidRPr="00C8660A" w:rsidRDefault="00C8660A" w:rsidP="00C8660A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C8660A">
        <w:rPr>
          <w:b/>
          <w:bCs/>
          <w:sz w:val="28"/>
          <w:szCs w:val="28"/>
        </w:rPr>
        <w:t xml:space="preserve">Which of the following best describes your ethnic group or background? </w:t>
      </w:r>
    </w:p>
    <w:p w14:paraId="7A2D0AB3" w14:textId="77777777" w:rsidR="005921CD" w:rsidRDefault="005921CD" w:rsidP="005921CD">
      <w:pPr>
        <w:pStyle w:val="ListParagraph"/>
        <w:ind w:left="360"/>
        <w:rPr>
          <w:b/>
          <w:bCs/>
          <w:sz w:val="28"/>
          <w:szCs w:val="28"/>
        </w:rPr>
      </w:pPr>
      <w:r w:rsidRPr="002D0977">
        <w:rPr>
          <w:color w:val="7F7F7F" w:themeColor="text1" w:themeTint="80"/>
          <w:sz w:val="28"/>
          <w:szCs w:val="28"/>
        </w:rPr>
        <w:lastRenderedPageBreak/>
        <w:t>(please select only one option)</w:t>
      </w:r>
    </w:p>
    <w:p w14:paraId="19F87FD9" w14:textId="32A12560" w:rsidR="005921CD" w:rsidRPr="00B97F06" w:rsidRDefault="005921CD" w:rsidP="005921CD">
      <w:pPr>
        <w:rPr>
          <w:b/>
          <w:bCs/>
          <w:sz w:val="20"/>
          <w:szCs w:val="20"/>
        </w:rPr>
      </w:pPr>
    </w:p>
    <w:p w14:paraId="6B239296" w14:textId="4893D4A8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ian / Asian British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119"/>
        <w:gridCol w:w="495"/>
        <w:gridCol w:w="1631"/>
        <w:gridCol w:w="1984"/>
      </w:tblGrid>
      <w:tr w:rsidR="005921CD" w:rsidRPr="009D2346" w14:paraId="36EDED00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D34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76911560" w14:textId="71461315" w:rsidR="005921CD" w:rsidRPr="009D2346" w:rsidRDefault="000F38B6" w:rsidP="00374373">
            <w:pPr>
              <w:pStyle w:val="ListParagraph"/>
              <w:ind w:left="0"/>
            </w:pPr>
            <w:r>
              <w:t>Bangladeshi</w:t>
            </w:r>
          </w:p>
        </w:tc>
      </w:tr>
      <w:tr w:rsidR="005921CD" w:rsidRPr="009D2346" w14:paraId="1EF4DB6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60A9ECD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71EFFE1F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1C7B2B6D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E1A7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47E7A393" w14:textId="1C071400" w:rsidR="005921CD" w:rsidRPr="009D2346" w:rsidRDefault="008E46A2" w:rsidP="00374373">
            <w:pPr>
              <w:pStyle w:val="ListParagraph"/>
              <w:ind w:left="0"/>
            </w:pPr>
            <w:r>
              <w:t>Chinese</w:t>
            </w:r>
          </w:p>
        </w:tc>
      </w:tr>
      <w:tr w:rsidR="005921CD" w:rsidRPr="009D2346" w14:paraId="3EEF58B8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C3DB317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260C3F9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0C80EDF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69C6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3F85D674" w14:textId="01C76A2A" w:rsidR="005921CD" w:rsidRPr="009D2346" w:rsidRDefault="008E46A2" w:rsidP="00374373">
            <w:pPr>
              <w:pStyle w:val="ListParagraph"/>
              <w:ind w:left="0"/>
            </w:pPr>
            <w:r>
              <w:t>Indian</w:t>
            </w:r>
          </w:p>
        </w:tc>
      </w:tr>
      <w:tr w:rsidR="005921CD" w:rsidRPr="009D2346" w14:paraId="162D1510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936F88C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5CE9F37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5F6490C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C693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0C07E559" w14:textId="7B1C1868" w:rsidR="005921CD" w:rsidRPr="009D2346" w:rsidRDefault="008E46A2" w:rsidP="00374373">
            <w:pPr>
              <w:pStyle w:val="ListParagraph"/>
              <w:ind w:left="0"/>
            </w:pPr>
            <w:r>
              <w:t>Pakistani</w:t>
            </w:r>
          </w:p>
        </w:tc>
      </w:tr>
      <w:tr w:rsidR="005921CD" w:rsidRPr="009D2346" w14:paraId="112EA03F" w14:textId="77777777" w:rsidTr="008E46A2">
        <w:trPr>
          <w:gridAfter w:val="3"/>
          <w:wAfter w:w="4110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745D104C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3119" w:type="dxa"/>
          </w:tcPr>
          <w:p w14:paraId="314723A1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4EE4E402" w14:textId="77777777" w:rsidTr="005921CD">
        <w:trPr>
          <w:gridAfter w:val="1"/>
          <w:wAfter w:w="1984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52A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5245" w:type="dxa"/>
            <w:gridSpan w:val="3"/>
            <w:tcBorders>
              <w:left w:val="single" w:sz="4" w:space="0" w:color="auto"/>
            </w:tcBorders>
          </w:tcPr>
          <w:p w14:paraId="075E7CC2" w14:textId="37D6D922" w:rsidR="005921CD" w:rsidRPr="009D2346" w:rsidRDefault="005921CD" w:rsidP="00374373">
            <w:pPr>
              <w:pStyle w:val="ListParagraph"/>
              <w:ind w:left="0"/>
            </w:pPr>
            <w:r>
              <w:t xml:space="preserve">Any other Asian or Asian British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0BC188F5" w14:textId="77777777" w:rsidTr="00374373">
        <w:tc>
          <w:tcPr>
            <w:tcW w:w="344" w:type="dxa"/>
            <w:tcBorders>
              <w:top w:val="single" w:sz="4" w:space="0" w:color="auto"/>
            </w:tcBorders>
          </w:tcPr>
          <w:p w14:paraId="16345E43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4"/>
            <w:tcBorders>
              <w:left w:val="nil"/>
            </w:tcBorders>
          </w:tcPr>
          <w:p w14:paraId="7210DB7F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18C99DE2" w14:textId="77777777" w:rsidTr="00374373">
        <w:tc>
          <w:tcPr>
            <w:tcW w:w="344" w:type="dxa"/>
          </w:tcPr>
          <w:p w14:paraId="1AAFCF2F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gridSpan w:val="2"/>
            <w:tcBorders>
              <w:left w:val="nil"/>
              <w:right w:val="single" w:sz="4" w:space="0" w:color="auto"/>
            </w:tcBorders>
          </w:tcPr>
          <w:p w14:paraId="65AC100B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6B43" w14:textId="77777777" w:rsidR="006529BC" w:rsidRDefault="006529BC" w:rsidP="00374373"/>
          <w:p w14:paraId="664FA714" w14:textId="77777777" w:rsidR="006529BC" w:rsidRDefault="006529BC" w:rsidP="00374373"/>
        </w:tc>
      </w:tr>
    </w:tbl>
    <w:p w14:paraId="0B0F5024" w14:textId="65822EC5" w:rsidR="005921CD" w:rsidRPr="00B97F06" w:rsidRDefault="005921CD" w:rsidP="005921CD">
      <w:pPr>
        <w:rPr>
          <w:b/>
          <w:bCs/>
        </w:rPr>
      </w:pPr>
    </w:p>
    <w:p w14:paraId="39782AA3" w14:textId="7508F206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lack / African / Caribbean / Black British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1538"/>
        <w:gridCol w:w="2076"/>
        <w:gridCol w:w="3615"/>
      </w:tblGrid>
      <w:tr w:rsidR="005921CD" w:rsidRPr="009D2346" w14:paraId="4FF1D173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939E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1538" w:type="dxa"/>
            <w:tcBorders>
              <w:left w:val="single" w:sz="4" w:space="0" w:color="auto"/>
            </w:tcBorders>
          </w:tcPr>
          <w:p w14:paraId="2E13FD86" w14:textId="57143B0D" w:rsidR="005921CD" w:rsidRPr="009D2346" w:rsidRDefault="005921CD" w:rsidP="00374373">
            <w:pPr>
              <w:pStyle w:val="ListParagraph"/>
              <w:ind w:left="0"/>
            </w:pPr>
            <w:r>
              <w:t>African</w:t>
            </w:r>
          </w:p>
        </w:tc>
      </w:tr>
      <w:tr w:rsidR="005921CD" w:rsidRPr="009D2346" w14:paraId="29BFF8C7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0AFD057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538" w:type="dxa"/>
          </w:tcPr>
          <w:p w14:paraId="27C77428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7C1557B8" w14:textId="77777777" w:rsidTr="00374373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A064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1538" w:type="dxa"/>
            <w:tcBorders>
              <w:left w:val="single" w:sz="4" w:space="0" w:color="auto"/>
            </w:tcBorders>
          </w:tcPr>
          <w:p w14:paraId="5390FBB6" w14:textId="5F905C9B" w:rsidR="005921CD" w:rsidRPr="009D2346" w:rsidRDefault="005921CD" w:rsidP="00374373">
            <w:pPr>
              <w:pStyle w:val="ListParagraph"/>
              <w:ind w:left="0"/>
            </w:pPr>
            <w:r>
              <w:t>Caribbean</w:t>
            </w:r>
          </w:p>
        </w:tc>
      </w:tr>
      <w:tr w:rsidR="005921CD" w:rsidRPr="009D2346" w14:paraId="7A19B5FA" w14:textId="77777777" w:rsidTr="006529BC">
        <w:trPr>
          <w:gridAfter w:val="2"/>
          <w:wAfter w:w="5691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59D32F8B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1538" w:type="dxa"/>
          </w:tcPr>
          <w:p w14:paraId="15D3D186" w14:textId="77777777" w:rsidR="005921CD" w:rsidRPr="005921CD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EDFFAD9" w14:textId="77777777" w:rsidTr="006529BC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4481" w14:textId="77777777" w:rsidR="005921CD" w:rsidRPr="009D2346" w:rsidRDefault="005921CD" w:rsidP="005921CD">
            <w:pPr>
              <w:pStyle w:val="ListParagraph"/>
              <w:ind w:left="0"/>
              <w:contextualSpacing w:val="0"/>
            </w:pPr>
          </w:p>
        </w:tc>
        <w:tc>
          <w:tcPr>
            <w:tcW w:w="7229" w:type="dxa"/>
            <w:gridSpan w:val="3"/>
            <w:tcBorders>
              <w:left w:val="single" w:sz="4" w:space="0" w:color="auto"/>
            </w:tcBorders>
          </w:tcPr>
          <w:p w14:paraId="5763E89F" w14:textId="5996DC5A" w:rsidR="005921CD" w:rsidRPr="009D2346" w:rsidRDefault="005921CD" w:rsidP="005921CD">
            <w:r>
              <w:t xml:space="preserve">Any other </w:t>
            </w:r>
            <w:r w:rsidRPr="005921CD">
              <w:t>Black / African / Caribbean / Black British</w:t>
            </w:r>
            <w:r>
              <w:t xml:space="preserve">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4A634E9C" w14:textId="77777777" w:rsidTr="006529BC">
        <w:tc>
          <w:tcPr>
            <w:tcW w:w="344" w:type="dxa"/>
            <w:tcBorders>
              <w:top w:val="single" w:sz="4" w:space="0" w:color="auto"/>
            </w:tcBorders>
          </w:tcPr>
          <w:p w14:paraId="1C0E3F6C" w14:textId="77777777" w:rsidR="006529BC" w:rsidRPr="006529BC" w:rsidRDefault="006529BC" w:rsidP="005921CD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3"/>
            <w:tcBorders>
              <w:left w:val="nil"/>
            </w:tcBorders>
          </w:tcPr>
          <w:p w14:paraId="69A3C256" w14:textId="77777777" w:rsidR="006529BC" w:rsidRPr="006529BC" w:rsidRDefault="006529BC" w:rsidP="006529BC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5EBF507B" w14:textId="77777777" w:rsidTr="006529BC">
        <w:tc>
          <w:tcPr>
            <w:tcW w:w="344" w:type="dxa"/>
          </w:tcPr>
          <w:p w14:paraId="49B11122" w14:textId="77777777" w:rsidR="006529BC" w:rsidRPr="009D2346" w:rsidRDefault="006529BC" w:rsidP="005921CD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gridSpan w:val="2"/>
            <w:tcBorders>
              <w:left w:val="nil"/>
              <w:right w:val="single" w:sz="4" w:space="0" w:color="auto"/>
            </w:tcBorders>
          </w:tcPr>
          <w:p w14:paraId="3A5AAA6C" w14:textId="77777777" w:rsidR="006529BC" w:rsidRDefault="006529BC" w:rsidP="006529BC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E9CE" w14:textId="77777777" w:rsidR="006529BC" w:rsidRDefault="006529BC" w:rsidP="006529BC"/>
          <w:p w14:paraId="28EB1CDF" w14:textId="21E8440A" w:rsidR="006529BC" w:rsidRDefault="006529BC" w:rsidP="006529BC"/>
        </w:tc>
      </w:tr>
    </w:tbl>
    <w:p w14:paraId="109CAA38" w14:textId="653AD89E" w:rsidR="005921CD" w:rsidRPr="00B97F06" w:rsidRDefault="005921CD" w:rsidP="005921CD">
      <w:pPr>
        <w:rPr>
          <w:b/>
          <w:bCs/>
        </w:rPr>
      </w:pPr>
    </w:p>
    <w:p w14:paraId="7D20FE81" w14:textId="608437AA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xed / Multiple ethnic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332"/>
        <w:gridCol w:w="283"/>
      </w:tblGrid>
      <w:tr w:rsidR="00F8533C" w:rsidRPr="00CF2A02" w14:paraId="7F74E7B7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873A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7945A26B" w14:textId="0B2B17BF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Asian and White</w:t>
            </w:r>
          </w:p>
        </w:tc>
      </w:tr>
      <w:tr w:rsidR="00F8533C" w:rsidRPr="00CF2A02" w14:paraId="65D4BF26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0299BA7B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5E93C40B" w14:textId="77777777" w:rsidR="00F8533C" w:rsidRPr="00CF2A02" w:rsidRDefault="00F8533C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</w:tr>
      <w:tr w:rsidR="005921CD" w:rsidRPr="00CF2A02" w14:paraId="2525A5FE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8974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5C362B3D" w14:textId="630071CC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Black</w:t>
            </w:r>
            <w:r w:rsidR="00F8533C" w:rsidRPr="00CF2A02">
              <w:rPr>
                <w:color w:val="000000" w:themeColor="text1"/>
              </w:rPr>
              <w:t xml:space="preserve"> Caribbean</w:t>
            </w:r>
            <w:r w:rsidRPr="00CF2A02">
              <w:rPr>
                <w:color w:val="000000" w:themeColor="text1"/>
              </w:rPr>
              <w:t xml:space="preserve"> </w:t>
            </w:r>
            <w:r w:rsidR="00F8533C" w:rsidRPr="00CF2A02">
              <w:rPr>
                <w:color w:val="000000" w:themeColor="text1"/>
              </w:rPr>
              <w:t>and</w:t>
            </w:r>
            <w:r w:rsidRPr="00CF2A02">
              <w:rPr>
                <w:color w:val="000000" w:themeColor="text1"/>
              </w:rPr>
              <w:t xml:space="preserve"> White </w:t>
            </w:r>
          </w:p>
        </w:tc>
      </w:tr>
      <w:tr w:rsidR="005921CD" w:rsidRPr="00CF2A02" w14:paraId="6556E4EE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05DCB27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194774C2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  <w:sz w:val="12"/>
                <w:szCs w:val="12"/>
              </w:rPr>
            </w:pPr>
          </w:p>
        </w:tc>
      </w:tr>
      <w:tr w:rsidR="005921CD" w:rsidRPr="00CF2A02" w14:paraId="1EC96FC8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96FFA" w14:textId="77777777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946" w:type="dxa"/>
            <w:gridSpan w:val="2"/>
            <w:tcBorders>
              <w:left w:val="single" w:sz="4" w:space="0" w:color="auto"/>
            </w:tcBorders>
          </w:tcPr>
          <w:p w14:paraId="0669AAC8" w14:textId="4E1A6784" w:rsidR="005921CD" w:rsidRPr="00CF2A02" w:rsidRDefault="005921C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Black</w:t>
            </w:r>
            <w:r w:rsidR="00F8533C" w:rsidRPr="00CF2A02">
              <w:rPr>
                <w:color w:val="000000" w:themeColor="text1"/>
              </w:rPr>
              <w:t xml:space="preserve"> African</w:t>
            </w:r>
            <w:r w:rsidRPr="00CF2A02">
              <w:rPr>
                <w:color w:val="000000" w:themeColor="text1"/>
              </w:rPr>
              <w:t xml:space="preserve"> </w:t>
            </w:r>
            <w:r w:rsidR="00F8533C" w:rsidRPr="00CF2A02">
              <w:rPr>
                <w:color w:val="000000" w:themeColor="text1"/>
              </w:rPr>
              <w:t>and</w:t>
            </w:r>
            <w:r w:rsidRPr="00CF2A02">
              <w:rPr>
                <w:color w:val="000000" w:themeColor="text1"/>
              </w:rPr>
              <w:t xml:space="preserve"> White </w:t>
            </w:r>
          </w:p>
        </w:tc>
      </w:tr>
      <w:tr w:rsidR="005921CD" w:rsidRPr="009D2346" w14:paraId="74BBD6B9" w14:textId="77777777" w:rsidTr="00F8533C">
        <w:trPr>
          <w:gridAfter w:val="1"/>
          <w:wAfter w:w="283" w:type="dxa"/>
        </w:trPr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30D21D2E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6946" w:type="dxa"/>
            <w:gridSpan w:val="2"/>
          </w:tcPr>
          <w:p w14:paraId="07B6392B" w14:textId="77777777" w:rsidR="005921CD" w:rsidRPr="005921CD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3A6FCCD6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96892" w14:textId="77777777" w:rsidR="005921CD" w:rsidRPr="009D2346" w:rsidRDefault="005921CD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7229" w:type="dxa"/>
            <w:gridSpan w:val="3"/>
            <w:tcBorders>
              <w:left w:val="single" w:sz="4" w:space="0" w:color="auto"/>
            </w:tcBorders>
          </w:tcPr>
          <w:p w14:paraId="009DA281" w14:textId="385E7058" w:rsidR="005921CD" w:rsidRPr="009D2346" w:rsidRDefault="005921CD" w:rsidP="00374373">
            <w:r>
              <w:t xml:space="preserve">Any other </w:t>
            </w:r>
            <w:r w:rsidR="007B031B">
              <w:t>m</w:t>
            </w:r>
            <w:r>
              <w:t xml:space="preserve">ixed </w:t>
            </w:r>
            <w:r w:rsidR="007B031B">
              <w:t>b</w:t>
            </w:r>
            <w:r>
              <w:t>ackground</w:t>
            </w:r>
          </w:p>
        </w:tc>
      </w:tr>
      <w:tr w:rsidR="006529BC" w:rsidRPr="006529BC" w14:paraId="3AF77811" w14:textId="77777777" w:rsidTr="00374373">
        <w:tc>
          <w:tcPr>
            <w:tcW w:w="344" w:type="dxa"/>
            <w:tcBorders>
              <w:top w:val="single" w:sz="4" w:space="0" w:color="auto"/>
            </w:tcBorders>
          </w:tcPr>
          <w:p w14:paraId="67F645C6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3"/>
            <w:tcBorders>
              <w:left w:val="nil"/>
            </w:tcBorders>
          </w:tcPr>
          <w:p w14:paraId="6DDFBA35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5179B1E9" w14:textId="77777777" w:rsidTr="00374373">
        <w:tc>
          <w:tcPr>
            <w:tcW w:w="344" w:type="dxa"/>
          </w:tcPr>
          <w:p w14:paraId="42C604E9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41B7253A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FFF5" w14:textId="77777777" w:rsidR="006529BC" w:rsidRDefault="006529BC" w:rsidP="00374373"/>
          <w:p w14:paraId="0F372456" w14:textId="77777777" w:rsidR="006529BC" w:rsidRDefault="006529BC" w:rsidP="00374373"/>
        </w:tc>
      </w:tr>
    </w:tbl>
    <w:p w14:paraId="2847E7CB" w14:textId="699415E9" w:rsidR="005921CD" w:rsidRPr="00B97F06" w:rsidRDefault="005921CD" w:rsidP="005921CD">
      <w:pPr>
        <w:rPr>
          <w:b/>
          <w:bCs/>
        </w:rPr>
      </w:pPr>
    </w:p>
    <w:p w14:paraId="770C2F91" w14:textId="295F09B8" w:rsidR="005921CD" w:rsidRDefault="005921CD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t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615"/>
        <w:gridCol w:w="136"/>
        <w:gridCol w:w="290"/>
      </w:tblGrid>
      <w:tr w:rsidR="005921CD" w:rsidRPr="009D2346" w14:paraId="4B4356F1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9D66C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27F3B3BE" w14:textId="291F003F" w:rsidR="005921CD" w:rsidRPr="009D2346" w:rsidRDefault="005921CD" w:rsidP="00374373">
            <w:pPr>
              <w:pStyle w:val="ListParagraph"/>
              <w:ind w:left="0"/>
            </w:pPr>
            <w:r>
              <w:t>English / Welsh / Scottish / Northern Irish / British</w:t>
            </w:r>
          </w:p>
        </w:tc>
      </w:tr>
      <w:tr w:rsidR="005921CD" w:rsidRPr="009D2346" w14:paraId="59396D28" w14:textId="77777777" w:rsidTr="005921CD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716B29FF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373722A9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50AAB935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877A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06E31509" w14:textId="4DB5A165" w:rsidR="005921CD" w:rsidRPr="009D2346" w:rsidRDefault="005921CD" w:rsidP="00374373">
            <w:pPr>
              <w:pStyle w:val="ListParagraph"/>
              <w:ind w:left="0"/>
            </w:pPr>
            <w:r>
              <w:t>Irish</w:t>
            </w:r>
          </w:p>
        </w:tc>
      </w:tr>
      <w:tr w:rsidR="005921CD" w:rsidRPr="009D2346" w14:paraId="6248C75A" w14:textId="77777777" w:rsidTr="005921CD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0901646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72B3441B" w14:textId="77777777" w:rsidR="005921CD" w:rsidRPr="009D2346" w:rsidRDefault="005921CD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F91716C" w14:textId="77777777" w:rsidTr="005921CD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B82A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3EE9EF63" w14:textId="2481A2B6" w:rsidR="00B97F06" w:rsidRPr="009D2346" w:rsidRDefault="005921CD" w:rsidP="00374373">
            <w:pPr>
              <w:pStyle w:val="ListParagraph"/>
              <w:ind w:left="0"/>
            </w:pPr>
            <w:r>
              <w:t>Gypsy or Irish Traveller</w:t>
            </w:r>
          </w:p>
        </w:tc>
      </w:tr>
      <w:tr w:rsidR="00B97F06" w:rsidRPr="009D2346" w14:paraId="039F03D9" w14:textId="77777777" w:rsidTr="00E4317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48551B28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03FFB3BD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B97F06" w:rsidRPr="00CF2A02" w14:paraId="60AADE8E" w14:textId="77777777" w:rsidTr="00E4317A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B69F" w14:textId="77777777" w:rsidR="00B97F06" w:rsidRPr="00CF2A02" w:rsidRDefault="00B97F06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7655" w:type="dxa"/>
            <w:gridSpan w:val="4"/>
            <w:tcBorders>
              <w:left w:val="single" w:sz="4" w:space="0" w:color="auto"/>
            </w:tcBorders>
          </w:tcPr>
          <w:p w14:paraId="747FAA08" w14:textId="44826A02" w:rsidR="00B97F06" w:rsidRPr="00CF2A02" w:rsidRDefault="00B97F06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CF2A02">
              <w:rPr>
                <w:color w:val="000000" w:themeColor="text1"/>
              </w:rPr>
              <w:t>Roma</w:t>
            </w:r>
          </w:p>
        </w:tc>
      </w:tr>
      <w:tr w:rsidR="00B97F06" w:rsidRPr="009D2346" w14:paraId="1AE86BE6" w14:textId="77777777" w:rsidTr="00E4317A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628CBEC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4"/>
          </w:tcPr>
          <w:p w14:paraId="3623EA83" w14:textId="77777777" w:rsidR="00B97F06" w:rsidRPr="009D2346" w:rsidRDefault="00B97F06" w:rsidP="00E4317A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5921CD" w:rsidRPr="009D2346" w14:paraId="28E74B26" w14:textId="77777777" w:rsidTr="005921CD">
        <w:trPr>
          <w:gridAfter w:val="1"/>
          <w:wAfter w:w="290" w:type="dxa"/>
        </w:trPr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27ED4" w14:textId="77777777" w:rsidR="005921CD" w:rsidRPr="009D2346" w:rsidRDefault="005921CD" w:rsidP="00374373">
            <w:pPr>
              <w:pStyle w:val="ListParagraph"/>
              <w:ind w:left="0"/>
            </w:pPr>
          </w:p>
        </w:tc>
        <w:tc>
          <w:tcPr>
            <w:tcW w:w="7365" w:type="dxa"/>
            <w:gridSpan w:val="3"/>
            <w:tcBorders>
              <w:left w:val="single" w:sz="4" w:space="0" w:color="auto"/>
            </w:tcBorders>
          </w:tcPr>
          <w:p w14:paraId="0AD85952" w14:textId="0E629AEC" w:rsidR="005921CD" w:rsidRPr="009D2346" w:rsidRDefault="005921CD" w:rsidP="00374373">
            <w:pPr>
              <w:pStyle w:val="ListParagraph"/>
              <w:ind w:left="0"/>
            </w:pPr>
            <w:r>
              <w:t xml:space="preserve">Any other White </w:t>
            </w:r>
            <w:r w:rsidR="00D91350">
              <w:t>b</w:t>
            </w:r>
            <w:r>
              <w:t>ackground</w:t>
            </w:r>
          </w:p>
        </w:tc>
      </w:tr>
      <w:tr w:rsidR="006529BC" w:rsidRPr="006529BC" w14:paraId="0D3364AA" w14:textId="77777777" w:rsidTr="00374373">
        <w:trPr>
          <w:gridAfter w:val="2"/>
          <w:wAfter w:w="426" w:type="dxa"/>
        </w:trPr>
        <w:tc>
          <w:tcPr>
            <w:tcW w:w="344" w:type="dxa"/>
            <w:tcBorders>
              <w:top w:val="single" w:sz="4" w:space="0" w:color="auto"/>
            </w:tcBorders>
          </w:tcPr>
          <w:p w14:paraId="44AB1A1A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2"/>
            <w:tcBorders>
              <w:left w:val="nil"/>
            </w:tcBorders>
          </w:tcPr>
          <w:p w14:paraId="731524D8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18688EBD" w14:textId="77777777" w:rsidTr="00374373">
        <w:trPr>
          <w:gridAfter w:val="2"/>
          <w:wAfter w:w="426" w:type="dxa"/>
        </w:trPr>
        <w:tc>
          <w:tcPr>
            <w:tcW w:w="344" w:type="dxa"/>
          </w:tcPr>
          <w:p w14:paraId="07A97A58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0BC7385F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430A" w14:textId="77777777" w:rsidR="006529BC" w:rsidRDefault="006529BC" w:rsidP="00374373"/>
          <w:p w14:paraId="0E7ACF1F" w14:textId="77777777" w:rsidR="006529BC" w:rsidRDefault="006529BC" w:rsidP="00374373"/>
        </w:tc>
      </w:tr>
    </w:tbl>
    <w:p w14:paraId="71196A34" w14:textId="371473AF" w:rsidR="005921CD" w:rsidRPr="00B97F06" w:rsidRDefault="005921CD" w:rsidP="005921CD">
      <w:pPr>
        <w:rPr>
          <w:b/>
          <w:bCs/>
        </w:rPr>
      </w:pPr>
    </w:p>
    <w:p w14:paraId="6613B459" w14:textId="6761D4AC" w:rsidR="006529BC" w:rsidRDefault="006529BC" w:rsidP="00B97F06">
      <w:pPr>
        <w:spacing w:after="80"/>
        <w:ind w:firstLine="35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ther Ethnic Group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"/>
        <w:gridCol w:w="3614"/>
        <w:gridCol w:w="3615"/>
        <w:gridCol w:w="426"/>
      </w:tblGrid>
      <w:tr w:rsidR="006529BC" w:rsidRPr="009D2346" w14:paraId="0460EE82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A123" w14:textId="77777777" w:rsidR="006529BC" w:rsidRPr="009D2346" w:rsidRDefault="006529BC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3"/>
            <w:tcBorders>
              <w:left w:val="single" w:sz="4" w:space="0" w:color="auto"/>
            </w:tcBorders>
          </w:tcPr>
          <w:p w14:paraId="56047748" w14:textId="28EF3422" w:rsidR="006529BC" w:rsidRPr="009D2346" w:rsidRDefault="006529BC" w:rsidP="00374373">
            <w:pPr>
              <w:pStyle w:val="ListParagraph"/>
              <w:ind w:left="0"/>
            </w:pPr>
            <w:r>
              <w:t>Arab</w:t>
            </w:r>
          </w:p>
        </w:tc>
      </w:tr>
      <w:tr w:rsidR="006529BC" w:rsidRPr="009D2346" w14:paraId="052AA88F" w14:textId="77777777" w:rsidTr="00374373">
        <w:tc>
          <w:tcPr>
            <w:tcW w:w="344" w:type="dxa"/>
            <w:tcBorders>
              <w:top w:val="single" w:sz="4" w:space="0" w:color="auto"/>
              <w:bottom w:val="single" w:sz="4" w:space="0" w:color="auto"/>
            </w:tcBorders>
          </w:tcPr>
          <w:p w14:paraId="15AAB38A" w14:textId="77777777" w:rsidR="006529BC" w:rsidRPr="009D2346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655" w:type="dxa"/>
            <w:gridSpan w:val="3"/>
          </w:tcPr>
          <w:p w14:paraId="50B68575" w14:textId="77777777" w:rsidR="006529BC" w:rsidRPr="009D2346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62BA5F1E" w14:textId="77777777" w:rsidTr="00374373"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1B43" w14:textId="77777777" w:rsidR="006529BC" w:rsidRPr="009D2346" w:rsidRDefault="006529BC" w:rsidP="00374373">
            <w:pPr>
              <w:pStyle w:val="ListParagraph"/>
              <w:ind w:left="0"/>
            </w:pPr>
          </w:p>
        </w:tc>
        <w:tc>
          <w:tcPr>
            <w:tcW w:w="7655" w:type="dxa"/>
            <w:gridSpan w:val="3"/>
            <w:tcBorders>
              <w:left w:val="single" w:sz="4" w:space="0" w:color="auto"/>
            </w:tcBorders>
          </w:tcPr>
          <w:p w14:paraId="69CFC4B6" w14:textId="1D6F861D" w:rsidR="006529BC" w:rsidRPr="009D2346" w:rsidRDefault="006529BC" w:rsidP="00374373">
            <w:pPr>
              <w:pStyle w:val="ListParagraph"/>
              <w:ind w:left="0"/>
            </w:pPr>
            <w:r>
              <w:t xml:space="preserve">Any </w:t>
            </w:r>
            <w:r w:rsidR="00D91350">
              <w:t>o</w:t>
            </w:r>
            <w:r>
              <w:t xml:space="preserve">ther </w:t>
            </w:r>
            <w:r w:rsidR="00D91350">
              <w:t>e</w:t>
            </w:r>
            <w:r>
              <w:t xml:space="preserve">thnic </w:t>
            </w:r>
            <w:r w:rsidR="00D91350">
              <w:t>g</w:t>
            </w:r>
            <w:r>
              <w:t>roup</w:t>
            </w:r>
          </w:p>
        </w:tc>
      </w:tr>
      <w:tr w:rsidR="006529BC" w:rsidRPr="006529BC" w14:paraId="0A17267B" w14:textId="77777777" w:rsidTr="00374373">
        <w:trPr>
          <w:gridAfter w:val="1"/>
          <w:wAfter w:w="426" w:type="dxa"/>
        </w:trPr>
        <w:tc>
          <w:tcPr>
            <w:tcW w:w="344" w:type="dxa"/>
            <w:tcBorders>
              <w:top w:val="single" w:sz="4" w:space="0" w:color="auto"/>
            </w:tcBorders>
          </w:tcPr>
          <w:p w14:paraId="7E389E28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  <w:tc>
          <w:tcPr>
            <w:tcW w:w="7229" w:type="dxa"/>
            <w:gridSpan w:val="2"/>
            <w:tcBorders>
              <w:left w:val="nil"/>
            </w:tcBorders>
          </w:tcPr>
          <w:p w14:paraId="5D1858E5" w14:textId="77777777" w:rsidR="006529BC" w:rsidRPr="006529BC" w:rsidRDefault="006529BC" w:rsidP="00374373">
            <w:pPr>
              <w:pStyle w:val="ListParagraph"/>
              <w:ind w:left="0"/>
              <w:rPr>
                <w:sz w:val="12"/>
                <w:szCs w:val="12"/>
              </w:rPr>
            </w:pPr>
          </w:p>
        </w:tc>
      </w:tr>
      <w:tr w:rsidR="006529BC" w:rsidRPr="009D2346" w14:paraId="0C5708ED" w14:textId="77777777" w:rsidTr="00374373">
        <w:trPr>
          <w:gridAfter w:val="1"/>
          <w:wAfter w:w="426" w:type="dxa"/>
        </w:trPr>
        <w:tc>
          <w:tcPr>
            <w:tcW w:w="344" w:type="dxa"/>
          </w:tcPr>
          <w:p w14:paraId="352BF5A1" w14:textId="77777777" w:rsidR="006529BC" w:rsidRPr="009D2346" w:rsidRDefault="006529BC" w:rsidP="00374373">
            <w:pPr>
              <w:pStyle w:val="ListParagraph"/>
              <w:ind w:left="0"/>
              <w:contextualSpacing w:val="0"/>
            </w:pPr>
          </w:p>
        </w:tc>
        <w:tc>
          <w:tcPr>
            <w:tcW w:w="3614" w:type="dxa"/>
            <w:tcBorders>
              <w:left w:val="nil"/>
              <w:right w:val="single" w:sz="4" w:space="0" w:color="auto"/>
            </w:tcBorders>
          </w:tcPr>
          <w:p w14:paraId="727AFD1F" w14:textId="77777777" w:rsidR="006529BC" w:rsidRDefault="006529BC" w:rsidP="00374373">
            <w:pPr>
              <w:pStyle w:val="ListParagraph"/>
              <w:numPr>
                <w:ilvl w:val="0"/>
                <w:numId w:val="2"/>
              </w:numPr>
            </w:pPr>
            <w:r>
              <w:t xml:space="preserve">Please describe here: </w:t>
            </w:r>
          </w:p>
        </w:tc>
        <w:tc>
          <w:tcPr>
            <w:tcW w:w="3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415" w14:textId="77777777" w:rsidR="006529BC" w:rsidRDefault="006529BC" w:rsidP="00374373"/>
          <w:p w14:paraId="0236D35B" w14:textId="77777777" w:rsidR="006529BC" w:rsidRDefault="006529BC" w:rsidP="00374373"/>
        </w:tc>
      </w:tr>
    </w:tbl>
    <w:p w14:paraId="55B25F1C" w14:textId="77777777" w:rsidR="005921CD" w:rsidRPr="005921CD" w:rsidRDefault="005921CD" w:rsidP="005921CD">
      <w:pPr>
        <w:rPr>
          <w:b/>
          <w:bCs/>
          <w:sz w:val="28"/>
          <w:szCs w:val="28"/>
        </w:rPr>
      </w:pPr>
    </w:p>
    <w:p w14:paraId="27D58005" w14:textId="06A82A66" w:rsidR="005921CD" w:rsidRDefault="00A12064" w:rsidP="0099616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re your day-to-day activities limited because of a health problem or disability which has lasted, or is expected to last, at least 12 months (including any problems related to old age).</w:t>
      </w:r>
    </w:p>
    <w:p w14:paraId="7C6F4712" w14:textId="54066A56" w:rsidR="00A12064" w:rsidRPr="00A12064" w:rsidRDefault="00A12064" w:rsidP="00A12064">
      <w:pPr>
        <w:pStyle w:val="ListParagraph"/>
        <w:ind w:left="360"/>
        <w:rPr>
          <w:b/>
          <w:bCs/>
          <w:sz w:val="20"/>
          <w:szCs w:val="20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59"/>
        <w:gridCol w:w="284"/>
        <w:gridCol w:w="425"/>
        <w:gridCol w:w="3260"/>
        <w:gridCol w:w="426"/>
        <w:gridCol w:w="425"/>
        <w:gridCol w:w="3111"/>
      </w:tblGrid>
      <w:tr w:rsidR="00A12064" w:rsidRPr="008B4E52" w14:paraId="6D93E0DE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F0FFB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6314E467" w14:textId="77777777" w:rsidR="00A12064" w:rsidRPr="008B4E52" w:rsidRDefault="00A12064" w:rsidP="0037437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38B238D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FB3C8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5000FE82" w14:textId="77777777" w:rsidR="00A12064" w:rsidRPr="008B4E52" w:rsidRDefault="00A12064" w:rsidP="0037437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5130AEFF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53B64A72" w14:textId="77777777" w:rsidR="00A12064" w:rsidRPr="008B4E52" w:rsidRDefault="00A12064" w:rsidP="0037437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1352E124" w14:textId="77777777" w:rsidR="00A12064" w:rsidRPr="008B4E52" w:rsidRDefault="00A12064" w:rsidP="0037437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61643522" w14:textId="5C5747CB" w:rsidR="00A12064" w:rsidRDefault="00A12064" w:rsidP="00A12064">
      <w:pPr>
        <w:pStyle w:val="ListParagraph"/>
        <w:ind w:left="360"/>
        <w:rPr>
          <w:b/>
          <w:bCs/>
          <w:sz w:val="28"/>
          <w:szCs w:val="28"/>
        </w:rPr>
      </w:pPr>
    </w:p>
    <w:p w14:paraId="1B6A2CE9" w14:textId="77777777" w:rsidR="00A12064" w:rsidRDefault="00A12064" w:rsidP="00A12064">
      <w:pPr>
        <w:pStyle w:val="ListParagraph"/>
        <w:ind w:left="360"/>
        <w:rPr>
          <w:b/>
          <w:bCs/>
          <w:sz w:val="28"/>
          <w:szCs w:val="28"/>
        </w:rPr>
      </w:pPr>
    </w:p>
    <w:p w14:paraId="72907EB4" w14:textId="3107F209" w:rsidR="00A12064" w:rsidRDefault="00A12064" w:rsidP="0099616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o you identify with any of the </w:t>
      </w:r>
      <w:r w:rsidR="0099616F">
        <w:rPr>
          <w:b/>
          <w:bCs/>
          <w:sz w:val="28"/>
          <w:szCs w:val="28"/>
        </w:rPr>
        <w:t>following</w:t>
      </w:r>
      <w:r>
        <w:rPr>
          <w:b/>
          <w:bCs/>
          <w:sz w:val="28"/>
          <w:szCs w:val="28"/>
        </w:rPr>
        <w:t>:</w:t>
      </w:r>
    </w:p>
    <w:p w14:paraId="7212169D" w14:textId="47E3A650" w:rsidR="0099616F" w:rsidRPr="0099616F" w:rsidRDefault="0099616F" w:rsidP="0099616F">
      <w:pPr>
        <w:pStyle w:val="ListParagraph"/>
        <w:ind w:left="567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 xml:space="preserve">(please select </w:t>
      </w:r>
      <w:proofErr w:type="gramStart"/>
      <w:r w:rsidRPr="0099616F">
        <w:rPr>
          <w:color w:val="7F7F7F" w:themeColor="text1" w:themeTint="80"/>
          <w:sz w:val="28"/>
          <w:szCs w:val="28"/>
        </w:rPr>
        <w:t>all of</w:t>
      </w:r>
      <w:proofErr w:type="gramEnd"/>
      <w:r w:rsidRPr="0099616F">
        <w:rPr>
          <w:color w:val="7F7F7F" w:themeColor="text1" w:themeTint="80"/>
          <w:sz w:val="28"/>
          <w:szCs w:val="28"/>
        </w:rPr>
        <w:t xml:space="preserve"> the options that apply)</w:t>
      </w:r>
    </w:p>
    <w:p w14:paraId="166147A9" w14:textId="2D06DFE2" w:rsidR="00325ABA" w:rsidRPr="000E6C43" w:rsidRDefault="00325ABA" w:rsidP="00EC49FF">
      <w:pPr>
        <w:rPr>
          <w:b/>
          <w:bCs/>
          <w:color w:val="FF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658"/>
        <w:gridCol w:w="271"/>
        <w:gridCol w:w="630"/>
        <w:gridCol w:w="414"/>
        <w:gridCol w:w="674"/>
        <w:gridCol w:w="567"/>
        <w:gridCol w:w="413"/>
      </w:tblGrid>
      <w:tr w:rsidR="00EC49FF" w:rsidRPr="00325ABA" w14:paraId="1EA05DC6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9C8C463" w14:textId="3689A8F4" w:rsidR="00325ABA" w:rsidRPr="00325ABA" w:rsidRDefault="00325ABA" w:rsidP="000E6C43">
            <w:pPr>
              <w:pStyle w:val="ListParagraph"/>
              <w:spacing w:before="80"/>
              <w:ind w:left="0"/>
              <w:contextualSpacing w:val="0"/>
              <w:rPr>
                <w:color w:val="FF0000"/>
              </w:rPr>
            </w:pPr>
            <w:r w:rsidRPr="00027A29">
              <w:rPr>
                <w:color w:val="000000" w:themeColor="text1"/>
              </w:rPr>
              <w:t xml:space="preserve">I </w:t>
            </w:r>
            <w:r w:rsidR="00CD7A01">
              <w:rPr>
                <w:color w:val="000000" w:themeColor="text1"/>
              </w:rPr>
              <w:t>have</w:t>
            </w:r>
            <w:r w:rsidR="00027A29" w:rsidRPr="00027A29">
              <w:rPr>
                <w:color w:val="000000" w:themeColor="text1"/>
              </w:rPr>
              <w:t xml:space="preserve"> </w:t>
            </w:r>
            <w:r w:rsidR="00027A29">
              <w:rPr>
                <w:rStyle w:val="normaltextrun"/>
                <w:rFonts w:cs="Arial"/>
              </w:rPr>
              <w:t>experience of vision issue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22E0E3" w14:textId="77777777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31A0C8E" w14:textId="2B482B9E" w:rsidR="00325ABA" w:rsidRPr="00027A29" w:rsidRDefault="00325ABA" w:rsidP="00243606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05DE2" w14:textId="7D37D5D9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0FE66B8" w14:textId="77777777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AB7737D" w14:textId="72063AD0" w:rsidR="00325ABA" w:rsidRPr="00EC49FF" w:rsidRDefault="00325ABA" w:rsidP="00243606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669A9" w14:textId="6A092E08" w:rsidR="00325ABA" w:rsidRPr="00325ABA" w:rsidRDefault="00325ABA" w:rsidP="00243606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325ABA" w14:paraId="470FD797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3D22F3B" w14:textId="5A29D536" w:rsidR="00027A29" w:rsidRDefault="00027A29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0046E9">
              <w:rPr>
                <w:rStyle w:val="normaltextrun"/>
                <w:rFonts w:ascii="Arial" w:hAnsi="Arial" w:cs="Arial"/>
                <w:color w:val="000000" w:themeColor="text1"/>
              </w:rPr>
              <w:t>(for example,</w:t>
            </w:r>
            <w:r>
              <w:rPr>
                <w:rStyle w:val="normaltextrun"/>
                <w:rFonts w:ascii="Arial" w:hAnsi="Arial" w:cs="Arial"/>
              </w:rPr>
              <w:t> due to blindness or partial sight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16AB285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54F41C0" w14:textId="77777777" w:rsidR="00027A29" w:rsidRPr="00027A29" w:rsidRDefault="00027A29" w:rsidP="0024360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C9A4DBF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6A58C73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809FF8D" w14:textId="77777777" w:rsidR="00027A29" w:rsidRPr="00EC49FF" w:rsidRDefault="00027A29" w:rsidP="00243606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29DB405" w14:textId="77777777" w:rsidR="00027A29" w:rsidRPr="00325ABA" w:rsidRDefault="00027A29" w:rsidP="00243606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027A29" w:rsidRPr="000E6C43" w14:paraId="1F8C7E49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AD5109" w14:textId="77777777" w:rsidR="00027A29" w:rsidRPr="000E6C43" w:rsidRDefault="00027A29" w:rsidP="00027A2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0AA966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1193CF" w14:textId="77777777" w:rsidR="00027A29" w:rsidRPr="000E6C43" w:rsidRDefault="00027A29" w:rsidP="00243606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60394E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3154B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D49B4F" w14:textId="77777777" w:rsidR="00027A29" w:rsidRPr="000E6C43" w:rsidRDefault="00027A29" w:rsidP="00243606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72752" w14:textId="77777777" w:rsidR="00027A29" w:rsidRPr="000E6C43" w:rsidRDefault="00027A29" w:rsidP="00243606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</w:tr>
      <w:tr w:rsidR="00EC49FF" w:rsidRPr="00325ABA" w14:paraId="78FF592C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93A458E" w14:textId="73ADDDFE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am a Deaf person or </w:t>
            </w:r>
            <w:r w:rsidR="0044163F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 </w:t>
            </w:r>
            <w:r w:rsidR="0044163F">
              <w:rPr>
                <w:rStyle w:val="normaltextrun"/>
                <w:rFonts w:ascii="Arial" w:hAnsi="Arial" w:cs="Arial"/>
              </w:rPr>
              <w:t>hearing issues </w:t>
            </w:r>
            <w:r w:rsidR="0044163F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B8B1D26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2E9F600" w14:textId="091D8524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2482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278662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FF367E3" w14:textId="4C89711F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5767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4DCB50D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5E10133" w14:textId="51A9A1B8" w:rsidR="00027A29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3F7F8AB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B0B6441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F11EAE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D6E73B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5A29B8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AFF437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027A29" w:rsidRPr="000E6C43" w14:paraId="7A7B9813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08CF19" w14:textId="77777777" w:rsidR="00027A29" w:rsidRPr="000E6C43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FDDB6F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D7F3C9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B0444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3844F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BA8429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6CD6D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0177A140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70CDCED" w14:textId="1DB0AF03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</w:t>
            </w:r>
            <w:r w:rsidR="00CD7A01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 mobility issues, such as </w:t>
            </w:r>
            <w:r w:rsidR="00E01185">
              <w:rPr>
                <w:rStyle w:val="normaltextrun"/>
                <w:rFonts w:ascii="Arial" w:hAnsi="Arial" w:cs="Arial"/>
              </w:rPr>
              <w:t>difficult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384585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73D351B" w14:textId="3C875786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B153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9D8BE1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B0212B0" w14:textId="2F358912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3AD9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325ABA" w14:paraId="02EF3ECC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0147541" w14:textId="77777777" w:rsidR="00412855" w:rsidRDefault="00027A29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walking short distances, climbing stairs, lifting and </w:t>
            </w:r>
          </w:p>
          <w:p w14:paraId="3350C980" w14:textId="7D09E7F4" w:rsidR="00027A29" w:rsidRDefault="00412855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carrying </w:t>
            </w:r>
            <w:r w:rsidR="00027A29">
              <w:rPr>
                <w:rStyle w:val="normaltextrun"/>
                <w:rFonts w:ascii="Arial" w:hAnsi="Arial" w:cs="Arial"/>
              </w:rPr>
              <w:t>objects </w:t>
            </w:r>
            <w:r w:rsidR="00027A29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D4F09F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C3E3A19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A47A41B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96F5D2D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056581F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7F6FC3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445837" w:rsidRPr="000E6C43" w14:paraId="7BCD3FDB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B2BBC9" w14:textId="77777777" w:rsidR="00445837" w:rsidRPr="000E6C43" w:rsidRDefault="00445837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DAFBDE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FD3210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76756A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83490A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95BCE7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7CD392" w14:textId="77777777" w:rsidR="00445837" w:rsidRPr="000E6C43" w:rsidRDefault="00445837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445837" w:rsidRPr="00325ABA" w14:paraId="3AFB411A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904C9A8" w14:textId="2315984D" w:rsidR="00445837" w:rsidRPr="00096B30" w:rsidRDefault="00445837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FF0000"/>
                <w:sz w:val="18"/>
                <w:szCs w:val="18"/>
              </w:rPr>
            </w:pPr>
            <w:r w:rsidRPr="00A06B0A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E01185" w:rsidRPr="00A06B0A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A06B0A">
              <w:rPr>
                <w:rStyle w:val="normaltextrun"/>
                <w:rFonts w:ascii="Arial" w:hAnsi="Arial" w:cs="Arial"/>
                <w:color w:val="000000" w:themeColor="text1"/>
              </w:rPr>
              <w:t xml:space="preserve"> experience of stamina or breathing</w:t>
            </w:r>
            <w:r w:rsidRPr="00A06B0A">
              <w:rPr>
                <w:rStyle w:val="eop"/>
                <w:rFonts w:ascii="Arial" w:hAnsi="Arial" w:cs="Arial"/>
                <w:color w:val="000000" w:themeColor="text1"/>
              </w:rPr>
              <w:t> </w:t>
            </w:r>
            <w:r w:rsidR="00E01185" w:rsidRPr="00A06B0A">
              <w:rPr>
                <w:rStyle w:val="normaltextrun"/>
                <w:rFonts w:ascii="Arial" w:hAnsi="Arial" w:cs="Arial"/>
                <w:color w:val="000000" w:themeColor="text1"/>
              </w:rPr>
              <w:t>difficultie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7B924BF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4C390D3" w14:textId="77777777" w:rsidR="00445837" w:rsidRPr="00027A29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7B58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01C1C2A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1171578B" w14:textId="77777777" w:rsidR="00445837" w:rsidRPr="00EC49FF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832A2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445837" w:rsidRPr="00325ABA" w14:paraId="45302F9E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FD4A87" w14:textId="526C62C2" w:rsidR="00445837" w:rsidRPr="00E4317A" w:rsidRDefault="00445837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720ECD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2ADF1B" w14:textId="77777777" w:rsidR="00445837" w:rsidRPr="00027A29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8BDD0F8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06A2D9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AA20FC2" w14:textId="77777777" w:rsidR="00445837" w:rsidRPr="00EC49FF" w:rsidRDefault="00445837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4376C4" w14:textId="77777777" w:rsidR="00445837" w:rsidRPr="00325ABA" w:rsidRDefault="00445837" w:rsidP="001A5853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C49FF" w:rsidRPr="000E6C43" w14:paraId="1CB7E245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EC5CCD" w14:textId="23873675" w:rsidR="00445837" w:rsidRPr="000E6C43" w:rsidRDefault="00445837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B0D972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92D45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E9C77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968F7B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0B1457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17F8FC" w14:textId="77777777" w:rsidR="00027A29" w:rsidRPr="000E6C43" w:rsidRDefault="00027A29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7449A4CE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6571BF7B" w14:textId="43B4EEF7" w:rsidR="00027A29" w:rsidRPr="00761643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761643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CA6657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761643">
              <w:rPr>
                <w:rStyle w:val="normaltextrun"/>
                <w:rFonts w:ascii="Arial" w:hAnsi="Arial" w:cs="Arial"/>
                <w:color w:val="000000" w:themeColor="text1"/>
              </w:rPr>
              <w:t xml:space="preserve"> a l</w:t>
            </w:r>
            <w:r w:rsidR="00E4317A" w:rsidRPr="00761643">
              <w:rPr>
                <w:rStyle w:val="normaltextrun"/>
                <w:rFonts w:ascii="Arial" w:hAnsi="Arial" w:cs="Arial"/>
                <w:color w:val="000000" w:themeColor="text1"/>
              </w:rPr>
              <w:t>earning disabilit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7CBCA78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0233B67" w14:textId="21609B8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C82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CCCF23C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D75A384" w14:textId="123B537A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ECFE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21AA227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E2EE210" w14:textId="7D87EFE3" w:rsidR="00027A29" w:rsidRPr="00E4317A" w:rsidRDefault="00EC49FF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FF0000"/>
              </w:rPr>
            </w:pPr>
            <w:r w:rsidRPr="00E4317A">
              <w:rPr>
                <w:rStyle w:val="eop"/>
                <w:rFonts w:ascii="Arial" w:hAnsi="Arial" w:cs="Arial"/>
                <w:color w:val="FF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7A32F65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A5DF648" w14:textId="77777777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BDF1A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EECC18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BC834ED" w14:textId="77777777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AA33161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B8696C" w:rsidRPr="000E6C43" w14:paraId="1CBFC60C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50E51B" w14:textId="77777777" w:rsidR="00B8696C" w:rsidRPr="000E6C43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721E83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098266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DC51CE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3B2200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455DB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AE9610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0D2DCA" w:rsidRPr="000D2DCA" w14:paraId="1A5D5233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FE20B97" w14:textId="5B62C831" w:rsidR="00B8696C" w:rsidRPr="000D2DCA" w:rsidRDefault="00B8696C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i/>
                <w:iCs/>
                <w:color w:val="000000" w:themeColor="text1"/>
                <w:sz w:val="18"/>
                <w:szCs w:val="18"/>
              </w:rPr>
            </w:pP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>I am autistic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DE37D5E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B4D4D0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FC84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A03060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210A801A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1253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0CC69DE2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927303E" w14:textId="77777777" w:rsidR="00B8696C" w:rsidRPr="000D2DCA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F72797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5AA93E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BF8342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BF550A0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22D428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C31C7B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2E5263D2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651F57" w14:textId="77777777" w:rsidR="00B8696C" w:rsidRPr="000D2DCA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7023BF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1839BE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C0251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A1C486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D467D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85DBE9" w14:textId="77777777" w:rsidR="00B8696C" w:rsidRPr="000D2DCA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0D2DCA" w:rsidRPr="000D2DCA" w14:paraId="6B9C19E1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A6C5076" w14:textId="11AE02B9" w:rsidR="00B8696C" w:rsidRPr="000D2DCA" w:rsidRDefault="00B8696C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BC4EBE" w:rsidRPr="000D2DCA">
              <w:rPr>
                <w:rStyle w:val="normaltextrun"/>
                <w:rFonts w:ascii="Arial" w:hAnsi="Arial" w:cs="Arial"/>
                <w:color w:val="000000" w:themeColor="text1"/>
              </w:rPr>
              <w:t>am</w:t>
            </w:r>
            <w:r w:rsidRPr="000D2DCA">
              <w:rPr>
                <w:rStyle w:val="normaltextrun"/>
                <w:rFonts w:ascii="Arial" w:hAnsi="Arial" w:cs="Arial"/>
                <w:color w:val="000000" w:themeColor="text1"/>
              </w:rPr>
              <w:t xml:space="preserve"> neurodivergent in a different wa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857C358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9EDBFD7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56FC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CFDE28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2E77E6C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  <w:r w:rsidRPr="000D2DCA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F656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0D2DCA" w:rsidRPr="000D2DCA" w14:paraId="3B05F861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E99C85E" w14:textId="16A8E85A" w:rsidR="00B8696C" w:rsidRPr="00A9446D" w:rsidRDefault="00B8696C" w:rsidP="3B7D01FB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A9446D">
              <w:rPr>
                <w:rStyle w:val="normaltextrun"/>
                <w:rFonts w:ascii="Arial" w:hAnsi="Arial" w:cs="Arial"/>
              </w:rPr>
              <w:t>(for example, ADHD, dyslexia</w:t>
            </w:r>
            <w:r w:rsidR="004830D5" w:rsidRPr="00A9446D">
              <w:rPr>
                <w:rStyle w:val="normaltextrun"/>
                <w:rFonts w:ascii="Arial" w:hAnsi="Arial" w:cs="Arial"/>
              </w:rPr>
              <w:t xml:space="preserve">, Tourette </w:t>
            </w:r>
            <w:r w:rsidR="3C1D87B6" w:rsidRPr="00A9446D">
              <w:rPr>
                <w:rStyle w:val="normaltextrun"/>
                <w:rFonts w:ascii="Arial" w:hAnsi="Arial" w:cs="Arial"/>
              </w:rPr>
              <w:t>s</w:t>
            </w:r>
            <w:r w:rsidR="004830D5" w:rsidRPr="00A9446D">
              <w:rPr>
                <w:rStyle w:val="normaltextrun"/>
                <w:rFonts w:ascii="Arial" w:hAnsi="Arial" w:cs="Arial"/>
              </w:rPr>
              <w:t>yndrome,</w:t>
            </w:r>
            <w:r w:rsidRPr="00A9446D">
              <w:rPr>
                <w:rStyle w:val="normaltextrun"/>
                <w:rFonts w:ascii="Arial" w:hAnsi="Arial" w:cs="Arial"/>
              </w:rPr>
              <w:t xml:space="preserve"> etc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CA8B343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EF1E78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14B3BB9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E3EE56C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F4496F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FB20211" w14:textId="77777777" w:rsidR="00B8696C" w:rsidRPr="000D2DCA" w:rsidRDefault="00B8696C" w:rsidP="001A585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B8696C" w:rsidRPr="000E6C43" w14:paraId="6ABFD03F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03AF3D" w14:textId="77777777" w:rsidR="00B8696C" w:rsidRPr="000E6C43" w:rsidRDefault="00B8696C" w:rsidP="001A585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6661F1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C84FE4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ADA28A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415143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D75BF8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F010C2" w14:textId="77777777" w:rsidR="00B8696C" w:rsidRPr="000E6C43" w:rsidRDefault="00B8696C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4317A" w:rsidRPr="00325ABA" w14:paraId="4B34388E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66A398A" w14:textId="3E29658F" w:rsidR="00E4317A" w:rsidRPr="004A63E7" w:rsidRDefault="00E4317A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I </w:t>
            </w:r>
            <w:r w:rsidR="00E01185">
              <w:rPr>
                <w:rStyle w:val="normaltextrun"/>
                <w:rFonts w:ascii="Arial" w:hAnsi="Arial" w:cs="Arial"/>
                <w:color w:val="000000" w:themeColor="text1"/>
              </w:rPr>
              <w:t>have</w:t>
            </w: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 experience of difficulties with</w:t>
            </w:r>
            <w:r w:rsidR="00E01185" w:rsidRPr="004A63E7">
              <w:rPr>
                <w:rStyle w:val="normaltextrun"/>
                <w:rFonts w:ascii="Arial" w:hAnsi="Arial" w:cs="Arial"/>
                <w:color w:val="000000" w:themeColor="text1"/>
              </w:rPr>
              <w:t xml:space="preserve"> concentrating</w:t>
            </w:r>
            <w:r w:rsidR="00D21617">
              <w:rPr>
                <w:rStyle w:val="normaltextrun"/>
                <w:rFonts w:ascii="Arial" w:hAnsi="Arial" w:cs="Arial"/>
                <w:color w:val="000000" w:themeColor="text1"/>
              </w:rPr>
              <w:t xml:space="preserve"> or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42E50E7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FE28BCD" w14:textId="77777777" w:rsidR="00E4317A" w:rsidRPr="00027A29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A282B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383B44B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5EA85D56" w14:textId="77777777" w:rsidR="00E4317A" w:rsidRPr="00EC49FF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1A001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4317A" w:rsidRPr="00325ABA" w14:paraId="2102A16D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D6A7288" w14:textId="19EB1122" w:rsidR="00E4317A" w:rsidRPr="004A63E7" w:rsidRDefault="00E4317A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  <w:color w:val="000000" w:themeColor="text1"/>
              </w:rPr>
            </w:pPr>
            <w:r w:rsidRPr="004A63E7">
              <w:rPr>
                <w:rStyle w:val="normaltextrun"/>
                <w:rFonts w:ascii="Arial" w:hAnsi="Arial" w:cs="Arial"/>
                <w:color w:val="000000" w:themeColor="text1"/>
              </w:rPr>
              <w:t>remembering </w:t>
            </w:r>
            <w:r w:rsidRPr="004A63E7">
              <w:rPr>
                <w:rStyle w:val="eop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7B8A82A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2184E84" w14:textId="77777777" w:rsidR="00E4317A" w:rsidRPr="00027A29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988F013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56EE5BD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A705F86" w14:textId="77777777" w:rsidR="00E4317A" w:rsidRPr="00EC49FF" w:rsidRDefault="00E4317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0D65AE" w14:textId="77777777" w:rsidR="00E4317A" w:rsidRPr="00325ABA" w:rsidRDefault="00E4317A" w:rsidP="00E4317A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E4317A" w:rsidRPr="000E6C43" w14:paraId="4529AD69" w14:textId="77777777" w:rsidTr="3B7D01FB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1CF08C" w14:textId="77777777" w:rsidR="00E4317A" w:rsidRPr="000E6C43" w:rsidRDefault="00E4317A" w:rsidP="00EC49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451840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C056F3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D459F5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BCFE3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B32709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ED4981" w14:textId="77777777" w:rsidR="00E4317A" w:rsidRPr="000E6C43" w:rsidRDefault="00E4317A" w:rsidP="000E6C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EC49FF" w:rsidRPr="00325ABA" w14:paraId="2E100B67" w14:textId="77777777" w:rsidTr="3B7D01FB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8446A45" w14:textId="1874A64E" w:rsidR="00027A29" w:rsidRPr="00027A29" w:rsidRDefault="00027A29" w:rsidP="000E6C43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I </w:t>
            </w:r>
            <w:r w:rsidR="00D36B12">
              <w:rPr>
                <w:rStyle w:val="normaltextrun"/>
                <w:rFonts w:ascii="Arial" w:hAnsi="Arial" w:cs="Arial"/>
              </w:rPr>
              <w:t>have</w:t>
            </w:r>
            <w:r>
              <w:rPr>
                <w:rStyle w:val="normaltextrun"/>
                <w:rFonts w:ascii="Arial" w:hAnsi="Arial" w:cs="Arial"/>
              </w:rPr>
              <w:t xml:space="preserve"> experience of mental health issues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ADC797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CCE9C42" w14:textId="7F368C42" w:rsidR="00027A29" w:rsidRPr="00027A29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D76DA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FD57217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A86E7F3" w14:textId="6AAFCEF0" w:rsidR="00027A29" w:rsidRPr="00EC49FF" w:rsidRDefault="00027A29" w:rsidP="00EC49FF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D1809" w14:textId="77777777" w:rsidR="00027A29" w:rsidRPr="00325ABA" w:rsidRDefault="00027A29" w:rsidP="00EC49FF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99616F" w:rsidRPr="00325ABA" w14:paraId="37FD897E" w14:textId="77777777" w:rsidTr="3B7D01FB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38C81CD" w14:textId="50784625" w:rsidR="0099616F" w:rsidRDefault="00E01841" w:rsidP="000E6C43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(</w:t>
            </w:r>
            <w:r w:rsidR="00B3579E">
              <w:rPr>
                <w:rStyle w:val="normaltextrun"/>
                <w:rFonts w:ascii="Arial" w:hAnsi="Arial" w:cs="Arial"/>
              </w:rPr>
              <w:t>for example,</w:t>
            </w:r>
            <w:r w:rsidR="005F4327">
              <w:rPr>
                <w:rStyle w:val="normaltextrun"/>
                <w:rFonts w:ascii="Arial" w:hAnsi="Arial" w:cs="Arial"/>
              </w:rPr>
              <w:t xml:space="preserve"> </w:t>
            </w:r>
            <w:r w:rsidRPr="00E01841">
              <w:rPr>
                <w:rStyle w:val="normaltextrun"/>
                <w:rFonts w:ascii="Arial" w:hAnsi="Arial" w:cs="Arial"/>
              </w:rPr>
              <w:t>anxiety</w:t>
            </w:r>
            <w:r w:rsidR="000B24A7">
              <w:rPr>
                <w:rStyle w:val="normaltextrun"/>
                <w:rFonts w:ascii="Arial" w:hAnsi="Arial" w:cs="Arial"/>
              </w:rPr>
              <w:t xml:space="preserve">, </w:t>
            </w:r>
            <w:r w:rsidRPr="00E01841">
              <w:rPr>
                <w:rStyle w:val="normaltextrun"/>
                <w:rFonts w:ascii="Arial" w:hAnsi="Arial" w:cs="Arial"/>
              </w:rPr>
              <w:t>depression</w:t>
            </w:r>
            <w:r w:rsidR="00B3579E">
              <w:rPr>
                <w:rStyle w:val="normaltextrun"/>
                <w:rFonts w:ascii="Arial" w:hAnsi="Arial" w:cs="Arial"/>
              </w:rPr>
              <w:t>,</w:t>
            </w:r>
            <w:r w:rsidR="00BC2174">
              <w:rPr>
                <w:rStyle w:val="normaltextrun"/>
                <w:rFonts w:ascii="Arial" w:hAnsi="Arial" w:cs="Arial"/>
              </w:rPr>
              <w:t xml:space="preserve"> </w:t>
            </w:r>
            <w:r w:rsidR="00BC2174" w:rsidRPr="00BC2174">
              <w:rPr>
                <w:rStyle w:val="normaltextrun"/>
                <w:rFonts w:ascii="Arial" w:hAnsi="Arial" w:cs="Arial"/>
              </w:rPr>
              <w:t>bipola</w:t>
            </w:r>
            <w:r w:rsidR="00B417E5">
              <w:rPr>
                <w:rStyle w:val="normaltextrun"/>
                <w:rFonts w:ascii="Arial" w:hAnsi="Arial" w:cs="Arial"/>
              </w:rPr>
              <w:t>r disorder</w:t>
            </w:r>
            <w:r w:rsidR="00B3579E">
              <w:rPr>
                <w:rStyle w:val="normaltextrun"/>
                <w:rFonts w:ascii="Arial" w:hAnsi="Arial" w:cs="Arial"/>
              </w:rPr>
              <w:t xml:space="preserve"> etc</w:t>
            </w:r>
            <w:r w:rsidRPr="00E01841">
              <w:rPr>
                <w:rStyle w:val="normaltextrun"/>
                <w:rFonts w:ascii="Arial" w:hAnsi="Arial" w:cs="Arial"/>
              </w:rPr>
              <w:t>)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05C4FEB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072CEEB" w14:textId="77777777" w:rsidR="0099616F" w:rsidRPr="00027A29" w:rsidRDefault="0099616F" w:rsidP="0099616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F78CEC9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8A1BE74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0141BEB" w14:textId="77777777" w:rsidR="0099616F" w:rsidRPr="00EC49FF" w:rsidRDefault="0099616F" w:rsidP="0099616F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E7FCD8D" w14:textId="77777777" w:rsidR="0099616F" w:rsidRPr="00325ABA" w:rsidRDefault="0099616F" w:rsidP="0099616F">
            <w:pPr>
              <w:pStyle w:val="ListParagraph"/>
              <w:ind w:left="0"/>
              <w:rPr>
                <w:color w:val="FF0000"/>
              </w:rPr>
            </w:pPr>
          </w:p>
        </w:tc>
      </w:tr>
    </w:tbl>
    <w:p w14:paraId="4D8A55D9" w14:textId="77777777" w:rsidR="007217DE" w:rsidRPr="000E6C43" w:rsidRDefault="007217DE" w:rsidP="000E6C43">
      <w:pPr>
        <w:rPr>
          <w:b/>
          <w:bCs/>
          <w:sz w:val="28"/>
          <w:szCs w:val="28"/>
        </w:rPr>
      </w:pPr>
    </w:p>
    <w:p w14:paraId="2471F578" w14:textId="77777777" w:rsidR="007217DE" w:rsidRDefault="007217DE" w:rsidP="00243606">
      <w:pPr>
        <w:pStyle w:val="ListParagraph"/>
        <w:ind w:left="360"/>
        <w:rPr>
          <w:b/>
          <w:bCs/>
          <w:sz w:val="28"/>
          <w:szCs w:val="28"/>
        </w:rPr>
      </w:pPr>
    </w:p>
    <w:p w14:paraId="42D3679D" w14:textId="7B0DE189" w:rsidR="00D10F2F" w:rsidRPr="00D10F2F" w:rsidRDefault="00243606" w:rsidP="00D10F2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options</w:t>
      </w:r>
      <w:r w:rsidR="0099616F">
        <w:rPr>
          <w:b/>
          <w:bCs/>
          <w:sz w:val="28"/>
          <w:szCs w:val="28"/>
        </w:rPr>
        <w:t xml:space="preserve"> best describes </w:t>
      </w:r>
      <w:r w:rsidR="00EF68E6" w:rsidRPr="00EF68E6">
        <w:rPr>
          <w:b/>
          <w:bCs/>
          <w:color w:val="000000" w:themeColor="text1"/>
          <w:sz w:val="28"/>
          <w:szCs w:val="28"/>
        </w:rPr>
        <w:t>your sexual orientation?</w:t>
      </w:r>
      <w:r w:rsidRPr="00EF68E6">
        <w:rPr>
          <w:b/>
          <w:bCs/>
          <w:color w:val="000000" w:themeColor="text1"/>
          <w:sz w:val="28"/>
          <w:szCs w:val="28"/>
        </w:rPr>
        <w:t xml:space="preserve"> </w:t>
      </w:r>
      <w:r w:rsidR="00D10F2F" w:rsidRPr="00EF68E6">
        <w:rPr>
          <w:b/>
          <w:bCs/>
          <w:color w:val="000000" w:themeColor="text1"/>
          <w:sz w:val="28"/>
          <w:szCs w:val="28"/>
        </w:rPr>
        <w:t xml:space="preserve">  </w:t>
      </w:r>
      <w:r w:rsidR="00D10F2F" w:rsidRPr="00D10F2F">
        <w:rPr>
          <w:color w:val="7F7F7F" w:themeColor="text1" w:themeTint="80"/>
          <w:sz w:val="28"/>
          <w:szCs w:val="28"/>
        </w:rPr>
        <w:t>(please select only one option)</w:t>
      </w:r>
    </w:p>
    <w:p w14:paraId="2EC45483" w14:textId="69BC1227" w:rsidR="00982627" w:rsidRDefault="00982627" w:rsidP="00982627">
      <w:pPr>
        <w:rPr>
          <w:b/>
          <w:bCs/>
          <w:sz w:val="16"/>
          <w:szCs w:val="16"/>
        </w:rPr>
      </w:pPr>
    </w:p>
    <w:p w14:paraId="3DCB1B60" w14:textId="77777777" w:rsidR="003303A4" w:rsidRPr="00B61141" w:rsidRDefault="003303A4" w:rsidP="00982627">
      <w:pPr>
        <w:rPr>
          <w:b/>
          <w:bCs/>
          <w:sz w:val="16"/>
          <w:szCs w:val="16"/>
        </w:rPr>
      </w:pPr>
    </w:p>
    <w:tbl>
      <w:tblPr>
        <w:tblStyle w:val="TableGrid"/>
        <w:tblW w:w="992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"/>
        <w:gridCol w:w="2586"/>
        <w:gridCol w:w="524"/>
        <w:gridCol w:w="400"/>
        <w:gridCol w:w="1124"/>
        <w:gridCol w:w="524"/>
        <w:gridCol w:w="400"/>
        <w:gridCol w:w="1794"/>
        <w:gridCol w:w="362"/>
        <w:gridCol w:w="400"/>
        <w:gridCol w:w="1408"/>
      </w:tblGrid>
      <w:tr w:rsidR="00090874" w:rsidRPr="00090874" w14:paraId="41D0EE04" w14:textId="77777777" w:rsidTr="002171CA"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CE13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586" w:type="dxa"/>
            <w:tcBorders>
              <w:left w:val="single" w:sz="4" w:space="0" w:color="auto"/>
            </w:tcBorders>
          </w:tcPr>
          <w:p w14:paraId="453D5E2F" w14:textId="5CE4057B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D37FF9">
              <w:rPr>
                <w:color w:val="000000" w:themeColor="text1"/>
              </w:rPr>
              <w:t>Heterosexual/Straight</w:t>
            </w:r>
          </w:p>
        </w:tc>
        <w:tc>
          <w:tcPr>
            <w:tcW w:w="524" w:type="dxa"/>
            <w:tcBorders>
              <w:right w:val="single" w:sz="4" w:space="0" w:color="auto"/>
            </w:tcBorders>
          </w:tcPr>
          <w:p w14:paraId="5E52FC27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03E28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124" w:type="dxa"/>
            <w:tcBorders>
              <w:left w:val="single" w:sz="4" w:space="0" w:color="auto"/>
            </w:tcBorders>
          </w:tcPr>
          <w:p w14:paraId="0E7D6425" w14:textId="123EADB5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D37FF9">
              <w:rPr>
                <w:color w:val="000000" w:themeColor="text1"/>
              </w:rPr>
              <w:t>Lesbian</w:t>
            </w:r>
          </w:p>
        </w:tc>
        <w:tc>
          <w:tcPr>
            <w:tcW w:w="524" w:type="dxa"/>
            <w:tcBorders>
              <w:right w:val="single" w:sz="4" w:space="0" w:color="auto"/>
            </w:tcBorders>
          </w:tcPr>
          <w:p w14:paraId="7B778A39" w14:textId="77777777" w:rsidR="0099616F" w:rsidRPr="00D37FF9" w:rsidRDefault="0099616F" w:rsidP="00374373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A20C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794" w:type="dxa"/>
            <w:tcBorders>
              <w:left w:val="single" w:sz="4" w:space="0" w:color="auto"/>
            </w:tcBorders>
          </w:tcPr>
          <w:p w14:paraId="4A9B6B38" w14:textId="4D5F4130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  <w:r w:rsidRPr="0079495D">
              <w:rPr>
                <w:color w:val="000000" w:themeColor="text1"/>
              </w:rPr>
              <w:t>Bisexual</w:t>
            </w:r>
            <w:r w:rsidR="002171CA" w:rsidRPr="0079495D">
              <w:rPr>
                <w:color w:val="000000" w:themeColor="text1"/>
              </w:rPr>
              <w:t xml:space="preserve"> / Bi+</w:t>
            </w:r>
          </w:p>
        </w:tc>
        <w:tc>
          <w:tcPr>
            <w:tcW w:w="362" w:type="dxa"/>
            <w:tcBorders>
              <w:right w:val="single" w:sz="4" w:space="0" w:color="auto"/>
            </w:tcBorders>
          </w:tcPr>
          <w:p w14:paraId="476D1A69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0A88" w14:textId="77777777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1408" w:type="dxa"/>
            <w:tcBorders>
              <w:left w:val="single" w:sz="4" w:space="0" w:color="auto"/>
            </w:tcBorders>
          </w:tcPr>
          <w:p w14:paraId="39EFDBD3" w14:textId="409BC2E0" w:rsidR="0099616F" w:rsidRPr="00090874" w:rsidRDefault="0099616F" w:rsidP="00374373">
            <w:pPr>
              <w:pStyle w:val="ListParagraph"/>
              <w:ind w:left="0"/>
              <w:rPr>
                <w:color w:val="FF0000"/>
              </w:rPr>
            </w:pPr>
            <w:r w:rsidRPr="00D37FF9">
              <w:rPr>
                <w:color w:val="000000" w:themeColor="text1"/>
              </w:rPr>
              <w:t>Gay</w:t>
            </w:r>
          </w:p>
        </w:tc>
      </w:tr>
    </w:tbl>
    <w:p w14:paraId="6F115D33" w14:textId="7270C74A" w:rsidR="00B61141" w:rsidRDefault="00B61141" w:rsidP="00982627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3783"/>
        <w:gridCol w:w="3872"/>
      </w:tblGrid>
      <w:tr w:rsidR="00D10F2F" w:rsidRPr="008B4E52" w14:paraId="2FB4BFCC" w14:textId="77777777" w:rsidTr="00BC4F78">
        <w:trPr>
          <w:trHeight w:val="12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5A10E" w14:textId="77777777" w:rsidR="00D10F2F" w:rsidRPr="008B4E52" w:rsidRDefault="00D10F2F" w:rsidP="00374373">
            <w:pPr>
              <w:pStyle w:val="ListParagraph"/>
              <w:ind w:left="0"/>
            </w:pPr>
          </w:p>
        </w:tc>
        <w:tc>
          <w:tcPr>
            <w:tcW w:w="378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5F095B0" w14:textId="42ABB2C8" w:rsidR="00D10F2F" w:rsidRPr="008B4E52" w:rsidRDefault="00D10F2F" w:rsidP="00374373">
            <w:pPr>
              <w:pStyle w:val="ListParagraph"/>
              <w:ind w:left="0"/>
            </w:pPr>
            <w:r>
              <w:t xml:space="preserve">In another way (please </w:t>
            </w:r>
            <w:r w:rsidR="00BC4F78">
              <w:t>describe</w:t>
            </w:r>
            <w:r>
              <w:t>)</w:t>
            </w:r>
          </w:p>
        </w:tc>
        <w:tc>
          <w:tcPr>
            <w:tcW w:w="3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67AA" w14:textId="77777777" w:rsidR="00D10F2F" w:rsidRDefault="00D10F2F" w:rsidP="00374373">
            <w:pPr>
              <w:pStyle w:val="ListParagraph"/>
              <w:ind w:left="0"/>
            </w:pPr>
          </w:p>
        </w:tc>
      </w:tr>
      <w:tr w:rsidR="00D10F2F" w:rsidRPr="008B4E52" w14:paraId="2D40EE83" w14:textId="77777777" w:rsidTr="00BC4F78">
        <w:trPr>
          <w:trHeight w:val="122"/>
        </w:trPr>
        <w:tc>
          <w:tcPr>
            <w:tcW w:w="425" w:type="dxa"/>
            <w:tcBorders>
              <w:top w:val="single" w:sz="4" w:space="0" w:color="auto"/>
            </w:tcBorders>
          </w:tcPr>
          <w:p w14:paraId="442EC32F" w14:textId="77777777" w:rsidR="00D10F2F" w:rsidRPr="00236453" w:rsidRDefault="00D10F2F" w:rsidP="00374373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  <w:tc>
          <w:tcPr>
            <w:tcW w:w="3783" w:type="dxa"/>
            <w:vMerge/>
            <w:tcBorders>
              <w:left w:val="nil"/>
              <w:right w:val="single" w:sz="4" w:space="0" w:color="auto"/>
            </w:tcBorders>
          </w:tcPr>
          <w:p w14:paraId="5102C641" w14:textId="77777777" w:rsidR="00D10F2F" w:rsidRDefault="00D10F2F" w:rsidP="00374373">
            <w:pPr>
              <w:pStyle w:val="ListParagraph"/>
              <w:ind w:left="0"/>
            </w:pPr>
          </w:p>
        </w:tc>
        <w:tc>
          <w:tcPr>
            <w:tcW w:w="38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7FD4" w14:textId="77777777" w:rsidR="00D10F2F" w:rsidRDefault="00D10F2F" w:rsidP="00374373">
            <w:pPr>
              <w:pStyle w:val="ListParagraph"/>
              <w:ind w:left="0"/>
            </w:pPr>
          </w:p>
        </w:tc>
      </w:tr>
    </w:tbl>
    <w:p w14:paraId="40F9C8C4" w14:textId="77777777" w:rsidR="007614C4" w:rsidRDefault="007614C4" w:rsidP="00B26EF6">
      <w:pPr>
        <w:rPr>
          <w:b/>
          <w:bCs/>
          <w:sz w:val="28"/>
          <w:szCs w:val="28"/>
        </w:rPr>
      </w:pPr>
    </w:p>
    <w:p w14:paraId="2762EC65" w14:textId="77777777" w:rsidR="00886C2F" w:rsidRPr="00B26EF6" w:rsidRDefault="00886C2F" w:rsidP="00B26EF6">
      <w:pPr>
        <w:rPr>
          <w:b/>
          <w:bCs/>
          <w:sz w:val="28"/>
          <w:szCs w:val="28"/>
        </w:rPr>
      </w:pPr>
    </w:p>
    <w:p w14:paraId="49AC0EB6" w14:textId="48A76172" w:rsidR="00635FEA" w:rsidRPr="00EF68E6" w:rsidRDefault="00635FEA" w:rsidP="00635FEA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8"/>
          <w:szCs w:val="28"/>
        </w:rPr>
      </w:pPr>
      <w:r w:rsidRPr="00EF68E6">
        <w:rPr>
          <w:b/>
          <w:bCs/>
          <w:color w:val="000000" w:themeColor="text1"/>
          <w:sz w:val="28"/>
          <w:szCs w:val="28"/>
        </w:rPr>
        <w:lastRenderedPageBreak/>
        <w:t>What is your legal marital or registered civil partnership status?</w:t>
      </w:r>
    </w:p>
    <w:p w14:paraId="40722B28" w14:textId="6EA1B8D7" w:rsidR="00635FEA" w:rsidRPr="00313D9D" w:rsidRDefault="005C0CBB" w:rsidP="00313D9D">
      <w:pPr>
        <w:pStyle w:val="ListParagraph"/>
        <w:rPr>
          <w:color w:val="7F7F7F" w:themeColor="text1" w:themeTint="80"/>
          <w:sz w:val="28"/>
          <w:szCs w:val="28"/>
        </w:rPr>
      </w:pPr>
      <w:r w:rsidRPr="00313D9D">
        <w:rPr>
          <w:color w:val="7F7F7F" w:themeColor="text1" w:themeTint="80"/>
          <w:sz w:val="28"/>
          <w:szCs w:val="28"/>
        </w:rPr>
        <w:t>(please select only one option)</w:t>
      </w:r>
    </w:p>
    <w:p w14:paraId="18C90EBF" w14:textId="77777777" w:rsidR="005C0CBB" w:rsidRPr="00EF68E6" w:rsidRDefault="005C0CBB" w:rsidP="00374373">
      <w:pPr>
        <w:rPr>
          <w:b/>
          <w:bCs/>
          <w:color w:val="000000" w:themeColor="text1"/>
          <w:sz w:val="40"/>
          <w:szCs w:val="40"/>
        </w:rPr>
      </w:pPr>
    </w:p>
    <w:tbl>
      <w:tblPr>
        <w:tblStyle w:val="TableGrid"/>
        <w:tblW w:w="9737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9312"/>
      </w:tblGrid>
      <w:tr w:rsidR="00EF68E6" w:rsidRPr="00EF68E6" w14:paraId="10AC592A" w14:textId="77777777" w:rsidTr="005C0CBB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F2ED" w14:textId="77777777" w:rsidR="00635FEA" w:rsidRPr="00EF68E6" w:rsidRDefault="00635FEA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9312" w:type="dxa"/>
            <w:tcBorders>
              <w:left w:val="single" w:sz="4" w:space="0" w:color="auto"/>
            </w:tcBorders>
          </w:tcPr>
          <w:p w14:paraId="2EB92AD1" w14:textId="6DA02F71" w:rsidR="00635FEA" w:rsidRPr="00EF68E6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EF68E6">
              <w:rPr>
                <w:color w:val="000000" w:themeColor="text1"/>
              </w:rPr>
              <w:t xml:space="preserve">Never married and never registered </w:t>
            </w:r>
            <w:r w:rsidR="00B26EF6" w:rsidRPr="00EF68E6">
              <w:rPr>
                <w:color w:val="000000" w:themeColor="text1"/>
              </w:rPr>
              <w:t xml:space="preserve">in </w:t>
            </w:r>
            <w:r w:rsidRPr="00EF68E6">
              <w:rPr>
                <w:color w:val="000000" w:themeColor="text1"/>
              </w:rPr>
              <w:t>a civil partnership</w:t>
            </w:r>
          </w:p>
        </w:tc>
      </w:tr>
    </w:tbl>
    <w:p w14:paraId="14EC8466" w14:textId="77777777" w:rsidR="00635FEA" w:rsidRPr="00476242" w:rsidRDefault="00635FEA" w:rsidP="00374373">
      <w:pPr>
        <w:rPr>
          <w:b/>
          <w:bCs/>
          <w:sz w:val="52"/>
          <w:szCs w:val="52"/>
        </w:rPr>
      </w:pPr>
    </w:p>
    <w:tbl>
      <w:tblPr>
        <w:tblStyle w:val="TableGrid"/>
        <w:tblW w:w="9737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283"/>
        <w:gridCol w:w="426"/>
        <w:gridCol w:w="1842"/>
        <w:gridCol w:w="284"/>
        <w:gridCol w:w="425"/>
        <w:gridCol w:w="1418"/>
        <w:gridCol w:w="283"/>
        <w:gridCol w:w="425"/>
        <w:gridCol w:w="1941"/>
      </w:tblGrid>
      <w:tr w:rsidR="00183902" w:rsidRPr="009D2346" w14:paraId="0FA4D4BB" w14:textId="77777777" w:rsidTr="00FD239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8D7E7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81F92E8" w14:textId="6206B486" w:rsidR="00183902" w:rsidRDefault="00183902" w:rsidP="00642F54">
            <w:pPr>
              <w:pStyle w:val="ListParagraph"/>
              <w:ind w:left="0"/>
            </w:pPr>
            <w:r>
              <w:t>Married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4E53ADE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D4F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4DF149CB" w14:textId="205EDE43" w:rsidR="00183902" w:rsidRDefault="00183902" w:rsidP="00642F54">
            <w:pPr>
              <w:pStyle w:val="ListParagraph"/>
              <w:ind w:left="0"/>
            </w:pPr>
            <w:r w:rsidRPr="007D5F68">
              <w:t>Sep</w:t>
            </w:r>
            <w:r>
              <w:t xml:space="preserve">arated,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A8DBF8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902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17A65149" w14:textId="4B082A47" w:rsidR="00183902" w:rsidRDefault="00183902" w:rsidP="00642F54">
            <w:pPr>
              <w:pStyle w:val="ListParagraph"/>
              <w:ind w:left="0"/>
            </w:pPr>
            <w:r>
              <w:t>Divorced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62890F92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3AC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41" w:type="dxa"/>
            <w:tcBorders>
              <w:left w:val="single" w:sz="4" w:space="0" w:color="auto"/>
            </w:tcBorders>
          </w:tcPr>
          <w:p w14:paraId="5F064C2A" w14:textId="0107B215" w:rsidR="00183902" w:rsidRDefault="00183902" w:rsidP="00642F54">
            <w:pPr>
              <w:pStyle w:val="ListParagraph"/>
              <w:ind w:left="0"/>
            </w:pPr>
            <w:r>
              <w:t>Widowed</w:t>
            </w:r>
          </w:p>
        </w:tc>
      </w:tr>
      <w:tr w:rsidR="00183902" w:rsidRPr="009D2346" w14:paraId="09B07120" w14:textId="77777777" w:rsidTr="00FD2397">
        <w:tc>
          <w:tcPr>
            <w:tcW w:w="425" w:type="dxa"/>
            <w:tcBorders>
              <w:top w:val="single" w:sz="4" w:space="0" w:color="auto"/>
            </w:tcBorders>
          </w:tcPr>
          <w:p w14:paraId="4AE3D861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85" w:type="dxa"/>
          </w:tcPr>
          <w:p w14:paraId="21F0E485" w14:textId="77777777" w:rsidR="00183902" w:rsidRDefault="00183902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317B8FA5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C4271CC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842" w:type="dxa"/>
          </w:tcPr>
          <w:p w14:paraId="4C149C8A" w14:textId="6A99C6AE" w:rsidR="00183902" w:rsidRDefault="00B26EF6" w:rsidP="00642F54">
            <w:pPr>
              <w:pStyle w:val="ListParagraph"/>
              <w:ind w:left="0"/>
            </w:pPr>
            <w:r>
              <w:t xml:space="preserve">but </w:t>
            </w:r>
            <w:r w:rsidR="00183902">
              <w:t>still legally married</w:t>
            </w:r>
          </w:p>
        </w:tc>
        <w:tc>
          <w:tcPr>
            <w:tcW w:w="284" w:type="dxa"/>
          </w:tcPr>
          <w:p w14:paraId="4DC636AB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2C2479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418" w:type="dxa"/>
          </w:tcPr>
          <w:p w14:paraId="60801471" w14:textId="77777777" w:rsidR="00183902" w:rsidRDefault="00183902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2C9D0EC4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04C3545" w14:textId="77777777" w:rsidR="00183902" w:rsidRPr="009D2346" w:rsidRDefault="00183902" w:rsidP="00642F54">
            <w:pPr>
              <w:pStyle w:val="ListParagraph"/>
              <w:ind w:left="0"/>
            </w:pPr>
          </w:p>
        </w:tc>
        <w:tc>
          <w:tcPr>
            <w:tcW w:w="1941" w:type="dxa"/>
          </w:tcPr>
          <w:p w14:paraId="26A45728" w14:textId="77777777" w:rsidR="00183902" w:rsidRDefault="00183902" w:rsidP="00642F54">
            <w:pPr>
              <w:pStyle w:val="ListParagraph"/>
              <w:ind w:left="0"/>
            </w:pPr>
          </w:p>
        </w:tc>
      </w:tr>
      <w:tr w:rsidR="00183902" w:rsidRPr="00125319" w14:paraId="7A1374A6" w14:textId="77777777" w:rsidTr="00FD2397">
        <w:tc>
          <w:tcPr>
            <w:tcW w:w="425" w:type="dxa"/>
            <w:tcBorders>
              <w:bottom w:val="single" w:sz="4" w:space="0" w:color="auto"/>
            </w:tcBorders>
          </w:tcPr>
          <w:p w14:paraId="37984C27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985" w:type="dxa"/>
          </w:tcPr>
          <w:p w14:paraId="68AE4A1C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3" w:type="dxa"/>
          </w:tcPr>
          <w:p w14:paraId="015DFB21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0D77C422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842" w:type="dxa"/>
          </w:tcPr>
          <w:p w14:paraId="46AC0719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4" w:type="dxa"/>
          </w:tcPr>
          <w:p w14:paraId="509918A5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C5349E9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418" w:type="dxa"/>
          </w:tcPr>
          <w:p w14:paraId="42472C90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283" w:type="dxa"/>
          </w:tcPr>
          <w:p w14:paraId="3F855DA4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A66216F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  <w:tc>
          <w:tcPr>
            <w:tcW w:w="1941" w:type="dxa"/>
          </w:tcPr>
          <w:p w14:paraId="3B1D9CC1" w14:textId="77777777" w:rsidR="00183902" w:rsidRPr="00125319" w:rsidRDefault="00183902" w:rsidP="00642F54">
            <w:pPr>
              <w:pStyle w:val="ListParagraph"/>
              <w:ind w:left="0"/>
              <w:rPr>
                <w:sz w:val="44"/>
                <w:szCs w:val="44"/>
              </w:rPr>
            </w:pPr>
          </w:p>
        </w:tc>
      </w:tr>
      <w:tr w:rsidR="00482C3B" w:rsidRPr="009D2346" w14:paraId="3D29EC58" w14:textId="77777777" w:rsidTr="00FD239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4F66B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48E32C5" w14:textId="62BC8CA5" w:rsidR="007D5F68" w:rsidRPr="009D2346" w:rsidRDefault="005A340D" w:rsidP="00642F54">
            <w:pPr>
              <w:pStyle w:val="ListParagraph"/>
              <w:ind w:left="0"/>
            </w:pPr>
            <w:r>
              <w:t xml:space="preserve">In a registered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0E3EAFD9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CA1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38126971" w14:textId="084DB695" w:rsidR="007D5F68" w:rsidRPr="009D2346" w:rsidRDefault="007D5F68" w:rsidP="00642F54">
            <w:pPr>
              <w:pStyle w:val="ListParagraph"/>
              <w:ind w:left="0"/>
            </w:pPr>
            <w:r>
              <w:t xml:space="preserve">Separated,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563E2A7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E8E6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5BC59D4A" w14:textId="6E2175D9" w:rsidR="00183902" w:rsidRPr="009D2346" w:rsidRDefault="005A340D" w:rsidP="00642F54">
            <w:pPr>
              <w:pStyle w:val="ListParagraph"/>
              <w:ind w:left="0"/>
            </w:pPr>
            <w:r>
              <w:t xml:space="preserve">Formerly in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473002A3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107E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41" w:type="dxa"/>
            <w:tcBorders>
              <w:left w:val="single" w:sz="4" w:space="0" w:color="auto"/>
            </w:tcBorders>
          </w:tcPr>
          <w:p w14:paraId="569F6D1E" w14:textId="6D2262AE" w:rsidR="007D5F68" w:rsidRPr="009D2346" w:rsidRDefault="007D5F68" w:rsidP="00642F54">
            <w:pPr>
              <w:pStyle w:val="ListParagraph"/>
              <w:ind w:left="0"/>
            </w:pPr>
            <w:r>
              <w:t xml:space="preserve">Surviving </w:t>
            </w:r>
          </w:p>
        </w:tc>
      </w:tr>
      <w:tr w:rsidR="00482C3B" w:rsidRPr="009D2346" w14:paraId="5B8647C4" w14:textId="77777777" w:rsidTr="00FD2397">
        <w:tc>
          <w:tcPr>
            <w:tcW w:w="425" w:type="dxa"/>
            <w:tcBorders>
              <w:top w:val="single" w:sz="4" w:space="0" w:color="auto"/>
            </w:tcBorders>
          </w:tcPr>
          <w:p w14:paraId="2383D729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85" w:type="dxa"/>
          </w:tcPr>
          <w:p w14:paraId="13E21145" w14:textId="5EFE22E8" w:rsidR="007D5F68" w:rsidRDefault="005A340D" w:rsidP="00642F54">
            <w:pPr>
              <w:pStyle w:val="ListParagraph"/>
              <w:ind w:left="0"/>
            </w:pPr>
            <w:r>
              <w:t xml:space="preserve">civil </w:t>
            </w:r>
            <w:r w:rsidR="00183902">
              <w:t>p</w:t>
            </w:r>
            <w:r w:rsidR="007D5F68">
              <w:t>artnership</w:t>
            </w:r>
          </w:p>
        </w:tc>
        <w:tc>
          <w:tcPr>
            <w:tcW w:w="283" w:type="dxa"/>
          </w:tcPr>
          <w:p w14:paraId="62BD4D15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3430BF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842" w:type="dxa"/>
          </w:tcPr>
          <w:p w14:paraId="0E2FB38B" w14:textId="28622C93" w:rsidR="007D5F68" w:rsidRDefault="00B26EF6" w:rsidP="00642F54">
            <w:pPr>
              <w:pStyle w:val="ListParagraph"/>
              <w:ind w:left="0"/>
            </w:pPr>
            <w:r>
              <w:t xml:space="preserve">but </w:t>
            </w:r>
            <w:r w:rsidR="005A340D">
              <w:t>s</w:t>
            </w:r>
            <w:r w:rsidR="00183902">
              <w:t>till</w:t>
            </w:r>
            <w:r w:rsidR="005A340D">
              <w:t xml:space="preserve"> legally</w:t>
            </w:r>
            <w:r w:rsidR="00183902">
              <w:t xml:space="preserve"> </w:t>
            </w:r>
            <w:r w:rsidR="007D5F68">
              <w:t>in a civil</w:t>
            </w:r>
            <w:r w:rsidR="00183902">
              <w:t xml:space="preserve"> </w:t>
            </w:r>
            <w:r w:rsidR="007D5F68">
              <w:t>partnership</w:t>
            </w:r>
          </w:p>
        </w:tc>
        <w:tc>
          <w:tcPr>
            <w:tcW w:w="284" w:type="dxa"/>
          </w:tcPr>
          <w:p w14:paraId="57078BAD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7863DD1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418" w:type="dxa"/>
          </w:tcPr>
          <w:p w14:paraId="3172F80F" w14:textId="77777777" w:rsidR="007D5F68" w:rsidRDefault="005A340D" w:rsidP="00642F54">
            <w:pPr>
              <w:pStyle w:val="ListParagraph"/>
              <w:ind w:left="0"/>
            </w:pPr>
            <w:r>
              <w:t xml:space="preserve">a </w:t>
            </w:r>
            <w:r w:rsidR="00183902">
              <w:t>civil partnership</w:t>
            </w:r>
            <w:r>
              <w:t xml:space="preserve"> which is now legally</w:t>
            </w:r>
          </w:p>
          <w:p w14:paraId="53FE7030" w14:textId="75355F63" w:rsidR="005A340D" w:rsidRDefault="005A340D" w:rsidP="00642F54">
            <w:pPr>
              <w:pStyle w:val="ListParagraph"/>
              <w:ind w:left="0"/>
            </w:pPr>
            <w:r>
              <w:t>dissolved</w:t>
            </w:r>
          </w:p>
        </w:tc>
        <w:tc>
          <w:tcPr>
            <w:tcW w:w="283" w:type="dxa"/>
          </w:tcPr>
          <w:p w14:paraId="6322C58A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0132BF" w14:textId="77777777" w:rsidR="007D5F68" w:rsidRPr="009D2346" w:rsidRDefault="007D5F68" w:rsidP="00642F54">
            <w:pPr>
              <w:pStyle w:val="ListParagraph"/>
              <w:ind w:left="0"/>
            </w:pPr>
          </w:p>
        </w:tc>
        <w:tc>
          <w:tcPr>
            <w:tcW w:w="1941" w:type="dxa"/>
          </w:tcPr>
          <w:p w14:paraId="7104ADA3" w14:textId="44187BD0" w:rsidR="007D5F68" w:rsidRDefault="00482C3B" w:rsidP="00642F54">
            <w:pPr>
              <w:pStyle w:val="ListParagraph"/>
              <w:ind w:left="0"/>
            </w:pPr>
            <w:r>
              <w:t xml:space="preserve">partner </w:t>
            </w:r>
            <w:r w:rsidR="007D5F68">
              <w:t xml:space="preserve">from a </w:t>
            </w:r>
            <w:r w:rsidR="005A340D">
              <w:t xml:space="preserve">registered </w:t>
            </w:r>
            <w:r w:rsidR="007D5F68">
              <w:t>civil partnership</w:t>
            </w:r>
          </w:p>
        </w:tc>
      </w:tr>
    </w:tbl>
    <w:p w14:paraId="61BAEEE6" w14:textId="77777777" w:rsidR="005C0CBB" w:rsidRDefault="005C0CBB" w:rsidP="00374373">
      <w:pPr>
        <w:rPr>
          <w:b/>
          <w:bCs/>
          <w:sz w:val="28"/>
          <w:szCs w:val="28"/>
        </w:rPr>
      </w:pPr>
    </w:p>
    <w:p w14:paraId="4EC914E6" w14:textId="5A37E89E" w:rsidR="00374373" w:rsidRDefault="00374373" w:rsidP="00374373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re you a parent/guardian or currently pregnant?</w:t>
      </w:r>
    </w:p>
    <w:p w14:paraId="0F7B80D6" w14:textId="77777777" w:rsidR="00374373" w:rsidRPr="0099616F" w:rsidRDefault="00374373" w:rsidP="00374373">
      <w:pPr>
        <w:pStyle w:val="ListParagraph"/>
        <w:ind w:left="360" w:firstLine="360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 xml:space="preserve">(please select </w:t>
      </w:r>
      <w:proofErr w:type="gramStart"/>
      <w:r w:rsidRPr="0099616F">
        <w:rPr>
          <w:color w:val="7F7F7F" w:themeColor="text1" w:themeTint="80"/>
          <w:sz w:val="28"/>
          <w:szCs w:val="28"/>
        </w:rPr>
        <w:t>all of</w:t>
      </w:r>
      <w:proofErr w:type="gramEnd"/>
      <w:r w:rsidRPr="0099616F">
        <w:rPr>
          <w:color w:val="7F7F7F" w:themeColor="text1" w:themeTint="80"/>
          <w:sz w:val="28"/>
          <w:szCs w:val="28"/>
        </w:rPr>
        <w:t xml:space="preserve"> the options that apply)</w:t>
      </w:r>
    </w:p>
    <w:p w14:paraId="27226C17" w14:textId="77777777" w:rsidR="00374373" w:rsidRDefault="00374373" w:rsidP="00374373">
      <w:pPr>
        <w:pStyle w:val="ListParagraph"/>
        <w:rPr>
          <w:b/>
          <w:bCs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446"/>
        <w:gridCol w:w="284"/>
        <w:gridCol w:w="425"/>
        <w:gridCol w:w="2552"/>
        <w:gridCol w:w="141"/>
        <w:gridCol w:w="106"/>
        <w:gridCol w:w="178"/>
        <w:gridCol w:w="247"/>
        <w:gridCol w:w="178"/>
        <w:gridCol w:w="851"/>
        <w:gridCol w:w="567"/>
        <w:gridCol w:w="1515"/>
      </w:tblGrid>
      <w:tr w:rsidR="00374373" w:rsidRPr="008B4E52" w14:paraId="1261CB98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345E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2662DA49" w14:textId="76DEFE72" w:rsidR="00374373" w:rsidRPr="008B4E52" w:rsidRDefault="00374373" w:rsidP="00374373">
            <w:pPr>
              <w:pStyle w:val="ListParagraph"/>
              <w:ind w:left="0"/>
            </w:pPr>
            <w:r>
              <w:t>Yes, I’m pregnant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95CD7B8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8656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764A5892" w14:textId="258042AA" w:rsidR="00374373" w:rsidRPr="008B4E52" w:rsidRDefault="00374373" w:rsidP="00374373">
            <w:pPr>
              <w:pStyle w:val="ListParagraph"/>
              <w:ind w:left="0"/>
            </w:pPr>
            <w:r>
              <w:t xml:space="preserve">Yes, I have a child/ </w:t>
            </w:r>
          </w:p>
        </w:tc>
        <w:tc>
          <w:tcPr>
            <w:tcW w:w="247" w:type="dxa"/>
            <w:gridSpan w:val="2"/>
            <w:tcBorders>
              <w:right w:val="single" w:sz="4" w:space="0" w:color="auto"/>
            </w:tcBorders>
          </w:tcPr>
          <w:p w14:paraId="1D34D63F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F672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  <w:tcBorders>
              <w:left w:val="single" w:sz="4" w:space="0" w:color="auto"/>
            </w:tcBorders>
          </w:tcPr>
          <w:p w14:paraId="58FA38CC" w14:textId="1F60A87A" w:rsidR="00374373" w:rsidRPr="008B4E52" w:rsidRDefault="00374373" w:rsidP="00374373">
            <w:pPr>
              <w:pStyle w:val="ListParagraph"/>
              <w:ind w:left="0"/>
            </w:pPr>
            <w:r>
              <w:t xml:space="preserve">Yes, I have a child/ </w:t>
            </w:r>
          </w:p>
        </w:tc>
      </w:tr>
      <w:tr w:rsidR="00374373" w:rsidRPr="008B4E52" w14:paraId="1C4506CD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0850BFFA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nil"/>
            </w:tcBorders>
          </w:tcPr>
          <w:p w14:paraId="1CE199D0" w14:textId="77777777" w:rsidR="00374373" w:rsidRDefault="00374373" w:rsidP="00374373">
            <w:pPr>
              <w:pStyle w:val="ListParagraph"/>
              <w:ind w:left="0"/>
            </w:pPr>
          </w:p>
        </w:tc>
        <w:tc>
          <w:tcPr>
            <w:tcW w:w="284" w:type="dxa"/>
          </w:tcPr>
          <w:p w14:paraId="15D678B0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FE0AD49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nil"/>
            </w:tcBorders>
          </w:tcPr>
          <w:p w14:paraId="4964AFF2" w14:textId="448A3D30" w:rsidR="00374373" w:rsidRDefault="00E46C1D" w:rsidP="00374373">
            <w:pPr>
              <w:pStyle w:val="ListParagraph"/>
              <w:ind w:left="0"/>
            </w:pPr>
            <w:r>
              <w:t xml:space="preserve">children </w:t>
            </w:r>
            <w:r w:rsidRPr="00374373">
              <w:rPr>
                <w:b/>
                <w:bCs/>
              </w:rPr>
              <w:t xml:space="preserve">under </w:t>
            </w:r>
            <w:r w:rsidRPr="00E46C1D">
              <w:rPr>
                <w:b/>
                <w:bCs/>
              </w:rPr>
              <w:t>the age of one</w:t>
            </w:r>
          </w:p>
        </w:tc>
        <w:tc>
          <w:tcPr>
            <w:tcW w:w="247" w:type="dxa"/>
            <w:gridSpan w:val="2"/>
          </w:tcPr>
          <w:p w14:paraId="36BEBC5E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14:paraId="4E4D39BD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1A572EDA" w14:textId="77777777" w:rsidR="00E46C1D" w:rsidRPr="003223BE" w:rsidRDefault="00E46C1D" w:rsidP="00E46C1D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>
              <w:t xml:space="preserve">children </w:t>
            </w:r>
            <w:proofErr w:type="gramStart"/>
            <w:r w:rsidRPr="003223BE">
              <w:rPr>
                <w:b/>
                <w:bCs/>
                <w:color w:val="000000" w:themeColor="text1"/>
              </w:rPr>
              <w:t>aged</w:t>
            </w:r>
            <w:proofErr w:type="gramEnd"/>
            <w:r w:rsidRPr="003223BE">
              <w:rPr>
                <w:b/>
                <w:bCs/>
                <w:color w:val="000000" w:themeColor="text1"/>
              </w:rPr>
              <w:t xml:space="preserve"> </w:t>
            </w:r>
          </w:p>
          <w:p w14:paraId="03ACEE77" w14:textId="32AFB8F4" w:rsidR="00374373" w:rsidRDefault="00E46C1D" w:rsidP="00E46C1D">
            <w:pPr>
              <w:pStyle w:val="ListParagraph"/>
              <w:ind w:left="0"/>
            </w:pPr>
            <w:r w:rsidRPr="003223BE">
              <w:rPr>
                <w:b/>
                <w:bCs/>
                <w:color w:val="000000" w:themeColor="text1"/>
              </w:rPr>
              <w:t>between 1 and 5</w:t>
            </w:r>
          </w:p>
        </w:tc>
      </w:tr>
      <w:tr w:rsidR="00374373" w:rsidRPr="00A432AC" w14:paraId="3785998F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5F79C921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46" w:type="dxa"/>
          </w:tcPr>
          <w:p w14:paraId="5E25E4E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84" w:type="dxa"/>
          </w:tcPr>
          <w:p w14:paraId="6ECB840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094E20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52" w:type="dxa"/>
          </w:tcPr>
          <w:p w14:paraId="3AAFE62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7" w:type="dxa"/>
            <w:gridSpan w:val="2"/>
          </w:tcPr>
          <w:p w14:paraId="091D6E8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gridSpan w:val="2"/>
          </w:tcPr>
          <w:p w14:paraId="49266E16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111" w:type="dxa"/>
            <w:gridSpan w:val="4"/>
          </w:tcPr>
          <w:p w14:paraId="625A268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374373" w14:paraId="6A3D8BC8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CE7B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6BDDFBC1" w14:textId="21E4F34D" w:rsidR="00374373" w:rsidRDefault="00E46C1D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Yes, I have a child/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E10085C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84F8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  <w:tcBorders>
              <w:left w:val="single" w:sz="4" w:space="0" w:color="auto"/>
            </w:tcBorders>
          </w:tcPr>
          <w:p w14:paraId="6F82E5DF" w14:textId="461F6488" w:rsidR="00374373" w:rsidRDefault="00E46C1D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t>Yes, I have a child/</w:t>
            </w:r>
          </w:p>
        </w:tc>
        <w:tc>
          <w:tcPr>
            <w:tcW w:w="247" w:type="dxa"/>
            <w:gridSpan w:val="2"/>
          </w:tcPr>
          <w:p w14:paraId="0BB99CAB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gridSpan w:val="2"/>
          </w:tcPr>
          <w:p w14:paraId="6ABBFAF3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48972A46" w14:textId="2251DAE1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374373" w14:paraId="515E5DDE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56285504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6" w:type="dxa"/>
            <w:tcBorders>
              <w:left w:val="nil"/>
            </w:tcBorders>
          </w:tcPr>
          <w:p w14:paraId="645260BA" w14:textId="743ECD09" w:rsidR="00374373" w:rsidRPr="003223BE" w:rsidRDefault="00E46C1D" w:rsidP="00374373">
            <w:pPr>
              <w:pStyle w:val="ListParagraph"/>
              <w:ind w:left="0"/>
              <w:rPr>
                <w:color w:val="000000" w:themeColor="text1"/>
              </w:rPr>
            </w:pPr>
            <w:r w:rsidRPr="003223BE">
              <w:rPr>
                <w:color w:val="000000" w:themeColor="text1"/>
              </w:rPr>
              <w:t xml:space="preserve">children </w:t>
            </w:r>
            <w:r w:rsidRPr="003223BE">
              <w:rPr>
                <w:b/>
                <w:bCs/>
                <w:color w:val="000000" w:themeColor="text1"/>
              </w:rPr>
              <w:t>aged between 6 and 15</w:t>
            </w:r>
          </w:p>
        </w:tc>
        <w:tc>
          <w:tcPr>
            <w:tcW w:w="284" w:type="dxa"/>
          </w:tcPr>
          <w:p w14:paraId="4755BD73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F51C49C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552" w:type="dxa"/>
          </w:tcPr>
          <w:p w14:paraId="3EF07AB9" w14:textId="1278F020" w:rsidR="00374373" w:rsidRDefault="00E46C1D" w:rsidP="00374373">
            <w:pPr>
              <w:pStyle w:val="ListParagraph"/>
              <w:ind w:left="0"/>
            </w:pPr>
            <w:r>
              <w:t>children</w:t>
            </w:r>
            <w:r w:rsidRPr="003223BE">
              <w:rPr>
                <w:color w:val="000000" w:themeColor="text1"/>
              </w:rPr>
              <w:t xml:space="preserve"> </w:t>
            </w:r>
            <w:r w:rsidRPr="003223BE">
              <w:rPr>
                <w:b/>
                <w:bCs/>
                <w:color w:val="000000" w:themeColor="text1"/>
              </w:rPr>
              <w:t>aged 16 and over</w:t>
            </w:r>
          </w:p>
        </w:tc>
        <w:tc>
          <w:tcPr>
            <w:tcW w:w="247" w:type="dxa"/>
            <w:gridSpan w:val="2"/>
          </w:tcPr>
          <w:p w14:paraId="2AA0F42F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5" w:type="dxa"/>
            <w:gridSpan w:val="2"/>
          </w:tcPr>
          <w:p w14:paraId="7BC474E7" w14:textId="77777777" w:rsidR="00374373" w:rsidRDefault="00374373" w:rsidP="00374373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1" w:type="dxa"/>
            <w:gridSpan w:val="4"/>
            <w:tcBorders>
              <w:left w:val="nil"/>
            </w:tcBorders>
          </w:tcPr>
          <w:p w14:paraId="3AC5CD36" w14:textId="77777777" w:rsidR="00374373" w:rsidRDefault="00374373" w:rsidP="00374373">
            <w:pPr>
              <w:pStyle w:val="ListParagraph"/>
              <w:ind w:left="0"/>
            </w:pPr>
          </w:p>
        </w:tc>
      </w:tr>
      <w:tr w:rsidR="00374373" w:rsidRPr="00A432AC" w14:paraId="67F697EF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2C43F1E7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46" w:type="dxa"/>
          </w:tcPr>
          <w:p w14:paraId="45A4061B" w14:textId="77777777" w:rsidR="00374373" w:rsidRPr="003223BE" w:rsidRDefault="00374373" w:rsidP="00374373">
            <w:pPr>
              <w:pStyle w:val="ListParagraph"/>
              <w:ind w:left="0"/>
              <w:rPr>
                <w:color w:val="000000" w:themeColor="text1"/>
                <w:sz w:val="32"/>
                <w:szCs w:val="32"/>
              </w:rPr>
            </w:pPr>
          </w:p>
        </w:tc>
        <w:tc>
          <w:tcPr>
            <w:tcW w:w="284" w:type="dxa"/>
          </w:tcPr>
          <w:p w14:paraId="408B15D2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2D0F53A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552" w:type="dxa"/>
          </w:tcPr>
          <w:p w14:paraId="155C870B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247" w:type="dxa"/>
            <w:gridSpan w:val="2"/>
          </w:tcPr>
          <w:p w14:paraId="19B563BA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425" w:type="dxa"/>
            <w:gridSpan w:val="2"/>
          </w:tcPr>
          <w:p w14:paraId="5EBF88EC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  <w:tc>
          <w:tcPr>
            <w:tcW w:w="3111" w:type="dxa"/>
            <w:gridSpan w:val="4"/>
          </w:tcPr>
          <w:p w14:paraId="74F4A1F8" w14:textId="77777777" w:rsidR="00374373" w:rsidRPr="00A432AC" w:rsidRDefault="00374373" w:rsidP="00374373">
            <w:pPr>
              <w:pStyle w:val="ListParagraph"/>
              <w:ind w:left="0"/>
              <w:rPr>
                <w:sz w:val="32"/>
                <w:szCs w:val="32"/>
              </w:rPr>
            </w:pPr>
          </w:p>
        </w:tc>
      </w:tr>
      <w:tr w:rsidR="00374373" w:rsidRPr="008B4E52" w14:paraId="6A07B33A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F9AF1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2446" w:type="dxa"/>
            <w:tcBorders>
              <w:left w:val="single" w:sz="4" w:space="0" w:color="auto"/>
            </w:tcBorders>
          </w:tcPr>
          <w:p w14:paraId="0F57F7B4" w14:textId="52A21722" w:rsidR="00374373" w:rsidRPr="008B4E52" w:rsidRDefault="00E46C1D" w:rsidP="00374373">
            <w:pPr>
              <w:pStyle w:val="ListParagraph"/>
              <w:ind w:left="0"/>
            </w:pPr>
            <w:r>
              <w:t>I’m a bereaved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C67A73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6140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3402" w:type="dxa"/>
            <w:gridSpan w:val="6"/>
            <w:tcBorders>
              <w:left w:val="single" w:sz="4" w:space="0" w:color="auto"/>
            </w:tcBorders>
          </w:tcPr>
          <w:p w14:paraId="31239510" w14:textId="030C277C" w:rsidR="00374373" w:rsidRPr="008B4E52" w:rsidRDefault="00E46C1D" w:rsidP="00374373">
            <w:pPr>
              <w:pStyle w:val="ListParagraph"/>
              <w:ind w:left="0"/>
            </w:pPr>
            <w:r>
              <w:t xml:space="preserve">No, I’m not a parent / </w:t>
            </w:r>
          </w:p>
        </w:tc>
        <w:tc>
          <w:tcPr>
            <w:tcW w:w="851" w:type="dxa"/>
          </w:tcPr>
          <w:p w14:paraId="3D1A6539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567" w:type="dxa"/>
          </w:tcPr>
          <w:p w14:paraId="38AA1074" w14:textId="77777777" w:rsidR="00374373" w:rsidRPr="008B4E52" w:rsidRDefault="00374373" w:rsidP="00374373">
            <w:pPr>
              <w:pStyle w:val="ListParagraph"/>
              <w:ind w:left="0"/>
            </w:pPr>
          </w:p>
        </w:tc>
        <w:tc>
          <w:tcPr>
            <w:tcW w:w="1515" w:type="dxa"/>
            <w:tcBorders>
              <w:left w:val="nil"/>
            </w:tcBorders>
          </w:tcPr>
          <w:p w14:paraId="6F45F653" w14:textId="4E75A107" w:rsidR="00374373" w:rsidRPr="008B4E52" w:rsidRDefault="00374373" w:rsidP="00374373">
            <w:pPr>
              <w:pStyle w:val="ListParagraph"/>
              <w:ind w:left="0"/>
            </w:pPr>
          </w:p>
        </w:tc>
      </w:tr>
      <w:tr w:rsidR="00E46C1D" w:rsidRPr="008B4E52" w14:paraId="69A6493C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149497F9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446" w:type="dxa"/>
          </w:tcPr>
          <w:p w14:paraId="2396FA5C" w14:textId="5B5EF74A" w:rsidR="00E46C1D" w:rsidRDefault="00E46C1D" w:rsidP="00374373">
            <w:pPr>
              <w:pStyle w:val="ListParagraph"/>
              <w:ind w:left="0"/>
            </w:pPr>
            <w:r>
              <w:t>parent</w:t>
            </w:r>
          </w:p>
        </w:tc>
        <w:tc>
          <w:tcPr>
            <w:tcW w:w="284" w:type="dxa"/>
          </w:tcPr>
          <w:p w14:paraId="720F5929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1DC6D82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693" w:type="dxa"/>
            <w:gridSpan w:val="2"/>
          </w:tcPr>
          <w:p w14:paraId="1061F88F" w14:textId="0453837C" w:rsidR="00E46C1D" w:rsidRDefault="00E46C1D" w:rsidP="00374373">
            <w:pPr>
              <w:pStyle w:val="ListParagraph"/>
              <w:ind w:left="0"/>
            </w:pPr>
            <w:r>
              <w:t>guardian nor pregnant</w:t>
            </w:r>
          </w:p>
        </w:tc>
        <w:tc>
          <w:tcPr>
            <w:tcW w:w="284" w:type="dxa"/>
            <w:gridSpan w:val="2"/>
          </w:tcPr>
          <w:p w14:paraId="198941BF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247" w:type="dxa"/>
          </w:tcPr>
          <w:p w14:paraId="41ABEDEA" w14:textId="77777777" w:rsidR="00E46C1D" w:rsidRPr="008B4E52" w:rsidRDefault="00E46C1D" w:rsidP="00374373">
            <w:pPr>
              <w:pStyle w:val="ListParagraph"/>
              <w:ind w:left="0"/>
            </w:pPr>
          </w:p>
        </w:tc>
        <w:tc>
          <w:tcPr>
            <w:tcW w:w="3111" w:type="dxa"/>
            <w:gridSpan w:val="4"/>
          </w:tcPr>
          <w:p w14:paraId="7BD30651" w14:textId="77777777" w:rsidR="00E46C1D" w:rsidRDefault="00E46C1D" w:rsidP="00374373">
            <w:pPr>
              <w:pStyle w:val="ListParagraph"/>
              <w:ind w:left="0"/>
            </w:pPr>
          </w:p>
        </w:tc>
      </w:tr>
    </w:tbl>
    <w:p w14:paraId="6FD09657" w14:textId="77777777" w:rsidR="007614C4" w:rsidRDefault="007614C4" w:rsidP="00091867">
      <w:pPr>
        <w:rPr>
          <w:b/>
          <w:bCs/>
          <w:sz w:val="28"/>
          <w:szCs w:val="28"/>
        </w:rPr>
      </w:pPr>
    </w:p>
    <w:p w14:paraId="3663BC9C" w14:textId="40D89CEE" w:rsidR="00091867" w:rsidRPr="00982627" w:rsidRDefault="00091867" w:rsidP="00091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rPr>
          <w:b/>
          <w:bCs/>
          <w:color w:val="FFFFFF" w:themeColor="background1"/>
          <w:sz w:val="28"/>
          <w:szCs w:val="28"/>
        </w:rPr>
      </w:pPr>
      <w:r w:rsidRPr="00982627">
        <w:rPr>
          <w:b/>
          <w:bCs/>
          <w:color w:val="FFFFFF" w:themeColor="background1"/>
          <w:sz w:val="28"/>
          <w:szCs w:val="28"/>
        </w:rPr>
        <w:t xml:space="preserve">Section </w:t>
      </w:r>
      <w:r>
        <w:rPr>
          <w:b/>
          <w:bCs/>
          <w:color w:val="FFFFFF" w:themeColor="background1"/>
          <w:sz w:val="28"/>
          <w:szCs w:val="28"/>
        </w:rPr>
        <w:t>C</w:t>
      </w:r>
      <w:r w:rsidR="00B34E09">
        <w:rPr>
          <w:b/>
          <w:bCs/>
          <w:color w:val="FFFFFF" w:themeColor="background1"/>
          <w:sz w:val="28"/>
          <w:szCs w:val="28"/>
        </w:rPr>
        <w:t xml:space="preserve"> – health inclusion </w:t>
      </w:r>
    </w:p>
    <w:p w14:paraId="32EC82D4" w14:textId="7B0C0DC3" w:rsidR="00091867" w:rsidRPr="00650769" w:rsidRDefault="00091867" w:rsidP="00091867">
      <w:pPr>
        <w:rPr>
          <w:b/>
          <w:bCs/>
        </w:rPr>
      </w:pPr>
    </w:p>
    <w:p w14:paraId="1878DA71" w14:textId="35DC33C0" w:rsidR="001F2153" w:rsidRDefault="001F2153" w:rsidP="00091867">
      <w:pPr>
        <w:rPr>
          <w:color w:val="000000" w:themeColor="text1"/>
          <w:sz w:val="28"/>
          <w:szCs w:val="28"/>
        </w:rPr>
      </w:pPr>
      <w:r w:rsidRPr="00E914E4">
        <w:rPr>
          <w:color w:val="000000" w:themeColor="text1"/>
          <w:sz w:val="28"/>
          <w:szCs w:val="28"/>
        </w:rPr>
        <w:t>We aim to includ</w:t>
      </w:r>
      <w:r w:rsidR="00117169">
        <w:rPr>
          <w:color w:val="000000" w:themeColor="text1"/>
          <w:sz w:val="28"/>
          <w:szCs w:val="28"/>
        </w:rPr>
        <w:t>e</w:t>
      </w:r>
      <w:r w:rsidRPr="00E914E4">
        <w:rPr>
          <w:color w:val="000000" w:themeColor="text1"/>
          <w:sz w:val="28"/>
          <w:szCs w:val="28"/>
        </w:rPr>
        <w:t xml:space="preserve"> a diverse range of people</w:t>
      </w:r>
      <w:r w:rsidR="00117169">
        <w:rPr>
          <w:color w:val="000000" w:themeColor="text1"/>
          <w:sz w:val="28"/>
          <w:szCs w:val="28"/>
        </w:rPr>
        <w:t xml:space="preserve"> in all areas of our work</w:t>
      </w:r>
      <w:r w:rsidR="00E914E4" w:rsidRPr="00E914E4">
        <w:rPr>
          <w:color w:val="000000" w:themeColor="text1"/>
          <w:sz w:val="28"/>
          <w:szCs w:val="28"/>
        </w:rPr>
        <w:t>.  This helps us to better understand health inequalities and people’s experiences;</w:t>
      </w:r>
      <w:r w:rsidR="00267F2F" w:rsidRPr="00E914E4">
        <w:rPr>
          <w:color w:val="000000" w:themeColor="text1"/>
          <w:sz w:val="28"/>
          <w:szCs w:val="28"/>
        </w:rPr>
        <w:t xml:space="preserve"> and t</w:t>
      </w:r>
      <w:r w:rsidRPr="00E914E4">
        <w:rPr>
          <w:color w:val="000000" w:themeColor="text1"/>
          <w:sz w:val="28"/>
          <w:szCs w:val="28"/>
        </w:rPr>
        <w:t>o identify where we could do better</w:t>
      </w:r>
      <w:r w:rsidR="00267F2F" w:rsidRPr="00E914E4">
        <w:rPr>
          <w:color w:val="000000" w:themeColor="text1"/>
          <w:sz w:val="28"/>
          <w:szCs w:val="28"/>
        </w:rPr>
        <w:t>.</w:t>
      </w:r>
      <w:r w:rsidR="00E914E4" w:rsidRPr="00E914E4">
        <w:rPr>
          <w:color w:val="000000" w:themeColor="text1"/>
          <w:sz w:val="28"/>
          <w:szCs w:val="28"/>
        </w:rPr>
        <w:t xml:space="preserve"> </w:t>
      </w:r>
      <w:r w:rsidR="00267F2F" w:rsidRPr="00650769">
        <w:rPr>
          <w:b/>
          <w:bCs/>
          <w:color w:val="000000" w:themeColor="text1"/>
          <w:sz w:val="28"/>
          <w:szCs w:val="28"/>
        </w:rPr>
        <w:t>As with all sections of this form</w:t>
      </w:r>
      <w:r w:rsidR="00267F2F" w:rsidRPr="00267F2F">
        <w:rPr>
          <w:color w:val="000000" w:themeColor="text1"/>
          <w:sz w:val="28"/>
          <w:szCs w:val="28"/>
        </w:rPr>
        <w:t xml:space="preserve">, </w:t>
      </w:r>
      <w:r w:rsidR="00267F2F" w:rsidRPr="006D02E3">
        <w:rPr>
          <w:b/>
          <w:bCs/>
          <w:color w:val="000000" w:themeColor="text1"/>
          <w:sz w:val="28"/>
          <w:szCs w:val="28"/>
        </w:rPr>
        <w:t>please leave a question blank if you do</w:t>
      </w:r>
      <w:r w:rsidR="00650769">
        <w:rPr>
          <w:b/>
          <w:bCs/>
          <w:color w:val="000000" w:themeColor="text1"/>
          <w:sz w:val="28"/>
          <w:szCs w:val="28"/>
        </w:rPr>
        <w:t xml:space="preserve"> no</w:t>
      </w:r>
      <w:r w:rsidR="00267F2F" w:rsidRPr="006D02E3">
        <w:rPr>
          <w:b/>
          <w:bCs/>
          <w:color w:val="000000" w:themeColor="text1"/>
          <w:sz w:val="28"/>
          <w:szCs w:val="28"/>
        </w:rPr>
        <w:t>t wish to answer</w:t>
      </w:r>
      <w:r w:rsidR="00267F2F" w:rsidRPr="00267F2F">
        <w:rPr>
          <w:color w:val="000000" w:themeColor="text1"/>
          <w:sz w:val="28"/>
          <w:szCs w:val="28"/>
        </w:rPr>
        <w:t>.</w:t>
      </w:r>
      <w:r w:rsidRPr="00267F2F">
        <w:rPr>
          <w:color w:val="000000" w:themeColor="text1"/>
          <w:sz w:val="28"/>
          <w:szCs w:val="28"/>
        </w:rPr>
        <w:t> </w:t>
      </w:r>
    </w:p>
    <w:p w14:paraId="1B8B790F" w14:textId="77777777" w:rsidR="005E13E8" w:rsidRPr="00E914E4" w:rsidRDefault="005E13E8" w:rsidP="00091867">
      <w:pPr>
        <w:rPr>
          <w:color w:val="FF0000"/>
          <w:sz w:val="28"/>
          <w:szCs w:val="28"/>
        </w:rPr>
      </w:pPr>
    </w:p>
    <w:p w14:paraId="66493334" w14:textId="5D60A502" w:rsidR="007217DE" w:rsidRDefault="0046429C" w:rsidP="007217D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 you live alone or with other people</w:t>
      </w:r>
      <w:r w:rsidR="002D19B2">
        <w:rPr>
          <w:b/>
          <w:bCs/>
          <w:sz w:val="28"/>
          <w:szCs w:val="28"/>
        </w:rPr>
        <w:t>?</w:t>
      </w:r>
    </w:p>
    <w:p w14:paraId="213E4E93" w14:textId="0659618B" w:rsidR="007217DE" w:rsidRDefault="007217DE" w:rsidP="007217DE">
      <w:pPr>
        <w:pStyle w:val="ListParagraph"/>
        <w:rPr>
          <w:b/>
          <w:bCs/>
          <w:sz w:val="28"/>
          <w:szCs w:val="28"/>
        </w:rPr>
      </w:pPr>
      <w:r w:rsidRPr="00D10F2F">
        <w:rPr>
          <w:color w:val="7F7F7F" w:themeColor="text1" w:themeTint="80"/>
          <w:sz w:val="28"/>
          <w:szCs w:val="28"/>
        </w:rPr>
        <w:t xml:space="preserve">(please select </w:t>
      </w:r>
      <w:r w:rsidR="0031796D">
        <w:rPr>
          <w:color w:val="7F7F7F" w:themeColor="text1" w:themeTint="80"/>
          <w:sz w:val="28"/>
          <w:szCs w:val="28"/>
        </w:rPr>
        <w:t>only one option)</w:t>
      </w:r>
    </w:p>
    <w:p w14:paraId="6E591A77" w14:textId="77777777" w:rsidR="007217DE" w:rsidRPr="0063344A" w:rsidRDefault="007217DE" w:rsidP="007217DE">
      <w:pPr>
        <w:pStyle w:val="ListParagraph"/>
        <w:ind w:left="360"/>
        <w:rPr>
          <w:b/>
          <w:bCs/>
        </w:rPr>
      </w:pPr>
    </w:p>
    <w:tbl>
      <w:tblPr>
        <w:tblStyle w:val="TableGrid"/>
        <w:tblW w:w="9639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283"/>
        <w:gridCol w:w="425"/>
        <w:gridCol w:w="4111"/>
        <w:gridCol w:w="1701"/>
      </w:tblGrid>
      <w:tr w:rsidR="00E7257E" w:rsidRPr="00E7257E" w14:paraId="6C296156" w14:textId="77777777" w:rsidTr="00161A3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948DB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4CDCB0" w14:textId="7AF3E723" w:rsidR="00432C63" w:rsidRPr="00436102" w:rsidRDefault="00432C63" w:rsidP="00570AE8">
            <w:pPr>
              <w:pStyle w:val="ListParagraph"/>
              <w:ind w:left="0"/>
            </w:pPr>
            <w:r w:rsidRPr="00436102">
              <w:t>I live alon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BB31C4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0045" w14:textId="77777777" w:rsidR="00432C63" w:rsidRPr="00E7257E" w:rsidRDefault="00432C63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0F90ED" w14:textId="10C7ACD2" w:rsidR="00432C63" w:rsidRPr="00436102" w:rsidRDefault="00432C63" w:rsidP="00570AE8">
            <w:pPr>
              <w:pStyle w:val="ListParagraph"/>
              <w:ind w:left="0"/>
            </w:pPr>
            <w:r w:rsidRPr="00436102">
              <w:t xml:space="preserve">I live alone, but have someone </w:t>
            </w:r>
            <w:r w:rsidR="00B567D8" w:rsidRPr="00436102">
              <w:t>who comes</w:t>
            </w:r>
          </w:p>
        </w:tc>
      </w:tr>
      <w:tr w:rsidR="00E7257E" w:rsidRPr="00E7257E" w14:paraId="1F8BC3AB" w14:textId="77777777" w:rsidTr="00161A3D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880D31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206EC87A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0DA239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153D80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AC7180" w14:textId="769DB608" w:rsidR="009B0C16" w:rsidRPr="00436102" w:rsidRDefault="009B0C16" w:rsidP="00570AE8">
            <w:pPr>
              <w:pStyle w:val="ListParagraph"/>
              <w:ind w:left="0"/>
            </w:pPr>
            <w:r w:rsidRPr="00436102">
              <w:t>in to support me</w:t>
            </w:r>
            <w:r w:rsidR="00FE42D5" w:rsidRPr="00436102">
              <w:t xml:space="preserve"> (</w:t>
            </w:r>
            <w:r w:rsidR="00161A3D" w:rsidRPr="00436102">
              <w:t xml:space="preserve">also known as </w:t>
            </w:r>
            <w:r w:rsidR="00FE42D5" w:rsidRPr="00436102">
              <w:t>supported</w:t>
            </w:r>
            <w:r w:rsidR="00161A3D" w:rsidRPr="00436102">
              <w:t xml:space="preserve"> living)</w:t>
            </w:r>
          </w:p>
        </w:tc>
      </w:tr>
      <w:tr w:rsidR="00E7257E" w:rsidRPr="00E7257E" w14:paraId="271433B4" w14:textId="77777777" w:rsidTr="00161A3D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FB0A1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3A37B654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5A83F2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847CB5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4AB10285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BA8F32" w14:textId="77777777" w:rsidR="009B0C16" w:rsidRPr="00E7257E" w:rsidRDefault="009B0C16" w:rsidP="00570AE8">
            <w:pPr>
              <w:pStyle w:val="ListParagraph"/>
              <w:ind w:left="0"/>
              <w:rPr>
                <w:color w:val="FF0000"/>
                <w:sz w:val="16"/>
                <w:szCs w:val="16"/>
              </w:rPr>
            </w:pPr>
          </w:p>
        </w:tc>
      </w:tr>
      <w:tr w:rsidR="00E7257E" w:rsidRPr="00E7257E" w14:paraId="5E75F14D" w14:textId="77777777" w:rsidTr="00161A3D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9067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949CEE" w14:textId="15CA89EF" w:rsidR="00ED069E" w:rsidRPr="00436102" w:rsidRDefault="00ED069E" w:rsidP="00570AE8">
            <w:pPr>
              <w:pStyle w:val="ListParagraph"/>
              <w:ind w:left="0"/>
            </w:pPr>
            <w:r w:rsidRPr="00436102">
              <w:t xml:space="preserve">I live with another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55244F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EE056" w14:textId="77777777" w:rsidR="00ED069E" w:rsidRPr="00E7257E" w:rsidRDefault="00ED069E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5DF466" w14:textId="31ADFF70" w:rsidR="00ED069E" w:rsidRPr="00436102" w:rsidRDefault="00ED069E" w:rsidP="00570AE8">
            <w:pPr>
              <w:pStyle w:val="ListParagraph"/>
              <w:ind w:left="0"/>
            </w:pPr>
            <w:r w:rsidRPr="00436102">
              <w:t xml:space="preserve">I live with another person / other people, and </w:t>
            </w:r>
          </w:p>
        </w:tc>
      </w:tr>
      <w:tr w:rsidR="00E7257E" w:rsidRPr="00E7257E" w14:paraId="2A7EDEBA" w14:textId="77777777" w:rsidTr="00161A3D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BAFA3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74DDFC85" w14:textId="161A53B8" w:rsidR="00DB3F5B" w:rsidRPr="00436102" w:rsidRDefault="00161A3D" w:rsidP="00570AE8">
            <w:pPr>
              <w:pStyle w:val="ListParagraph"/>
              <w:ind w:left="0"/>
            </w:pPr>
            <w:r w:rsidRPr="00436102">
              <w:t xml:space="preserve">person / </w:t>
            </w:r>
            <w:r w:rsidR="00DB3F5B" w:rsidRPr="00436102">
              <w:t>other peopl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32D6146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F95DB8" w14:textId="77777777" w:rsidR="00DB3F5B" w:rsidRPr="00E7257E" w:rsidRDefault="00DB3F5B" w:rsidP="00570AE8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8D4AE4" w14:textId="25DA6EC2" w:rsidR="00DB3F5B" w:rsidRPr="00436102" w:rsidRDefault="00DB3F5B" w:rsidP="00570AE8">
            <w:pPr>
              <w:pStyle w:val="ListParagraph"/>
              <w:ind w:left="0"/>
            </w:pPr>
            <w:r w:rsidRPr="00436102">
              <w:t>have someone who comes in to support me</w:t>
            </w:r>
          </w:p>
        </w:tc>
      </w:tr>
    </w:tbl>
    <w:p w14:paraId="4FDE4C8A" w14:textId="77777777" w:rsidR="007217DE" w:rsidRDefault="007217DE" w:rsidP="007217DE">
      <w:pPr>
        <w:rPr>
          <w:b/>
          <w:bCs/>
          <w:sz w:val="28"/>
          <w:szCs w:val="28"/>
        </w:rPr>
      </w:pPr>
    </w:p>
    <w:p w14:paraId="3B640123" w14:textId="6560E729" w:rsidR="005B1C5F" w:rsidRPr="00E4317A" w:rsidRDefault="005B1C5F" w:rsidP="005B1C5F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 w:rsidRPr="00E4317A">
        <w:rPr>
          <w:b/>
          <w:bCs/>
          <w:color w:val="000000" w:themeColor="text1"/>
          <w:sz w:val="28"/>
          <w:szCs w:val="28"/>
        </w:rPr>
        <w:lastRenderedPageBreak/>
        <w:t>Please indicate if you identify as being a member of any of the</w:t>
      </w:r>
      <w:r w:rsidR="00D60AA2">
        <w:rPr>
          <w:b/>
          <w:bCs/>
          <w:color w:val="000000" w:themeColor="text1"/>
          <w:sz w:val="28"/>
          <w:szCs w:val="28"/>
        </w:rPr>
        <w:t xml:space="preserve"> following</w:t>
      </w:r>
      <w:r w:rsidRPr="00E4317A">
        <w:rPr>
          <w:b/>
          <w:bCs/>
          <w:color w:val="000000" w:themeColor="text1"/>
          <w:sz w:val="28"/>
          <w:szCs w:val="28"/>
        </w:rPr>
        <w:t xml:space="preserve"> communities?</w:t>
      </w:r>
    </w:p>
    <w:p w14:paraId="44BA924E" w14:textId="77777777" w:rsidR="005B1C5F" w:rsidRDefault="005B1C5F" w:rsidP="00091867">
      <w:pPr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879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1842"/>
        <w:gridCol w:w="284"/>
        <w:gridCol w:w="425"/>
        <w:gridCol w:w="1559"/>
        <w:gridCol w:w="426"/>
        <w:gridCol w:w="425"/>
        <w:gridCol w:w="2126"/>
        <w:gridCol w:w="284"/>
        <w:gridCol w:w="425"/>
        <w:gridCol w:w="1657"/>
      </w:tblGrid>
      <w:tr w:rsidR="005F188E" w:rsidRPr="009D2346" w14:paraId="39045E84" w14:textId="77777777" w:rsidTr="00AF2D54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4DB7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5176259F" w14:textId="6D295D92" w:rsidR="00EE04C9" w:rsidRDefault="00EE04C9" w:rsidP="00570AE8">
            <w:pPr>
              <w:pStyle w:val="ListParagraph"/>
              <w:ind w:left="0"/>
            </w:pPr>
            <w:r>
              <w:t>Boater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3C8E21D3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4660F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ABC0F17" w14:textId="3C3F97F6" w:rsidR="00EE04C9" w:rsidRDefault="00EE04C9" w:rsidP="00570AE8">
            <w:pPr>
              <w:pStyle w:val="ListParagraph"/>
              <w:ind w:left="0"/>
            </w:pPr>
            <w:r>
              <w:t xml:space="preserve">Roma </w:t>
            </w:r>
          </w:p>
        </w:tc>
        <w:tc>
          <w:tcPr>
            <w:tcW w:w="426" w:type="dxa"/>
            <w:tcBorders>
              <w:right w:val="single" w:sz="4" w:space="0" w:color="auto"/>
            </w:tcBorders>
          </w:tcPr>
          <w:p w14:paraId="0B9B9D55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6D4A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5B409E8D" w14:textId="7A56AFC2" w:rsidR="00EE04C9" w:rsidRDefault="00EE04C9" w:rsidP="00570AE8">
            <w:pPr>
              <w:pStyle w:val="ListParagraph"/>
              <w:ind w:left="0"/>
            </w:pPr>
            <w:r>
              <w:t>Romany Gypsy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590F6C00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219A" w14:textId="77777777" w:rsidR="00EE04C9" w:rsidRPr="009D2346" w:rsidRDefault="00EE04C9" w:rsidP="00570AE8">
            <w:pPr>
              <w:pStyle w:val="ListParagraph"/>
              <w:ind w:left="0"/>
            </w:pPr>
          </w:p>
        </w:tc>
        <w:tc>
          <w:tcPr>
            <w:tcW w:w="1657" w:type="dxa"/>
            <w:tcBorders>
              <w:left w:val="single" w:sz="4" w:space="0" w:color="auto"/>
            </w:tcBorders>
          </w:tcPr>
          <w:p w14:paraId="3CA8F679" w14:textId="48C60670" w:rsidR="00EE04C9" w:rsidRDefault="00465ECC" w:rsidP="00570AE8">
            <w:pPr>
              <w:pStyle w:val="ListParagraph"/>
              <w:ind w:left="0"/>
            </w:pPr>
            <w:r>
              <w:t>Showman</w:t>
            </w:r>
          </w:p>
        </w:tc>
      </w:tr>
    </w:tbl>
    <w:p w14:paraId="231DF7AA" w14:textId="77777777" w:rsidR="004E76BD" w:rsidRDefault="004E76BD" w:rsidP="00091867">
      <w:pPr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798"/>
        <w:gridCol w:w="284"/>
        <w:gridCol w:w="425"/>
        <w:gridCol w:w="1701"/>
        <w:gridCol w:w="284"/>
        <w:gridCol w:w="425"/>
        <w:gridCol w:w="4573"/>
      </w:tblGrid>
      <w:tr w:rsidR="005F188E" w:rsidRPr="00AD5B4D" w14:paraId="34381C79" w14:textId="77777777" w:rsidTr="00AF2D54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81C0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2EF5986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rish Traveller</w:t>
            </w:r>
            <w:r w:rsidRPr="00AD5B4D">
              <w:rPr>
                <w:color w:val="000000" w:themeColor="text1"/>
              </w:rPr>
              <w:t xml:space="preserve"> 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734A3B0D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8459B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7B2303BA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ew Traveller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0952EE29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618D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573" w:type="dxa"/>
            <w:tcBorders>
              <w:left w:val="single" w:sz="4" w:space="0" w:color="auto"/>
            </w:tcBorders>
          </w:tcPr>
          <w:p w14:paraId="5DB64313" w14:textId="77777777" w:rsidR="008329D8" w:rsidRPr="00AD5B4D" w:rsidRDefault="008329D8" w:rsidP="00570AE8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 Traveller</w:t>
            </w:r>
          </w:p>
        </w:tc>
      </w:tr>
    </w:tbl>
    <w:p w14:paraId="1984F7DC" w14:textId="77777777" w:rsidR="008329D8" w:rsidRDefault="008329D8" w:rsidP="00091867">
      <w:pPr>
        <w:rPr>
          <w:b/>
          <w:bCs/>
          <w:color w:val="000000" w:themeColor="text1"/>
          <w:sz w:val="28"/>
          <w:szCs w:val="28"/>
        </w:rPr>
      </w:pPr>
    </w:p>
    <w:p w14:paraId="6D1F31DD" w14:textId="77777777" w:rsidR="004E76BD" w:rsidRPr="00AD5B4D" w:rsidRDefault="004E76BD" w:rsidP="00091867">
      <w:pPr>
        <w:rPr>
          <w:b/>
          <w:bCs/>
          <w:color w:val="000000" w:themeColor="text1"/>
          <w:sz w:val="28"/>
          <w:szCs w:val="28"/>
        </w:rPr>
      </w:pPr>
    </w:p>
    <w:p w14:paraId="0D828A29" w14:textId="55DD0A65" w:rsidR="00374373" w:rsidRPr="00AD5B4D" w:rsidRDefault="00413D12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Do you look after someone? </w:t>
      </w:r>
      <w:r w:rsidR="00CF2A02">
        <w:rPr>
          <w:b/>
          <w:bCs/>
          <w:color w:val="000000" w:themeColor="text1"/>
          <w:sz w:val="28"/>
          <w:szCs w:val="28"/>
        </w:rPr>
        <w:t xml:space="preserve">(Also known as being a </w:t>
      </w:r>
      <w:r w:rsidR="00091867" w:rsidRPr="00AD5B4D">
        <w:rPr>
          <w:b/>
          <w:bCs/>
          <w:color w:val="000000" w:themeColor="text1"/>
          <w:sz w:val="28"/>
          <w:szCs w:val="28"/>
        </w:rPr>
        <w:t>carer</w:t>
      </w:r>
      <w:r w:rsidR="00CF2A02">
        <w:rPr>
          <w:b/>
          <w:bCs/>
          <w:color w:val="000000" w:themeColor="text1"/>
          <w:sz w:val="28"/>
          <w:szCs w:val="28"/>
        </w:rPr>
        <w:t>)</w:t>
      </w:r>
    </w:p>
    <w:p w14:paraId="0D3AC92E" w14:textId="035B3BE2" w:rsidR="00091867" w:rsidRPr="008F2658" w:rsidRDefault="008F2658" w:rsidP="00091867">
      <w:pPr>
        <w:pStyle w:val="ListParagraph"/>
        <w:ind w:left="567"/>
        <w:rPr>
          <w:color w:val="7F7F7F" w:themeColor="text1" w:themeTint="80"/>
          <w:sz w:val="26"/>
          <w:szCs w:val="26"/>
        </w:rPr>
      </w:pPr>
      <w:r w:rsidRPr="008F2658">
        <w:rPr>
          <w:color w:val="7F7F7F" w:themeColor="text1" w:themeTint="80"/>
          <w:sz w:val="26"/>
          <w:szCs w:val="26"/>
        </w:rPr>
        <w:t>(</w:t>
      </w:r>
      <w:r w:rsidR="00091867" w:rsidRPr="008F2658">
        <w:rPr>
          <w:color w:val="7F7F7F" w:themeColor="text1" w:themeTint="80"/>
          <w:sz w:val="26"/>
          <w:szCs w:val="26"/>
        </w:rPr>
        <w:t xml:space="preserve">A carer is someone who </w:t>
      </w:r>
      <w:r w:rsidR="00890C95">
        <w:rPr>
          <w:color w:val="7F7F7F" w:themeColor="text1" w:themeTint="80"/>
          <w:sz w:val="26"/>
          <w:szCs w:val="26"/>
        </w:rPr>
        <w:t>looks</w:t>
      </w:r>
      <w:r w:rsidR="00091867" w:rsidRPr="008F2658">
        <w:rPr>
          <w:color w:val="7F7F7F" w:themeColor="text1" w:themeTint="80"/>
          <w:sz w:val="26"/>
          <w:szCs w:val="26"/>
        </w:rPr>
        <w:t xml:space="preserve"> after a family member, partner, </w:t>
      </w:r>
      <w:proofErr w:type="gramStart"/>
      <w:r w:rsidR="00091867" w:rsidRPr="008F2658">
        <w:rPr>
          <w:color w:val="7F7F7F" w:themeColor="text1" w:themeTint="80"/>
          <w:sz w:val="26"/>
          <w:szCs w:val="26"/>
        </w:rPr>
        <w:t>friend</w:t>
      </w:r>
      <w:proofErr w:type="gramEnd"/>
      <w:r w:rsidR="00091867" w:rsidRPr="008F2658">
        <w:rPr>
          <w:color w:val="7F7F7F" w:themeColor="text1" w:themeTint="80"/>
          <w:sz w:val="26"/>
          <w:szCs w:val="26"/>
        </w:rPr>
        <w:t xml:space="preserve"> or neighbour who needs help because of</w:t>
      </w:r>
      <w:r w:rsidR="000F67B2">
        <w:rPr>
          <w:color w:val="7F7F7F" w:themeColor="text1" w:themeTint="80"/>
          <w:sz w:val="26"/>
          <w:szCs w:val="26"/>
        </w:rPr>
        <w:t xml:space="preserve"> their</w:t>
      </w:r>
      <w:r w:rsidR="00091867" w:rsidRPr="008F2658">
        <w:rPr>
          <w:color w:val="7F7F7F" w:themeColor="text1" w:themeTint="80"/>
          <w:sz w:val="26"/>
          <w:szCs w:val="26"/>
        </w:rPr>
        <w:t xml:space="preserve"> illness, frailty</w:t>
      </w:r>
      <w:r w:rsidR="000F67B2">
        <w:rPr>
          <w:color w:val="7F7F7F" w:themeColor="text1" w:themeTint="80"/>
          <w:sz w:val="26"/>
          <w:szCs w:val="26"/>
        </w:rPr>
        <w:t xml:space="preserve">, </w:t>
      </w:r>
      <w:r w:rsidR="00091867" w:rsidRPr="008F2658">
        <w:rPr>
          <w:color w:val="7F7F7F" w:themeColor="text1" w:themeTint="80"/>
          <w:sz w:val="26"/>
          <w:szCs w:val="26"/>
        </w:rPr>
        <w:t>disability</w:t>
      </w:r>
      <w:r w:rsidR="000F67B2">
        <w:rPr>
          <w:color w:val="7F7F7F" w:themeColor="text1" w:themeTint="80"/>
          <w:sz w:val="26"/>
          <w:szCs w:val="26"/>
        </w:rPr>
        <w:t xml:space="preserve">, a mental health </w:t>
      </w:r>
      <w:r w:rsidR="00D31FEF">
        <w:rPr>
          <w:color w:val="7F7F7F" w:themeColor="text1" w:themeTint="80"/>
          <w:sz w:val="26"/>
          <w:szCs w:val="26"/>
        </w:rPr>
        <w:t>issue</w:t>
      </w:r>
      <w:r w:rsidR="000F67B2">
        <w:rPr>
          <w:color w:val="7F7F7F" w:themeColor="text1" w:themeTint="80"/>
          <w:sz w:val="26"/>
          <w:szCs w:val="26"/>
        </w:rPr>
        <w:t xml:space="preserve"> or an addiction</w:t>
      </w:r>
      <w:r w:rsidR="00185881" w:rsidRPr="008F2658">
        <w:rPr>
          <w:color w:val="7F7F7F" w:themeColor="text1" w:themeTint="80"/>
          <w:sz w:val="26"/>
          <w:szCs w:val="26"/>
        </w:rPr>
        <w:t xml:space="preserve">.  Carers are not paid for doing this role, </w:t>
      </w:r>
      <w:r w:rsidR="005A340D" w:rsidRPr="008F2658">
        <w:rPr>
          <w:color w:val="7F7F7F" w:themeColor="text1" w:themeTint="80"/>
          <w:sz w:val="26"/>
          <w:szCs w:val="26"/>
        </w:rPr>
        <w:t>although they may receive carer benefits</w:t>
      </w:r>
      <w:r w:rsidRPr="008F2658">
        <w:rPr>
          <w:color w:val="7F7F7F" w:themeColor="text1" w:themeTint="80"/>
          <w:sz w:val="26"/>
          <w:szCs w:val="26"/>
        </w:rPr>
        <w:t>)</w:t>
      </w:r>
      <w:r w:rsidR="005A340D" w:rsidRPr="008F2658">
        <w:rPr>
          <w:color w:val="7F7F7F" w:themeColor="text1" w:themeTint="80"/>
          <w:sz w:val="26"/>
          <w:szCs w:val="26"/>
        </w:rPr>
        <w:t>.</w:t>
      </w:r>
    </w:p>
    <w:p w14:paraId="10B2BE9F" w14:textId="22C69790" w:rsidR="00091867" w:rsidRPr="00AD5B4D" w:rsidRDefault="00091867" w:rsidP="00091867">
      <w:pPr>
        <w:pStyle w:val="ListParagraph"/>
        <w:ind w:left="567"/>
        <w:rPr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305"/>
        <w:gridCol w:w="530"/>
        <w:gridCol w:w="425"/>
        <w:gridCol w:w="2447"/>
        <w:gridCol w:w="567"/>
        <w:gridCol w:w="425"/>
        <w:gridCol w:w="2791"/>
      </w:tblGrid>
      <w:tr w:rsidR="00AD5B4D" w:rsidRPr="00AD5B4D" w14:paraId="5B5071A2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8387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single" w:sz="4" w:space="0" w:color="auto"/>
            </w:tcBorders>
          </w:tcPr>
          <w:p w14:paraId="71928B49" w14:textId="14190C93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No, I’m not a carer</w:t>
            </w:r>
          </w:p>
        </w:tc>
        <w:tc>
          <w:tcPr>
            <w:tcW w:w="530" w:type="dxa"/>
            <w:tcBorders>
              <w:right w:val="single" w:sz="4" w:space="0" w:color="auto"/>
            </w:tcBorders>
          </w:tcPr>
          <w:p w14:paraId="1DF66709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787F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single" w:sz="4" w:space="0" w:color="auto"/>
            </w:tcBorders>
          </w:tcPr>
          <w:p w14:paraId="4EAA6AC4" w14:textId="7DE2FAD4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9 hours a week 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7ACEB7BE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C5B" w14:textId="77777777" w:rsidR="00091867" w:rsidRPr="00AD5B4D" w:rsidRDefault="00091867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single" w:sz="4" w:space="0" w:color="auto"/>
            </w:tcBorders>
          </w:tcPr>
          <w:p w14:paraId="32575479" w14:textId="506D2F42" w:rsidR="00091867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10 to 19 hours </w:t>
            </w:r>
            <w:r w:rsidR="00091867" w:rsidRPr="00AD5B4D">
              <w:rPr>
                <w:color w:val="000000" w:themeColor="text1"/>
              </w:rPr>
              <w:t xml:space="preserve"> </w:t>
            </w:r>
          </w:p>
        </w:tc>
      </w:tr>
      <w:tr w:rsidR="00AD5B4D" w:rsidRPr="00AD5B4D" w14:paraId="6BA2A82B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7CBA2D08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nil"/>
            </w:tcBorders>
          </w:tcPr>
          <w:p w14:paraId="0D5E92B5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530" w:type="dxa"/>
          </w:tcPr>
          <w:p w14:paraId="002ED48B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F9C811C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5211D3E2" w14:textId="07BD9F2A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or less</w:t>
            </w:r>
          </w:p>
        </w:tc>
        <w:tc>
          <w:tcPr>
            <w:tcW w:w="567" w:type="dxa"/>
          </w:tcPr>
          <w:p w14:paraId="10FA5C9F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FBFF93B" w14:textId="77777777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nil"/>
            </w:tcBorders>
          </w:tcPr>
          <w:p w14:paraId="32C9327D" w14:textId="32779F2C" w:rsidR="005C0CBB" w:rsidRPr="00AD5B4D" w:rsidRDefault="005C0CBB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</w:tr>
    </w:tbl>
    <w:p w14:paraId="057FAA72" w14:textId="0C165883" w:rsidR="00091867" w:rsidRPr="00AD5B4D" w:rsidRDefault="00091867" w:rsidP="00091867">
      <w:pPr>
        <w:pStyle w:val="ListParagraph"/>
        <w:ind w:left="567"/>
        <w:rPr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9915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305"/>
        <w:gridCol w:w="530"/>
        <w:gridCol w:w="425"/>
        <w:gridCol w:w="2447"/>
        <w:gridCol w:w="567"/>
        <w:gridCol w:w="425"/>
        <w:gridCol w:w="2791"/>
      </w:tblGrid>
      <w:tr w:rsidR="00AD5B4D" w:rsidRPr="00AD5B4D" w14:paraId="5BC300BE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6343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single" w:sz="4" w:space="0" w:color="auto"/>
            </w:tcBorders>
          </w:tcPr>
          <w:p w14:paraId="2C7BE6B8" w14:textId="085B8B07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 xml:space="preserve">Yes, 20-34 hours </w:t>
            </w:r>
          </w:p>
        </w:tc>
        <w:tc>
          <w:tcPr>
            <w:tcW w:w="530" w:type="dxa"/>
            <w:tcBorders>
              <w:right w:val="single" w:sz="4" w:space="0" w:color="auto"/>
            </w:tcBorders>
          </w:tcPr>
          <w:p w14:paraId="284EF178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24D26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single" w:sz="4" w:space="0" w:color="auto"/>
            </w:tcBorders>
          </w:tcPr>
          <w:p w14:paraId="42A6B2BA" w14:textId="557C1E72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Yes, 35 to 49 hours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1023503B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A5ED" w14:textId="77777777" w:rsidR="005C0CBB" w:rsidRPr="00AD5B4D" w:rsidRDefault="005C0CB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single" w:sz="4" w:space="0" w:color="auto"/>
            </w:tcBorders>
          </w:tcPr>
          <w:p w14:paraId="13EF3B4F" w14:textId="2E827E4D" w:rsidR="005C0CB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Yes, 50 or more hours</w:t>
            </w:r>
            <w:r w:rsidR="005C0CBB" w:rsidRPr="00AD5B4D">
              <w:rPr>
                <w:color w:val="000000" w:themeColor="text1"/>
              </w:rPr>
              <w:t xml:space="preserve"> </w:t>
            </w:r>
          </w:p>
        </w:tc>
      </w:tr>
      <w:tr w:rsidR="00AD5B4D" w:rsidRPr="00AD5B4D" w14:paraId="6B09589E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3E82851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305" w:type="dxa"/>
            <w:tcBorders>
              <w:left w:val="nil"/>
            </w:tcBorders>
          </w:tcPr>
          <w:p w14:paraId="30379D04" w14:textId="32763E0D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  <w:tc>
          <w:tcPr>
            <w:tcW w:w="530" w:type="dxa"/>
          </w:tcPr>
          <w:p w14:paraId="608F730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A3BAAF3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447" w:type="dxa"/>
            <w:tcBorders>
              <w:left w:val="nil"/>
            </w:tcBorders>
          </w:tcPr>
          <w:p w14:paraId="5E1A3851" w14:textId="46E9C5AD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  <w:tc>
          <w:tcPr>
            <w:tcW w:w="567" w:type="dxa"/>
          </w:tcPr>
          <w:p w14:paraId="2EEF6800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175830B" w14:textId="77777777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791" w:type="dxa"/>
            <w:tcBorders>
              <w:left w:val="nil"/>
            </w:tcBorders>
          </w:tcPr>
          <w:p w14:paraId="04311BEF" w14:textId="0F5E04D5" w:rsidR="002B418B" w:rsidRPr="00AD5B4D" w:rsidRDefault="002B418B" w:rsidP="00E4317A">
            <w:pPr>
              <w:pStyle w:val="ListParagraph"/>
              <w:ind w:left="0"/>
              <w:rPr>
                <w:color w:val="000000" w:themeColor="text1"/>
              </w:rPr>
            </w:pPr>
            <w:r w:rsidRPr="00AD5B4D">
              <w:rPr>
                <w:color w:val="000000" w:themeColor="text1"/>
              </w:rPr>
              <w:t>a week</w:t>
            </w:r>
          </w:p>
        </w:tc>
      </w:tr>
    </w:tbl>
    <w:p w14:paraId="1F3B312A" w14:textId="77777777" w:rsidR="005C0CBB" w:rsidRDefault="005C0CBB" w:rsidP="005C0CBB">
      <w:pPr>
        <w:rPr>
          <w:b/>
          <w:bCs/>
          <w:color w:val="000000" w:themeColor="text1"/>
          <w:sz w:val="28"/>
          <w:szCs w:val="28"/>
        </w:rPr>
      </w:pPr>
    </w:p>
    <w:p w14:paraId="3745851D" w14:textId="77777777" w:rsidR="00091867" w:rsidRPr="00091867" w:rsidRDefault="00091867" w:rsidP="00091867">
      <w:pPr>
        <w:rPr>
          <w:b/>
          <w:bCs/>
          <w:sz w:val="28"/>
          <w:szCs w:val="28"/>
        </w:rPr>
      </w:pPr>
    </w:p>
    <w:p w14:paraId="5EEEF929" w14:textId="77777777" w:rsidR="009758B4" w:rsidRPr="009758B4" w:rsidRDefault="002E6B66" w:rsidP="009758B4">
      <w:pPr>
        <w:pStyle w:val="ListParagraph"/>
        <w:numPr>
          <w:ilvl w:val="0"/>
          <w:numId w:val="1"/>
        </w:numPr>
        <w:ind w:left="567" w:hanging="567"/>
        <w:rPr>
          <w:b/>
          <w:bCs/>
          <w:color w:val="000000" w:themeColor="text1"/>
          <w:sz w:val="28"/>
          <w:szCs w:val="28"/>
        </w:rPr>
      </w:pPr>
      <w:r w:rsidRPr="009758B4">
        <w:rPr>
          <w:b/>
          <w:bCs/>
          <w:color w:val="000000" w:themeColor="text1"/>
          <w:sz w:val="28"/>
          <w:szCs w:val="28"/>
        </w:rPr>
        <w:t xml:space="preserve">Would you describe yourself as intersex? </w:t>
      </w:r>
    </w:p>
    <w:p w14:paraId="690D5390" w14:textId="6A483D12" w:rsidR="002E6B66" w:rsidRPr="00356060" w:rsidRDefault="002E6B66" w:rsidP="00C97795">
      <w:pPr>
        <w:pStyle w:val="ListParagraph"/>
        <w:ind w:left="567"/>
        <w:rPr>
          <w:color w:val="808080" w:themeColor="background1" w:themeShade="80"/>
          <w:sz w:val="26"/>
          <w:szCs w:val="26"/>
        </w:rPr>
      </w:pPr>
      <w:r w:rsidRPr="00356060">
        <w:rPr>
          <w:color w:val="808080" w:themeColor="background1" w:themeShade="80"/>
          <w:sz w:val="26"/>
          <w:szCs w:val="26"/>
        </w:rPr>
        <w:t>(</w:t>
      </w:r>
      <w:r w:rsidR="004267D6" w:rsidRPr="00356060">
        <w:rPr>
          <w:color w:val="808080" w:themeColor="background1" w:themeShade="80"/>
          <w:sz w:val="26"/>
          <w:szCs w:val="26"/>
        </w:rPr>
        <w:t xml:space="preserve">This means someone who is born with body parts that people usually think of as </w:t>
      </w:r>
      <w:r w:rsidR="000E7863" w:rsidRPr="00356060">
        <w:rPr>
          <w:color w:val="808080" w:themeColor="background1" w:themeShade="80"/>
          <w:sz w:val="26"/>
          <w:szCs w:val="26"/>
        </w:rPr>
        <w:t xml:space="preserve">both </w:t>
      </w:r>
      <w:r w:rsidR="004267D6" w:rsidRPr="00356060">
        <w:rPr>
          <w:color w:val="808080" w:themeColor="background1" w:themeShade="80"/>
          <w:sz w:val="26"/>
          <w:szCs w:val="26"/>
        </w:rPr>
        <w:t>male and female, or body parts that don’t match peoples’ usual ideas of male or female).</w:t>
      </w:r>
    </w:p>
    <w:p w14:paraId="3F4BA3B0" w14:textId="77777777" w:rsidR="002E6B66" w:rsidRPr="00236453" w:rsidRDefault="002E6B66" w:rsidP="002E6B66">
      <w:pPr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275"/>
        <w:gridCol w:w="284"/>
        <w:gridCol w:w="425"/>
        <w:gridCol w:w="3260"/>
        <w:gridCol w:w="426"/>
        <w:gridCol w:w="425"/>
        <w:gridCol w:w="3111"/>
      </w:tblGrid>
      <w:tr w:rsidR="002E6B66" w:rsidRPr="008B4E52" w14:paraId="28DFCAC3" w14:textId="77777777" w:rsidTr="00690488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71C0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71BFB248" w14:textId="77777777" w:rsidR="002E6B66" w:rsidRPr="008B4E52" w:rsidRDefault="002E6B66" w:rsidP="00970E13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284" w:type="dxa"/>
            <w:tcBorders>
              <w:right w:val="single" w:sz="4" w:space="0" w:color="auto"/>
            </w:tcBorders>
          </w:tcPr>
          <w:p w14:paraId="622764B2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FA46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3260" w:type="dxa"/>
            <w:tcBorders>
              <w:left w:val="single" w:sz="4" w:space="0" w:color="auto"/>
            </w:tcBorders>
          </w:tcPr>
          <w:p w14:paraId="1CE421B4" w14:textId="77777777" w:rsidR="002E6B66" w:rsidRPr="008B4E52" w:rsidRDefault="002E6B66" w:rsidP="00970E13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426" w:type="dxa"/>
          </w:tcPr>
          <w:p w14:paraId="76EDBACC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19241E18" w14:textId="77777777" w:rsidR="002E6B66" w:rsidRPr="008B4E52" w:rsidRDefault="002E6B66" w:rsidP="00970E13">
            <w:pPr>
              <w:pStyle w:val="ListParagraph"/>
              <w:ind w:left="0"/>
            </w:pPr>
          </w:p>
        </w:tc>
        <w:tc>
          <w:tcPr>
            <w:tcW w:w="3111" w:type="dxa"/>
            <w:tcBorders>
              <w:left w:val="nil"/>
            </w:tcBorders>
          </w:tcPr>
          <w:p w14:paraId="19A34D79" w14:textId="77777777" w:rsidR="002E6B66" w:rsidRPr="008B4E52" w:rsidRDefault="002E6B66" w:rsidP="00970E13">
            <w:pPr>
              <w:pStyle w:val="ListParagraph"/>
              <w:ind w:left="0"/>
            </w:pPr>
            <w:r w:rsidRPr="008B4E52">
              <w:t xml:space="preserve"> </w:t>
            </w:r>
          </w:p>
        </w:tc>
      </w:tr>
    </w:tbl>
    <w:p w14:paraId="2A980361" w14:textId="5CD1DB08" w:rsidR="002E6B66" w:rsidRDefault="002E6B66" w:rsidP="009758B4">
      <w:pPr>
        <w:pStyle w:val="ListParagraph"/>
        <w:ind w:left="567"/>
        <w:rPr>
          <w:b/>
          <w:bCs/>
          <w:sz w:val="28"/>
          <w:szCs w:val="28"/>
        </w:rPr>
      </w:pPr>
    </w:p>
    <w:p w14:paraId="79CCA2A3" w14:textId="77777777" w:rsidR="009758B4" w:rsidRDefault="009758B4" w:rsidP="009758B4">
      <w:pPr>
        <w:pStyle w:val="ListParagraph"/>
        <w:ind w:left="567"/>
        <w:rPr>
          <w:b/>
          <w:bCs/>
          <w:sz w:val="28"/>
          <w:szCs w:val="28"/>
        </w:rPr>
      </w:pPr>
    </w:p>
    <w:p w14:paraId="021B4C75" w14:textId="736CA8E3" w:rsidR="00091867" w:rsidRDefault="00091867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hat is your employment status? </w:t>
      </w:r>
    </w:p>
    <w:p w14:paraId="6E643515" w14:textId="5DFFF8A8" w:rsidR="00091867" w:rsidRPr="0099616F" w:rsidRDefault="00091867" w:rsidP="00091867">
      <w:pPr>
        <w:pStyle w:val="ListParagraph"/>
        <w:ind w:left="360" w:firstLine="207"/>
        <w:rPr>
          <w:color w:val="7F7F7F" w:themeColor="text1" w:themeTint="80"/>
          <w:sz w:val="28"/>
          <w:szCs w:val="28"/>
        </w:rPr>
      </w:pPr>
      <w:r w:rsidRPr="0099616F">
        <w:rPr>
          <w:color w:val="7F7F7F" w:themeColor="text1" w:themeTint="80"/>
          <w:sz w:val="28"/>
          <w:szCs w:val="28"/>
        </w:rPr>
        <w:t>(please select a</w:t>
      </w:r>
      <w:r w:rsidR="005B1C5F">
        <w:rPr>
          <w:color w:val="7F7F7F" w:themeColor="text1" w:themeTint="80"/>
          <w:sz w:val="28"/>
          <w:szCs w:val="28"/>
        </w:rPr>
        <w:t>ny</w:t>
      </w:r>
      <w:r w:rsidRPr="0099616F">
        <w:rPr>
          <w:color w:val="7F7F7F" w:themeColor="text1" w:themeTint="80"/>
          <w:sz w:val="28"/>
          <w:szCs w:val="28"/>
        </w:rPr>
        <w:t xml:space="preserve"> of the options that apply)</w:t>
      </w:r>
    </w:p>
    <w:p w14:paraId="286C1ED7" w14:textId="4B2D4D44" w:rsidR="00091867" w:rsidRDefault="00091867" w:rsidP="00091867">
      <w:pPr>
        <w:pStyle w:val="ListParagraph"/>
        <w:ind w:left="567"/>
        <w:rPr>
          <w:b/>
          <w:bCs/>
          <w:sz w:val="28"/>
          <w:szCs w:val="28"/>
        </w:rPr>
      </w:pPr>
    </w:p>
    <w:tbl>
      <w:tblPr>
        <w:tblStyle w:val="TableGrid"/>
        <w:tblW w:w="997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"/>
        <w:gridCol w:w="2843"/>
        <w:gridCol w:w="425"/>
        <w:gridCol w:w="425"/>
        <w:gridCol w:w="2977"/>
        <w:gridCol w:w="283"/>
        <w:gridCol w:w="426"/>
        <w:gridCol w:w="1984"/>
        <w:gridCol w:w="236"/>
      </w:tblGrid>
      <w:tr w:rsidR="00FD7234" w:rsidRPr="00413D12" w14:paraId="3728959B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F0D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7BE00852" w14:textId="729C05D6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Employe</w:t>
            </w:r>
            <w:r>
              <w:rPr>
                <w:color w:val="000000" w:themeColor="text1"/>
              </w:rPr>
              <w:t>d</w:t>
            </w:r>
            <w:r w:rsidRPr="00413D12">
              <w:rPr>
                <w:color w:val="000000" w:themeColor="text1"/>
              </w:rPr>
              <w:t xml:space="preserve">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CAC3630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A7C7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1BDC5D0E" w14:textId="1086C3D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Employe</w:t>
            </w:r>
            <w:r>
              <w:rPr>
                <w:color w:val="000000" w:themeColor="text1"/>
              </w:rPr>
              <w:t>d</w:t>
            </w:r>
            <w:r w:rsidRPr="00413D12">
              <w:rPr>
                <w:color w:val="000000" w:themeColor="text1"/>
              </w:rPr>
              <w:t xml:space="preserve"> (part time) 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14:paraId="2678980F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CC22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5B5981C9" w14:textId="42088F28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ired</w:t>
            </w:r>
          </w:p>
        </w:tc>
      </w:tr>
      <w:tr w:rsidR="00FD7234" w:rsidRPr="00413D12" w14:paraId="02A44D7E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0FD14221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</w:tcPr>
          <w:p w14:paraId="69E2A0A9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</w:tcPr>
          <w:p w14:paraId="363A67D6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79AE3A8E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</w:tcPr>
          <w:p w14:paraId="2C09542C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3" w:type="dxa"/>
          </w:tcPr>
          <w:p w14:paraId="1B52BE9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0CD7D5E1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</w:tcPr>
          <w:p w14:paraId="0760CF6D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D7234" w:rsidRPr="00413D12" w14:paraId="4FACFA86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81D75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30DEFA41" w14:textId="5B7DCB9D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Self-employed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533670D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5CF3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78CBC099" w14:textId="51AD1B3A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413D12">
              <w:rPr>
                <w:color w:val="000000" w:themeColor="text1"/>
              </w:rPr>
              <w:t>Self-employed (part time)</w:t>
            </w:r>
          </w:p>
        </w:tc>
        <w:tc>
          <w:tcPr>
            <w:tcW w:w="283" w:type="dxa"/>
          </w:tcPr>
          <w:p w14:paraId="4A4E5210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26" w:type="dxa"/>
          </w:tcPr>
          <w:p w14:paraId="007C9046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984" w:type="dxa"/>
          </w:tcPr>
          <w:p w14:paraId="0806F3EC" w14:textId="77777777" w:rsidR="00FD7234" w:rsidRPr="00413D12" w:rsidRDefault="00FD723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D7234" w:rsidRPr="008B4E52" w14:paraId="632CBDF3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777F606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6CA27B87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3069CCBA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65DFB796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5292E24A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38E517B2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7A62594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29CA01CD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5A947F8A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74918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2DEC21F8" w14:textId="1D8E8799" w:rsidR="00FD7234" w:rsidRDefault="00FD7234" w:rsidP="00642F54">
            <w:pPr>
              <w:pStyle w:val="ListParagraph"/>
              <w:ind w:left="0"/>
            </w:pPr>
            <w:r>
              <w:t>Student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6DFF17F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7D23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0D0D860E" w14:textId="4F3D8C8F" w:rsidR="00FD7234" w:rsidRDefault="00FD7234" w:rsidP="00642F54">
            <w:pPr>
              <w:pStyle w:val="ListParagraph"/>
              <w:ind w:left="0"/>
            </w:pPr>
            <w:r>
              <w:t>Student (part time)</w:t>
            </w:r>
          </w:p>
        </w:tc>
        <w:tc>
          <w:tcPr>
            <w:tcW w:w="283" w:type="dxa"/>
          </w:tcPr>
          <w:p w14:paraId="1419F9B9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60AEAA21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4AE641FD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5289DA6C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bottom w:val="single" w:sz="4" w:space="0" w:color="auto"/>
            </w:tcBorders>
          </w:tcPr>
          <w:p w14:paraId="4BDF67D2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49ED148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6BCFA9DE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18B4AD60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666BFBF0" w14:textId="77777777" w:rsidR="00FD7234" w:rsidRDefault="00FD7234" w:rsidP="00642F54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5F141E73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5FE861C" w14:textId="77777777" w:rsidR="00FD7234" w:rsidRPr="008B4E52" w:rsidRDefault="00FD7234" w:rsidP="00642F54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76D87A97" w14:textId="77777777" w:rsidR="00FD7234" w:rsidRPr="008B4E52" w:rsidRDefault="00FD7234" w:rsidP="00642F54">
            <w:pPr>
              <w:pStyle w:val="ListParagraph"/>
              <w:ind w:left="0"/>
            </w:pPr>
          </w:p>
        </w:tc>
      </w:tr>
      <w:tr w:rsidR="00FD7234" w:rsidRPr="008B4E52" w14:paraId="76065CAF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0FD2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1E3C82E2" w14:textId="4052B779" w:rsidR="00FD7234" w:rsidRDefault="00FD7234" w:rsidP="00091867">
            <w:pPr>
              <w:pStyle w:val="ListParagraph"/>
              <w:ind w:left="0"/>
            </w:pPr>
            <w:r>
              <w:t xml:space="preserve">Unemployed </w:t>
            </w:r>
            <w:r w:rsidR="00511AD0">
              <w:t xml:space="preserve">/ not in 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275D71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6A8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69655B3D" w14:textId="4873E4DF" w:rsidR="00FD7234" w:rsidRDefault="00FD7234" w:rsidP="00091867">
            <w:pPr>
              <w:pStyle w:val="ListParagraph"/>
              <w:ind w:left="0"/>
            </w:pPr>
            <w:r>
              <w:t xml:space="preserve">Unemployed </w:t>
            </w:r>
            <w:r w:rsidR="00511AD0">
              <w:t xml:space="preserve">/ not in </w:t>
            </w:r>
          </w:p>
        </w:tc>
        <w:tc>
          <w:tcPr>
            <w:tcW w:w="283" w:type="dxa"/>
          </w:tcPr>
          <w:p w14:paraId="1074CCD7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265C9C6D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1236B6B4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511AD0" w:rsidRPr="008B4E52" w14:paraId="6135EFE5" w14:textId="77777777" w:rsidTr="00511AD0">
        <w:trPr>
          <w:gridAfter w:val="1"/>
          <w:wAfter w:w="236" w:type="dxa"/>
        </w:trPr>
        <w:tc>
          <w:tcPr>
            <w:tcW w:w="373" w:type="dxa"/>
            <w:tcBorders>
              <w:top w:val="single" w:sz="4" w:space="0" w:color="auto"/>
            </w:tcBorders>
          </w:tcPr>
          <w:p w14:paraId="636C9D99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8E6DD3C" w14:textId="405571A0" w:rsidR="00511AD0" w:rsidRDefault="00511AD0" w:rsidP="00091867">
            <w:pPr>
              <w:pStyle w:val="ListParagraph"/>
              <w:ind w:left="0"/>
            </w:pPr>
            <w:r>
              <w:t>paid employment</w:t>
            </w:r>
          </w:p>
        </w:tc>
        <w:tc>
          <w:tcPr>
            <w:tcW w:w="425" w:type="dxa"/>
          </w:tcPr>
          <w:p w14:paraId="2BC21ACB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08AA8F9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72814061" w14:textId="3652691C" w:rsidR="00511AD0" w:rsidRDefault="00AD5F3A" w:rsidP="00091867">
            <w:pPr>
              <w:pStyle w:val="ListParagraph"/>
              <w:ind w:left="0"/>
            </w:pPr>
            <w:r>
              <w:t xml:space="preserve">paid </w:t>
            </w:r>
            <w:r w:rsidR="00511AD0">
              <w:t>employment</w:t>
            </w:r>
          </w:p>
        </w:tc>
        <w:tc>
          <w:tcPr>
            <w:tcW w:w="283" w:type="dxa"/>
          </w:tcPr>
          <w:p w14:paraId="638FC6F7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DD0EA25" w14:textId="77777777" w:rsidR="00511AD0" w:rsidRPr="008B4E52" w:rsidRDefault="00511AD0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72B33CF1" w14:textId="77777777" w:rsidR="00511AD0" w:rsidRPr="008B4E52" w:rsidRDefault="00511AD0" w:rsidP="00091867">
            <w:pPr>
              <w:pStyle w:val="ListParagraph"/>
              <w:ind w:left="0"/>
            </w:pPr>
          </w:p>
        </w:tc>
      </w:tr>
      <w:tr w:rsidR="00FD7234" w:rsidRPr="008B4E52" w14:paraId="14435639" w14:textId="77777777" w:rsidTr="00511AD0">
        <w:trPr>
          <w:gridAfter w:val="1"/>
          <w:wAfter w:w="236" w:type="dxa"/>
        </w:trPr>
        <w:tc>
          <w:tcPr>
            <w:tcW w:w="373" w:type="dxa"/>
          </w:tcPr>
          <w:p w14:paraId="00E5984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030E9889" w14:textId="1438936E" w:rsidR="00FD7234" w:rsidRDefault="00FD7234" w:rsidP="00091867">
            <w:pPr>
              <w:pStyle w:val="ListParagraph"/>
              <w:ind w:left="0"/>
            </w:pPr>
            <w:r>
              <w:t>(eligible for benefits)</w:t>
            </w:r>
          </w:p>
        </w:tc>
        <w:tc>
          <w:tcPr>
            <w:tcW w:w="425" w:type="dxa"/>
          </w:tcPr>
          <w:p w14:paraId="61FE659C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778CEC98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745D696B" w14:textId="40B9F3BE" w:rsidR="00FD7234" w:rsidRDefault="00FD7234" w:rsidP="00091867">
            <w:pPr>
              <w:pStyle w:val="ListParagraph"/>
              <w:ind w:left="0"/>
            </w:pPr>
            <w:r>
              <w:t>(</w:t>
            </w:r>
            <w:r w:rsidRPr="001177D5">
              <w:rPr>
                <w:b/>
                <w:bCs/>
              </w:rPr>
              <w:t>not</w:t>
            </w:r>
            <w:r>
              <w:t xml:space="preserve"> eligible for benefits)</w:t>
            </w:r>
          </w:p>
        </w:tc>
        <w:tc>
          <w:tcPr>
            <w:tcW w:w="283" w:type="dxa"/>
          </w:tcPr>
          <w:p w14:paraId="6CB80E3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5840067D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02AF8B4E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FD7234" w:rsidRPr="008B4E52" w14:paraId="37779764" w14:textId="77777777" w:rsidTr="00FD7234">
        <w:trPr>
          <w:gridAfter w:val="1"/>
          <w:wAfter w:w="236" w:type="dxa"/>
        </w:trPr>
        <w:tc>
          <w:tcPr>
            <w:tcW w:w="373" w:type="dxa"/>
            <w:tcBorders>
              <w:bottom w:val="single" w:sz="4" w:space="0" w:color="auto"/>
            </w:tcBorders>
          </w:tcPr>
          <w:p w14:paraId="03899DFE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</w:tcPr>
          <w:p w14:paraId="517EC508" w14:textId="77777777" w:rsidR="00FD7234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</w:tcPr>
          <w:p w14:paraId="0759A0B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47874E3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</w:tcPr>
          <w:p w14:paraId="6C28F676" w14:textId="77777777" w:rsidR="00FD7234" w:rsidRDefault="00FD7234" w:rsidP="00091867">
            <w:pPr>
              <w:pStyle w:val="ListParagraph"/>
              <w:ind w:left="0"/>
            </w:pPr>
          </w:p>
        </w:tc>
        <w:tc>
          <w:tcPr>
            <w:tcW w:w="283" w:type="dxa"/>
          </w:tcPr>
          <w:p w14:paraId="1A4E410F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4F8D2EB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0772983B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  <w:tr w:rsidR="00FD7234" w:rsidRPr="008B4E52" w14:paraId="124B0C3C" w14:textId="77777777" w:rsidTr="00FD7234"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4C901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843" w:type="dxa"/>
            <w:tcBorders>
              <w:left w:val="single" w:sz="4" w:space="0" w:color="auto"/>
            </w:tcBorders>
          </w:tcPr>
          <w:p w14:paraId="616FF6AA" w14:textId="05EF0694" w:rsidR="00FD7234" w:rsidRDefault="00FD7234" w:rsidP="00091867">
            <w:pPr>
              <w:pStyle w:val="ListParagraph"/>
              <w:ind w:left="0"/>
            </w:pPr>
            <w:r>
              <w:t>Volunteer (full time)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F56C6A7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C7E9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7B752E47" w14:textId="6DDA2608" w:rsidR="00FD7234" w:rsidRDefault="00FD7234" w:rsidP="00091867">
            <w:pPr>
              <w:pStyle w:val="ListParagraph"/>
              <w:ind w:left="0"/>
            </w:pPr>
            <w:r>
              <w:t>Volunteer (part time)</w:t>
            </w:r>
          </w:p>
        </w:tc>
        <w:tc>
          <w:tcPr>
            <w:tcW w:w="283" w:type="dxa"/>
          </w:tcPr>
          <w:p w14:paraId="457346C5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426" w:type="dxa"/>
          </w:tcPr>
          <w:p w14:paraId="129EA374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1984" w:type="dxa"/>
          </w:tcPr>
          <w:p w14:paraId="321DC870" w14:textId="77777777" w:rsidR="00FD7234" w:rsidRPr="008B4E52" w:rsidRDefault="00FD7234" w:rsidP="00091867">
            <w:pPr>
              <w:pStyle w:val="ListParagraph"/>
              <w:ind w:left="0"/>
            </w:pPr>
          </w:p>
        </w:tc>
        <w:tc>
          <w:tcPr>
            <w:tcW w:w="236" w:type="dxa"/>
            <w:tcBorders>
              <w:left w:val="nil"/>
            </w:tcBorders>
          </w:tcPr>
          <w:p w14:paraId="35BC425F" w14:textId="77777777" w:rsidR="00FD7234" w:rsidRPr="008B4E52" w:rsidRDefault="00FD7234" w:rsidP="00091867">
            <w:pPr>
              <w:pStyle w:val="ListParagraph"/>
              <w:ind w:left="0"/>
            </w:pPr>
          </w:p>
        </w:tc>
      </w:tr>
    </w:tbl>
    <w:p w14:paraId="63293896" w14:textId="77777777" w:rsidR="00C97795" w:rsidRDefault="00C97795" w:rsidP="00C97795">
      <w:pPr>
        <w:rPr>
          <w:b/>
          <w:bCs/>
          <w:sz w:val="28"/>
          <w:szCs w:val="28"/>
        </w:rPr>
      </w:pPr>
    </w:p>
    <w:p w14:paraId="6093418E" w14:textId="77777777" w:rsidR="00886C2F" w:rsidRDefault="00886C2F" w:rsidP="00C97795">
      <w:pPr>
        <w:rPr>
          <w:b/>
          <w:bCs/>
          <w:sz w:val="28"/>
          <w:szCs w:val="28"/>
        </w:rPr>
      </w:pPr>
    </w:p>
    <w:p w14:paraId="13994F87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EBB2A5D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5AE2823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2AF6C11" w14:textId="77777777" w:rsidR="00886C2F" w:rsidRDefault="00886C2F" w:rsidP="00C97795">
      <w:pPr>
        <w:rPr>
          <w:b/>
          <w:bCs/>
          <w:sz w:val="28"/>
          <w:szCs w:val="28"/>
        </w:rPr>
      </w:pPr>
    </w:p>
    <w:p w14:paraId="3B6F430E" w14:textId="77777777" w:rsidR="00886C2F" w:rsidRDefault="00886C2F" w:rsidP="00C97795">
      <w:pPr>
        <w:rPr>
          <w:b/>
          <w:bCs/>
          <w:sz w:val="28"/>
          <w:szCs w:val="28"/>
        </w:rPr>
      </w:pPr>
    </w:p>
    <w:p w14:paraId="74E988EB" w14:textId="77777777" w:rsidR="00886C2F" w:rsidRDefault="00886C2F" w:rsidP="00C97795">
      <w:pPr>
        <w:rPr>
          <w:b/>
          <w:bCs/>
          <w:sz w:val="28"/>
          <w:szCs w:val="28"/>
        </w:rPr>
      </w:pPr>
    </w:p>
    <w:p w14:paraId="51861149" w14:textId="77777777" w:rsidR="00886C2F" w:rsidRPr="00C97795" w:rsidRDefault="00886C2F" w:rsidP="00C97795">
      <w:pPr>
        <w:rPr>
          <w:b/>
          <w:bCs/>
          <w:sz w:val="28"/>
          <w:szCs w:val="28"/>
        </w:rPr>
      </w:pPr>
    </w:p>
    <w:p w14:paraId="4B6B98D2" w14:textId="3EAF70C7" w:rsidR="00091867" w:rsidRDefault="00091867" w:rsidP="00091867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ch of the following best describes your current financial situation?</w:t>
      </w:r>
    </w:p>
    <w:p w14:paraId="6B864859" w14:textId="114B46A3" w:rsidR="00EE5941" w:rsidRDefault="001E0F19" w:rsidP="00EE5941">
      <w:pPr>
        <w:pStyle w:val="ListParagraph"/>
        <w:ind w:left="567"/>
        <w:rPr>
          <w:b/>
          <w:bCs/>
        </w:rPr>
      </w:pPr>
      <w:r w:rsidRPr="00D10F2F">
        <w:rPr>
          <w:color w:val="7F7F7F" w:themeColor="text1" w:themeTint="80"/>
          <w:sz w:val="28"/>
          <w:szCs w:val="28"/>
        </w:rPr>
        <w:t>(please select only one option)</w:t>
      </w:r>
    </w:p>
    <w:p w14:paraId="703DE371" w14:textId="77777777" w:rsidR="001E0F19" w:rsidRPr="00A06508" w:rsidRDefault="001E0F19" w:rsidP="00EE5941">
      <w:pPr>
        <w:pStyle w:val="ListParagraph"/>
        <w:ind w:left="567"/>
        <w:rPr>
          <w:b/>
          <w:bCs/>
          <w:sz w:val="20"/>
          <w:szCs w:val="20"/>
        </w:rPr>
      </w:pPr>
    </w:p>
    <w:tbl>
      <w:tblPr>
        <w:tblStyle w:val="TableGrid"/>
        <w:tblW w:w="9382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8957"/>
      </w:tblGrid>
      <w:tr w:rsidR="00EE5941" w:rsidRPr="008B4E52" w14:paraId="5A8B703D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03FDF" w14:textId="77777777" w:rsidR="00EE5941" w:rsidRPr="008B4E52" w:rsidRDefault="00EE5941" w:rsidP="00642F54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684C84B1" w14:textId="4A8A0CA6" w:rsidR="00EE5941" w:rsidRPr="008B4E52" w:rsidRDefault="001E0F19" w:rsidP="00642F54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more than enough</w:t>
            </w:r>
            <w:r>
              <w:t xml:space="preserve"> money for </w:t>
            </w:r>
            <w:proofErr w:type="gramStart"/>
            <w:r>
              <w:t>basic necessities</w:t>
            </w:r>
            <w:proofErr w:type="gramEnd"/>
            <w:r>
              <w:t xml:space="preserve"> and a </w:t>
            </w:r>
            <w:r w:rsidRPr="001E0F19">
              <w:rPr>
                <w:b/>
                <w:bCs/>
              </w:rPr>
              <w:t xml:space="preserve">lot </w:t>
            </w:r>
            <w:r>
              <w:t>spare</w:t>
            </w:r>
          </w:p>
        </w:tc>
      </w:tr>
      <w:tr w:rsidR="001E0F19" w:rsidRPr="008B4E52" w14:paraId="161F4D8A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3427DDC8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78740636" w14:textId="00592DB0" w:rsidR="001E0F19" w:rsidRPr="008B4E52" w:rsidRDefault="001E0F19" w:rsidP="001E0F19">
            <w:pPr>
              <w:pStyle w:val="ListParagraph"/>
              <w:ind w:left="0"/>
            </w:pPr>
            <w:r>
              <w:t>that I can save or spend on extras or leisure</w:t>
            </w:r>
          </w:p>
        </w:tc>
      </w:tr>
      <w:tr w:rsidR="001E0F19" w:rsidRPr="008B4E52" w14:paraId="2240C1F0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3E77785A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0850E3D3" w14:textId="77777777" w:rsidR="001E0F19" w:rsidRPr="008B4E52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7A25EA40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977D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02686636" w14:textId="71E80408" w:rsidR="001E0F19" w:rsidRDefault="001E0F19" w:rsidP="001E0F19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more than enough</w:t>
            </w:r>
            <w:r>
              <w:t xml:space="preserve"> money for </w:t>
            </w:r>
            <w:proofErr w:type="gramStart"/>
            <w:r>
              <w:t>basic necessities</w:t>
            </w:r>
            <w:proofErr w:type="gramEnd"/>
            <w:r>
              <w:t xml:space="preserve"> and a </w:t>
            </w:r>
            <w:r w:rsidRPr="001E0F19">
              <w:rPr>
                <w:b/>
                <w:bCs/>
              </w:rPr>
              <w:t>little</w:t>
            </w:r>
            <w:r>
              <w:t xml:space="preserve"> spare </w:t>
            </w:r>
          </w:p>
        </w:tc>
      </w:tr>
      <w:tr w:rsidR="001E0F19" w:rsidRPr="008B4E52" w14:paraId="1C21980D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50036FCC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2EE4D73A" w14:textId="55F315A0" w:rsidR="001E0F19" w:rsidRDefault="001E0F19" w:rsidP="001E0F19">
            <w:pPr>
              <w:pStyle w:val="ListParagraph"/>
              <w:ind w:left="0"/>
            </w:pPr>
            <w:r>
              <w:t>that I can save or spend on extras or leisure</w:t>
            </w:r>
          </w:p>
        </w:tc>
      </w:tr>
      <w:tr w:rsidR="001E0F19" w:rsidRPr="008B4E52" w14:paraId="7DE1DC42" w14:textId="77777777" w:rsidTr="00690488">
        <w:tc>
          <w:tcPr>
            <w:tcW w:w="425" w:type="dxa"/>
            <w:tcBorders>
              <w:bottom w:val="single" w:sz="4" w:space="0" w:color="auto"/>
            </w:tcBorders>
          </w:tcPr>
          <w:p w14:paraId="75EC6E82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0A587089" w14:textId="77777777" w:rsidR="001E0F19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39D1502C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8BA3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60F1DDA8" w14:textId="27983913" w:rsidR="001E0F19" w:rsidRDefault="001E0F19" w:rsidP="001E0F19">
            <w:pPr>
              <w:pStyle w:val="ListParagraph"/>
              <w:ind w:left="0"/>
            </w:pPr>
            <w:r>
              <w:t xml:space="preserve">I have </w:t>
            </w:r>
            <w:r w:rsidRPr="000833FC">
              <w:rPr>
                <w:b/>
                <w:bCs/>
              </w:rPr>
              <w:t>just enough</w:t>
            </w:r>
            <w:r>
              <w:t xml:space="preserve"> money for </w:t>
            </w:r>
            <w:proofErr w:type="gramStart"/>
            <w:r>
              <w:t>basic necessities</w:t>
            </w:r>
            <w:proofErr w:type="gramEnd"/>
            <w:r>
              <w:t xml:space="preserve"> and little else</w:t>
            </w:r>
          </w:p>
        </w:tc>
      </w:tr>
      <w:tr w:rsidR="001E0F19" w:rsidRPr="008B4E52" w14:paraId="24F5B615" w14:textId="77777777" w:rsidTr="00690488"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53A843C4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793C9A3B" w14:textId="77777777" w:rsidR="001E0F19" w:rsidRDefault="001E0F19" w:rsidP="001E0F19">
            <w:pPr>
              <w:pStyle w:val="ListParagraph"/>
              <w:ind w:left="0"/>
            </w:pPr>
          </w:p>
        </w:tc>
      </w:tr>
      <w:tr w:rsidR="001E0F19" w:rsidRPr="008B4E52" w14:paraId="437DF23F" w14:textId="77777777" w:rsidTr="0069048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992A4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single" w:sz="4" w:space="0" w:color="auto"/>
            </w:tcBorders>
          </w:tcPr>
          <w:p w14:paraId="439B9A5E" w14:textId="69916D8B" w:rsidR="001E0F19" w:rsidRDefault="001E0F19" w:rsidP="001E0F19">
            <w:pPr>
              <w:pStyle w:val="ListParagraph"/>
              <w:ind w:left="0"/>
            </w:pPr>
            <w:r>
              <w:t xml:space="preserve">I </w:t>
            </w:r>
            <w:r w:rsidRPr="000833FC">
              <w:rPr>
                <w:b/>
                <w:bCs/>
              </w:rPr>
              <w:t>don’t have enough</w:t>
            </w:r>
            <w:r>
              <w:t xml:space="preserve"> money for </w:t>
            </w:r>
            <w:proofErr w:type="gramStart"/>
            <w:r>
              <w:t>basic necessities</w:t>
            </w:r>
            <w:proofErr w:type="gramEnd"/>
            <w:r>
              <w:t xml:space="preserve">; and sometimes or </w:t>
            </w:r>
          </w:p>
        </w:tc>
      </w:tr>
      <w:tr w:rsidR="001E0F19" w:rsidRPr="008B4E52" w14:paraId="553426AF" w14:textId="77777777" w:rsidTr="00690488">
        <w:tc>
          <w:tcPr>
            <w:tcW w:w="425" w:type="dxa"/>
            <w:tcBorders>
              <w:top w:val="single" w:sz="4" w:space="0" w:color="auto"/>
            </w:tcBorders>
          </w:tcPr>
          <w:p w14:paraId="0C3815C2" w14:textId="77777777" w:rsidR="001E0F19" w:rsidRPr="008B4E52" w:rsidRDefault="001E0F19" w:rsidP="001E0F19">
            <w:pPr>
              <w:pStyle w:val="ListParagraph"/>
              <w:ind w:left="0"/>
            </w:pPr>
          </w:p>
        </w:tc>
        <w:tc>
          <w:tcPr>
            <w:tcW w:w="8957" w:type="dxa"/>
            <w:tcBorders>
              <w:left w:val="nil"/>
            </w:tcBorders>
          </w:tcPr>
          <w:p w14:paraId="5EA759FD" w14:textId="0192CB09" w:rsidR="001E0F19" w:rsidRDefault="001E0F19" w:rsidP="001E0F19">
            <w:pPr>
              <w:pStyle w:val="ListParagraph"/>
              <w:ind w:left="0"/>
            </w:pPr>
            <w:r>
              <w:t>often run out of money</w:t>
            </w:r>
          </w:p>
        </w:tc>
      </w:tr>
    </w:tbl>
    <w:p w14:paraId="7426681C" w14:textId="00750278" w:rsidR="00267F2F" w:rsidRDefault="00267F2F" w:rsidP="00267F2F">
      <w:pPr>
        <w:rPr>
          <w:b/>
          <w:bCs/>
          <w:sz w:val="28"/>
          <w:szCs w:val="28"/>
        </w:rPr>
      </w:pPr>
    </w:p>
    <w:p w14:paraId="23EC78A8" w14:textId="77777777" w:rsidR="00267F2F" w:rsidRPr="00267F2F" w:rsidRDefault="00267F2F" w:rsidP="00267F2F">
      <w:pPr>
        <w:rPr>
          <w:b/>
          <w:bCs/>
          <w:sz w:val="28"/>
          <w:szCs w:val="28"/>
        </w:rPr>
      </w:pPr>
    </w:p>
    <w:p w14:paraId="5409B646" w14:textId="6EE32BC3" w:rsidR="005B1C5F" w:rsidRPr="00267F2F" w:rsidRDefault="00267F2F" w:rsidP="00267F2F">
      <w:pPr>
        <w:pStyle w:val="ListParagraph"/>
        <w:numPr>
          <w:ilvl w:val="0"/>
          <w:numId w:val="1"/>
        </w:numPr>
        <w:ind w:left="567" w:hanging="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</w:t>
      </w:r>
      <w:r w:rsidR="005B1C5F" w:rsidRPr="00267F2F">
        <w:rPr>
          <w:b/>
          <w:bCs/>
          <w:color w:val="000000" w:themeColor="text1"/>
          <w:sz w:val="28"/>
          <w:szCs w:val="28"/>
        </w:rPr>
        <w:t>select</w:t>
      </w:r>
      <w:r w:rsidR="005B1C5F" w:rsidRPr="001F2153">
        <w:rPr>
          <w:b/>
          <w:bCs/>
          <w:sz w:val="28"/>
          <w:szCs w:val="28"/>
        </w:rPr>
        <w:t xml:space="preserve"> any of the following which apply to your personal experience: </w:t>
      </w:r>
      <w:r w:rsidR="005B1C5F" w:rsidRPr="00267F2F">
        <w:rPr>
          <w:color w:val="7F7F7F" w:themeColor="text1" w:themeTint="80"/>
          <w:sz w:val="28"/>
          <w:szCs w:val="28"/>
        </w:rPr>
        <w:t xml:space="preserve">(please select </w:t>
      </w:r>
      <w:r w:rsidR="00285086">
        <w:rPr>
          <w:color w:val="7F7F7F" w:themeColor="text1" w:themeTint="80"/>
          <w:sz w:val="28"/>
          <w:szCs w:val="28"/>
        </w:rPr>
        <w:t xml:space="preserve">either </w:t>
      </w:r>
      <w:r w:rsidR="00E37A23">
        <w:rPr>
          <w:color w:val="7F7F7F" w:themeColor="text1" w:themeTint="80"/>
          <w:sz w:val="28"/>
          <w:szCs w:val="28"/>
        </w:rPr>
        <w:t>‘</w:t>
      </w:r>
      <w:r w:rsidR="00285086">
        <w:rPr>
          <w:color w:val="7F7F7F" w:themeColor="text1" w:themeTint="80"/>
          <w:sz w:val="28"/>
          <w:szCs w:val="28"/>
        </w:rPr>
        <w:t>yes</w:t>
      </w:r>
      <w:r w:rsidR="00E37A23">
        <w:rPr>
          <w:color w:val="7F7F7F" w:themeColor="text1" w:themeTint="80"/>
          <w:sz w:val="28"/>
          <w:szCs w:val="28"/>
        </w:rPr>
        <w:t>’</w:t>
      </w:r>
      <w:r w:rsidR="00285086">
        <w:rPr>
          <w:color w:val="7F7F7F" w:themeColor="text1" w:themeTint="80"/>
          <w:sz w:val="28"/>
          <w:szCs w:val="28"/>
        </w:rPr>
        <w:t xml:space="preserve"> or </w:t>
      </w:r>
      <w:r w:rsidR="00E37A23">
        <w:rPr>
          <w:color w:val="7F7F7F" w:themeColor="text1" w:themeTint="80"/>
          <w:sz w:val="28"/>
          <w:szCs w:val="28"/>
        </w:rPr>
        <w:t>‘</w:t>
      </w:r>
      <w:r w:rsidR="00285086">
        <w:rPr>
          <w:color w:val="7F7F7F" w:themeColor="text1" w:themeTint="80"/>
          <w:sz w:val="28"/>
          <w:szCs w:val="28"/>
        </w:rPr>
        <w:t>no</w:t>
      </w:r>
      <w:r w:rsidR="00E37A23">
        <w:rPr>
          <w:color w:val="7F7F7F" w:themeColor="text1" w:themeTint="80"/>
          <w:sz w:val="28"/>
          <w:szCs w:val="28"/>
        </w:rPr>
        <w:t>’</w:t>
      </w:r>
      <w:r w:rsidR="00285086">
        <w:rPr>
          <w:color w:val="7F7F7F" w:themeColor="text1" w:themeTint="80"/>
          <w:sz w:val="28"/>
          <w:szCs w:val="28"/>
        </w:rPr>
        <w:t xml:space="preserve"> for each category</w:t>
      </w:r>
      <w:r w:rsidR="00E37A23">
        <w:rPr>
          <w:color w:val="7F7F7F" w:themeColor="text1" w:themeTint="80"/>
          <w:sz w:val="28"/>
          <w:szCs w:val="28"/>
        </w:rPr>
        <w:t>)</w:t>
      </w:r>
    </w:p>
    <w:p w14:paraId="0439B163" w14:textId="77777777" w:rsidR="005B1C5F" w:rsidRPr="005321B0" w:rsidRDefault="005B1C5F" w:rsidP="005B1C5F">
      <w:pPr>
        <w:rPr>
          <w:b/>
          <w:bCs/>
          <w:color w:val="FF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658"/>
        <w:gridCol w:w="271"/>
        <w:gridCol w:w="630"/>
        <w:gridCol w:w="414"/>
        <w:gridCol w:w="674"/>
        <w:gridCol w:w="567"/>
        <w:gridCol w:w="413"/>
      </w:tblGrid>
      <w:tr w:rsidR="005B1C5F" w:rsidRPr="00325ABA" w14:paraId="463BBA00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456DB50" w14:textId="0D9631AE" w:rsidR="005B1C5F" w:rsidRPr="00325ABA" w:rsidRDefault="005B1C5F" w:rsidP="002F312F">
            <w:pPr>
              <w:pStyle w:val="ListParagraph"/>
              <w:spacing w:before="80"/>
              <w:ind w:left="0"/>
              <w:contextualSpacing w:val="0"/>
              <w:rPr>
                <w:color w:val="FF0000"/>
              </w:rPr>
            </w:pPr>
            <w:r w:rsidRPr="005B1C5F">
              <w:rPr>
                <w:color w:val="000000" w:themeColor="text1"/>
              </w:rPr>
              <w:t xml:space="preserve">I </w:t>
            </w:r>
            <w:r w:rsidR="001E7262">
              <w:rPr>
                <w:color w:val="000000" w:themeColor="text1"/>
              </w:rPr>
              <w:t>h</w:t>
            </w:r>
            <w:r w:rsidR="001E7262">
              <w:t>ave</w:t>
            </w:r>
            <w:r w:rsidRPr="005B1C5F">
              <w:rPr>
                <w:color w:val="000000" w:themeColor="text1"/>
              </w:rPr>
              <w:t xml:space="preserve"> experience of being homeless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28565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D843B7D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B10F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8F79DF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E72ECD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48FC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7A8F6A5B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C5B7880" w14:textId="3BA741BA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C2AB2E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D1EDB47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CF20F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C2F71A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326EA2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6F2C58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1BEECBF7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F0215D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3CD3D0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96A31C" w14:textId="77777777" w:rsidR="005B1C5F" w:rsidRPr="002F312F" w:rsidRDefault="005B1C5F" w:rsidP="00642F54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FC4D21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27AA4E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BD3878" w14:textId="77777777" w:rsidR="005B1C5F" w:rsidRPr="002F312F" w:rsidRDefault="005B1C5F" w:rsidP="00642F54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2C2E08" w14:textId="77777777" w:rsidR="005B1C5F" w:rsidRPr="002F312F" w:rsidRDefault="005B1C5F" w:rsidP="00642F54">
            <w:pPr>
              <w:pStyle w:val="ListParagraph"/>
              <w:ind w:left="0"/>
              <w:rPr>
                <w:color w:val="FF0000"/>
                <w:sz w:val="20"/>
                <w:szCs w:val="20"/>
              </w:rPr>
            </w:pPr>
          </w:p>
        </w:tc>
      </w:tr>
      <w:tr w:rsidR="005B1C5F" w:rsidRPr="00325ABA" w14:paraId="04267016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3137B27" w14:textId="490CF334" w:rsidR="005B1C5F" w:rsidRPr="00027A29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5B1C5F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5B1C5F">
              <w:rPr>
                <w:rStyle w:val="normaltextrun"/>
                <w:rFonts w:ascii="Arial" w:hAnsi="Arial" w:cs="Arial"/>
              </w:rPr>
              <w:t xml:space="preserve"> experience of living in institutional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D68586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713CA45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3A00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65EA97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8984FA3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4016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117C6DFF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1A6C126" w14:textId="11657F0B" w:rsidR="005B1C5F" w:rsidRDefault="005B1C5F" w:rsidP="002F312F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>residential care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EAEAEA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4CC1C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CB18849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1C658C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14962B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75E3518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27AF4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67E5CCF4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948762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1A99D5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8C7B7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6A2EA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8D423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33227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BEC05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3008EE6E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5F49670" w14:textId="5C807CD6" w:rsidR="005B1C5F" w:rsidRPr="005B1C5F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>I am or have been a refugee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 immigrant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/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Pr="005B1C5F">
              <w:rPr>
                <w:rStyle w:val="normaltextrun"/>
                <w:rFonts w:ascii="Arial" w:hAnsi="Arial" w:cs="Arial"/>
              </w:rPr>
              <w:t>asylum seeker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33C32C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7760D3B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8F1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60B31C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68083E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0A64F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66B2B492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1AFC19C" w14:textId="48420BF6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EA35AB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BDCA8B3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B40C307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E86C1E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2C8A298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124A21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0DAB7D23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C63B0C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D43EC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796F94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BA2A0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EC11C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73166D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30153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1B8E7F1B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6EC4F22" w14:textId="370530B7" w:rsidR="005B1C5F" w:rsidRPr="005B1C5F" w:rsidRDefault="005B1C5F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5B1C5F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5B1C5F">
              <w:rPr>
                <w:rStyle w:val="normaltextrun"/>
                <w:rFonts w:ascii="Arial" w:hAnsi="Arial" w:cs="Arial"/>
              </w:rPr>
              <w:t xml:space="preserve"> experience of the criminal justice system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A46D4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901BAF3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DDAE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4B74064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D22496F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7FE2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188DE32C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4AEED39" w14:textId="2E9E927A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CF895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D3813B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E116CA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D813F2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26136E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68507E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57200478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50D1D3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8E4007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3B251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0B717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0D01A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063811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A1C570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6B2A192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025864EF" w14:textId="780D464B" w:rsidR="005B1C5F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 of serving in </w:t>
            </w:r>
            <w:r w:rsidR="003260AF">
              <w:rPr>
                <w:rStyle w:val="normaltextrun"/>
                <w:rFonts w:ascii="Arial" w:hAnsi="Arial" w:cs="Arial"/>
              </w:rPr>
              <w:t xml:space="preserve">either the UK’s 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424E98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71FF5E6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9743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615B240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0825BD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B0B0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07851B0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DED52D1" w14:textId="607C8A85" w:rsidR="005B1C5F" w:rsidRDefault="003260AF" w:rsidP="002F312F">
            <w:pPr>
              <w:pStyle w:val="paragraph"/>
              <w:spacing w:before="0" w:beforeAutospacing="0" w:after="8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Regular or Reserve UK A</w:t>
            </w:r>
            <w:r w:rsidRPr="00642F54">
              <w:rPr>
                <w:rStyle w:val="normaltextrun"/>
                <w:rFonts w:ascii="Arial" w:hAnsi="Arial" w:cs="Arial"/>
              </w:rPr>
              <w:t xml:space="preserve">rmed </w:t>
            </w:r>
            <w:r>
              <w:rPr>
                <w:rStyle w:val="normaltextrun"/>
                <w:rFonts w:ascii="Arial" w:hAnsi="Arial" w:cs="Arial"/>
              </w:rPr>
              <w:t>F</w:t>
            </w:r>
            <w:r w:rsidRPr="00642F54">
              <w:rPr>
                <w:rStyle w:val="normaltextrun"/>
                <w:rFonts w:ascii="Arial" w:hAnsi="Arial" w:cs="Arial"/>
              </w:rPr>
              <w:t>orces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48EE5F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918AD29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2B7F0D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59F0DA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1DB4CEF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523261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39F062D3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E29BEA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8424B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816FF8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B18816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BE8BB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0379A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5F9553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3E2E659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60C120A" w14:textId="64246249" w:rsidR="005B1C5F" w:rsidRPr="00027A29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642F54">
              <w:rPr>
                <w:rStyle w:val="normaltextrun"/>
                <w:rFonts w:ascii="Arial" w:hAnsi="Arial" w:cs="Arial"/>
              </w:rPr>
              <w:t>I am someone living with HIV</w:t>
            </w:r>
            <w:r>
              <w:rPr>
                <w:rFonts w:ascii="Segoe UI" w:hAnsi="Segoe UI" w:cs="Segoe UI"/>
                <w:color w:val="333333"/>
                <w:sz w:val="21"/>
                <w:szCs w:val="21"/>
                <w:shd w:val="clear" w:color="auto" w:fill="EAEAEA"/>
              </w:rPr>
              <w:t> 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81CFE3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B519C75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C26D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729B0D8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4161C9F5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D898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8B1C12D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2ABD566" w14:textId="44F8CDE4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55268790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22B9387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CC77152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A531103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FC058BC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1190A6D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77C731BB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4CC36D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F1EB8A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E5D6CA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6DCC10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3A62FE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49AAB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DE5749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4D4DB8F0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2FCBC533" w14:textId="0F50E883" w:rsidR="005B1C5F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being a sex worker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7590F8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6EB51A8F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8D77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7FE98E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1D3D3B0D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F26BB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28719D91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9BCA355" w14:textId="77777777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4D2CD0C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610FEAD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507315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FFC2E5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88BB799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0F2E56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2F312F" w14:paraId="2FAB2DEC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B69520" w14:textId="77777777" w:rsidR="005B1C5F" w:rsidRPr="002F312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83B11C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2E59C3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365877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ECCA24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1372AF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2398D6" w14:textId="77777777" w:rsidR="005B1C5F" w:rsidRPr="002F312F" w:rsidRDefault="005B1C5F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5B1C5F" w:rsidRPr="00325ABA" w14:paraId="5A92BD61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550D8AF4" w14:textId="05712EA1" w:rsidR="005B1C5F" w:rsidRPr="00027A29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drug or alcohol addiction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9892C7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0F43917F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16744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38536309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720B271C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84B05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5B1C5F" w:rsidRPr="00325ABA" w14:paraId="518407AC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A7825C7" w14:textId="525588CE" w:rsidR="005B1C5F" w:rsidRDefault="005B1C5F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 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E4E2093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1644AD14" w14:textId="77777777" w:rsidR="005B1C5F" w:rsidRPr="00027A29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3B08D8A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732C698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1F9786E" w14:textId="77777777" w:rsidR="005B1C5F" w:rsidRPr="00EC49FF" w:rsidRDefault="005B1C5F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A8DEB2E" w14:textId="77777777" w:rsidR="005B1C5F" w:rsidRPr="00325ABA" w:rsidRDefault="005B1C5F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642F54" w:rsidRPr="002F312F" w14:paraId="48C064A9" w14:textId="77777777" w:rsidTr="00642F54">
        <w:tc>
          <w:tcPr>
            <w:tcW w:w="6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403C43" w14:textId="77777777" w:rsidR="00642F54" w:rsidRPr="002F312F" w:rsidRDefault="00642F54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54DA5C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9FDB9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97773F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6B250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B35571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E1BA9A" w14:textId="77777777" w:rsidR="00642F54" w:rsidRPr="002F312F" w:rsidRDefault="00642F54" w:rsidP="002F312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</w:tr>
      <w:tr w:rsidR="00642F54" w:rsidRPr="00325ABA" w14:paraId="6B70C705" w14:textId="77777777" w:rsidTr="00642F5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7E28283" w14:textId="29C292FF" w:rsidR="00642F54" w:rsidRPr="00642F54" w:rsidRDefault="00642F54" w:rsidP="002F312F">
            <w:pPr>
              <w:pStyle w:val="paragraph"/>
              <w:spacing w:before="8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 w:rsidRPr="00642F54">
              <w:rPr>
                <w:rStyle w:val="normaltextrun"/>
                <w:rFonts w:ascii="Arial" w:hAnsi="Arial" w:cs="Arial"/>
              </w:rPr>
              <w:t xml:space="preserve">I </w:t>
            </w:r>
            <w:r w:rsidR="001E7262">
              <w:rPr>
                <w:rStyle w:val="normaltextrun"/>
                <w:rFonts w:ascii="Arial" w:hAnsi="Arial" w:cs="Arial"/>
              </w:rPr>
              <w:t>have</w:t>
            </w:r>
            <w:r w:rsidRPr="00642F54">
              <w:rPr>
                <w:rStyle w:val="normaltextrun"/>
                <w:rFonts w:ascii="Arial" w:hAnsi="Arial" w:cs="Arial"/>
              </w:rPr>
              <w:t xml:space="preserve"> experience of being a victim of modern </w:t>
            </w:r>
            <w:r w:rsidR="001E7262" w:rsidRPr="00642F54">
              <w:rPr>
                <w:rStyle w:val="normaltextrun"/>
                <w:rFonts w:ascii="Arial" w:hAnsi="Arial" w:cs="Arial"/>
              </w:rPr>
              <w:t>slavery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7B58A45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A865920" w14:textId="77777777" w:rsidR="00642F54" w:rsidRPr="00027A29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027A29">
              <w:rPr>
                <w:color w:val="000000" w:themeColor="text1"/>
              </w:rPr>
              <w:t>Yes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5F538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</w:tcPr>
          <w:p w14:paraId="186D41F5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</w:tcPr>
          <w:p w14:paraId="32881AF6" w14:textId="77777777" w:rsidR="00642F54" w:rsidRPr="00EC49FF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  <w:r w:rsidRPr="00EC49FF">
              <w:rPr>
                <w:color w:val="000000" w:themeColor="text1"/>
              </w:rPr>
              <w:t>No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29BB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  <w:tr w:rsidR="00642F54" w:rsidRPr="00325ABA" w14:paraId="63B682E1" w14:textId="77777777" w:rsidTr="00642F54">
        <w:tc>
          <w:tcPr>
            <w:tcW w:w="66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08FEDB8" w14:textId="17EAE792" w:rsidR="00642F54" w:rsidRDefault="00642F54" w:rsidP="00642F5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 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C9FA30F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633F298C" w14:textId="77777777" w:rsidR="00642F54" w:rsidRPr="00027A29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0929DB6B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25D35F81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903A437" w14:textId="77777777" w:rsidR="00642F54" w:rsidRPr="00EC49FF" w:rsidRDefault="00642F54" w:rsidP="00642F54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BBFAF57" w14:textId="77777777" w:rsidR="00642F54" w:rsidRPr="00325ABA" w:rsidRDefault="00642F54" w:rsidP="00642F54">
            <w:pPr>
              <w:pStyle w:val="ListParagraph"/>
              <w:ind w:left="0"/>
              <w:rPr>
                <w:color w:val="FF0000"/>
              </w:rPr>
            </w:pPr>
          </w:p>
        </w:tc>
      </w:tr>
    </w:tbl>
    <w:p w14:paraId="50CB9C36" w14:textId="42A2DE21" w:rsidR="005B1C5F" w:rsidRPr="004E742D" w:rsidRDefault="005B1C5F" w:rsidP="002F312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8"/>
          <w:szCs w:val="28"/>
        </w:rPr>
      </w:pPr>
    </w:p>
    <w:p w14:paraId="7D305FB1" w14:textId="43D402FC" w:rsidR="00C97795" w:rsidRPr="00A06508" w:rsidRDefault="00C97795" w:rsidP="005B1C5F">
      <w:pPr>
        <w:pStyle w:val="ListParagraph"/>
        <w:ind w:left="567"/>
        <w:rPr>
          <w:b/>
          <w:bCs/>
          <w:sz w:val="12"/>
          <w:szCs w:val="12"/>
        </w:rPr>
      </w:pPr>
    </w:p>
    <w:p w14:paraId="1E52AC10" w14:textId="5AD596BE" w:rsidR="00642F54" w:rsidRDefault="00745F29" w:rsidP="002F312F">
      <w:pPr>
        <w:jc w:val="center"/>
        <w:rPr>
          <w:b/>
          <w:bCs/>
          <w:sz w:val="28"/>
          <w:szCs w:val="28"/>
        </w:rPr>
      </w:pPr>
      <w:r w:rsidRPr="00C80D85">
        <w:rPr>
          <w:b/>
          <w:bCs/>
          <w:sz w:val="28"/>
          <w:szCs w:val="28"/>
        </w:rPr>
        <w:t xml:space="preserve">Thank you very much for taking the time to fill out this form. </w:t>
      </w:r>
      <w:r w:rsidRPr="00745F29">
        <w:rPr>
          <w:b/>
          <w:bCs/>
          <w:sz w:val="28"/>
          <w:szCs w:val="28"/>
          <w:highlight w:val="yellow"/>
        </w:rPr>
        <w:t xml:space="preserve"> </w:t>
      </w:r>
    </w:p>
    <w:p w14:paraId="298D4524" w14:textId="77777777" w:rsidR="00FC20B9" w:rsidRPr="00A06508" w:rsidRDefault="00FC20B9" w:rsidP="002F312F">
      <w:pPr>
        <w:jc w:val="center"/>
        <w:rPr>
          <w:b/>
          <w:bCs/>
        </w:rPr>
      </w:pPr>
    </w:p>
    <w:p w14:paraId="00D98EC5" w14:textId="65AAD955" w:rsidR="00A06508" w:rsidRPr="00A06508" w:rsidRDefault="000833FC" w:rsidP="00D4588D">
      <w:pPr>
        <w:jc w:val="center"/>
        <w:rPr>
          <w:color w:val="000000" w:themeColor="text1"/>
        </w:rPr>
      </w:pPr>
      <w:r w:rsidRPr="00A06508">
        <w:rPr>
          <w:color w:val="000000" w:themeColor="text1"/>
        </w:rPr>
        <w:lastRenderedPageBreak/>
        <w:t>This form will next be reviewed</w:t>
      </w:r>
      <w:r w:rsidR="00FB754F">
        <w:rPr>
          <w:color w:val="000000" w:themeColor="text1"/>
        </w:rPr>
        <w:t xml:space="preserve"> in</w:t>
      </w:r>
      <w:r w:rsidRPr="00A06508">
        <w:rPr>
          <w:color w:val="000000" w:themeColor="text1"/>
        </w:rPr>
        <w:t xml:space="preserve"> </w:t>
      </w:r>
      <w:r w:rsidR="00FB754F" w:rsidRPr="00FB754F">
        <w:rPr>
          <w:color w:val="000000" w:themeColor="text1"/>
        </w:rPr>
        <w:t>Feb 2024</w:t>
      </w:r>
      <w:r w:rsidR="00D4588D" w:rsidRPr="00FB754F">
        <w:rPr>
          <w:color w:val="000000" w:themeColor="text1"/>
        </w:rPr>
        <w:t xml:space="preserve">.  </w:t>
      </w:r>
      <w:r w:rsidR="00D4588D" w:rsidRPr="00A06508">
        <w:rPr>
          <w:color w:val="000000" w:themeColor="text1"/>
        </w:rPr>
        <w:t xml:space="preserve">Feedback about </w:t>
      </w:r>
      <w:proofErr w:type="gramStart"/>
      <w:r w:rsidR="00D4588D" w:rsidRPr="00A06508">
        <w:rPr>
          <w:color w:val="000000" w:themeColor="text1"/>
        </w:rPr>
        <w:t>suggested</w:t>
      </w:r>
      <w:proofErr w:type="gramEnd"/>
      <w:r w:rsidR="00D4588D" w:rsidRPr="00A06508">
        <w:rPr>
          <w:color w:val="000000" w:themeColor="text1"/>
        </w:rPr>
        <w:t xml:space="preserve"> </w:t>
      </w:r>
    </w:p>
    <w:p w14:paraId="7146583F" w14:textId="05C36BA9" w:rsidR="0048153E" w:rsidRPr="00A06508" w:rsidRDefault="00D4588D" w:rsidP="00830327">
      <w:pPr>
        <w:jc w:val="center"/>
        <w:rPr>
          <w:color w:val="000000" w:themeColor="text1"/>
        </w:rPr>
      </w:pPr>
      <w:r w:rsidRPr="00A06508">
        <w:rPr>
          <w:color w:val="000000" w:themeColor="text1"/>
        </w:rPr>
        <w:t xml:space="preserve">changes to this form can be sent to: </w:t>
      </w:r>
      <w:hyperlink r:id="rId10" w:history="1">
        <w:r w:rsidR="005321B0" w:rsidRPr="001F10F2">
          <w:rPr>
            <w:rStyle w:val="Hyperlink"/>
            <w:rFonts w:eastAsia="Times New Roman" w:cs="Arial"/>
            <w:lang w:eastAsia="en-GB"/>
          </w:rPr>
          <w:t>england.engagement@nhs.net</w:t>
        </w:r>
      </w:hyperlink>
    </w:p>
    <w:sectPr w:rsidR="0048153E" w:rsidRPr="00A06508" w:rsidSect="00982627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DA6DFB"/>
    <w:multiLevelType w:val="hybridMultilevel"/>
    <w:tmpl w:val="1354F1C4"/>
    <w:lvl w:ilvl="0" w:tplc="AE849B76">
      <w:start w:val="1"/>
      <w:numFmt w:val="decimal"/>
      <w:lvlText w:val="%1a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8961F1"/>
    <w:multiLevelType w:val="hybridMultilevel"/>
    <w:tmpl w:val="2A148B76"/>
    <w:lvl w:ilvl="0" w:tplc="C2BC3820">
      <w:start w:val="1"/>
      <w:numFmt w:val="decimal"/>
      <w:lvlText w:val="%1a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2A236F8"/>
    <w:multiLevelType w:val="hybridMultilevel"/>
    <w:tmpl w:val="B846F0A2"/>
    <w:lvl w:ilvl="0" w:tplc="D9680B74">
      <w:start w:val="8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A3E4E"/>
    <w:multiLevelType w:val="hybridMultilevel"/>
    <w:tmpl w:val="2B60882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3142835">
    <w:abstractNumId w:val="3"/>
  </w:num>
  <w:num w:numId="2" w16cid:durableId="1322930316">
    <w:abstractNumId w:val="2"/>
  </w:num>
  <w:num w:numId="3" w16cid:durableId="1667124977">
    <w:abstractNumId w:val="3"/>
    <w:lvlOverride w:ilvl="0">
      <w:lvl w:ilvl="0" w:tplc="0809000F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482738774">
    <w:abstractNumId w:val="0"/>
  </w:num>
  <w:num w:numId="5" w16cid:durableId="1609192881">
    <w:abstractNumId w:val="1"/>
  </w:num>
  <w:num w:numId="6" w16cid:durableId="567885659">
    <w:abstractNumId w:val="3"/>
    <w:lvlOverride w:ilvl="0">
      <w:lvl w:ilvl="0" w:tplc="0809000F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tjAwMjYztjCyNDBR0lEKTi0uzszPAykwrAUA1hGRwSwAAAA="/>
  </w:docVars>
  <w:rsids>
    <w:rsidRoot w:val="00982627"/>
    <w:rsid w:val="00002840"/>
    <w:rsid w:val="000046E9"/>
    <w:rsid w:val="00005EE9"/>
    <w:rsid w:val="0001219F"/>
    <w:rsid w:val="000126C4"/>
    <w:rsid w:val="00027A29"/>
    <w:rsid w:val="000469B3"/>
    <w:rsid w:val="00047CE9"/>
    <w:rsid w:val="00061BFC"/>
    <w:rsid w:val="0006395E"/>
    <w:rsid w:val="000833FC"/>
    <w:rsid w:val="00090623"/>
    <w:rsid w:val="00090874"/>
    <w:rsid w:val="00090F4D"/>
    <w:rsid w:val="00091867"/>
    <w:rsid w:val="00096B30"/>
    <w:rsid w:val="0009740B"/>
    <w:rsid w:val="000A4B50"/>
    <w:rsid w:val="000B24A7"/>
    <w:rsid w:val="000B76CA"/>
    <w:rsid w:val="000C1C5B"/>
    <w:rsid w:val="000C7B06"/>
    <w:rsid w:val="000D2DCA"/>
    <w:rsid w:val="000D3DE4"/>
    <w:rsid w:val="000E146E"/>
    <w:rsid w:val="000E6C43"/>
    <w:rsid w:val="000E7863"/>
    <w:rsid w:val="000F38B6"/>
    <w:rsid w:val="000F67B2"/>
    <w:rsid w:val="00100273"/>
    <w:rsid w:val="001075A9"/>
    <w:rsid w:val="00117169"/>
    <w:rsid w:val="001177D5"/>
    <w:rsid w:val="00125319"/>
    <w:rsid w:val="00127425"/>
    <w:rsid w:val="00127B49"/>
    <w:rsid w:val="00137E6C"/>
    <w:rsid w:val="001422E9"/>
    <w:rsid w:val="00155DA2"/>
    <w:rsid w:val="00161A3D"/>
    <w:rsid w:val="00183902"/>
    <w:rsid w:val="00185881"/>
    <w:rsid w:val="0019733F"/>
    <w:rsid w:val="001A1B4F"/>
    <w:rsid w:val="001A5853"/>
    <w:rsid w:val="001B32F0"/>
    <w:rsid w:val="001B4B5F"/>
    <w:rsid w:val="001C6650"/>
    <w:rsid w:val="001D299B"/>
    <w:rsid w:val="001D3B3F"/>
    <w:rsid w:val="001E092D"/>
    <w:rsid w:val="001E0F19"/>
    <w:rsid w:val="001E7262"/>
    <w:rsid w:val="001F0C4A"/>
    <w:rsid w:val="001F10F2"/>
    <w:rsid w:val="001F2153"/>
    <w:rsid w:val="00210E09"/>
    <w:rsid w:val="00216894"/>
    <w:rsid w:val="002171CA"/>
    <w:rsid w:val="00222FAA"/>
    <w:rsid w:val="00225677"/>
    <w:rsid w:val="00232661"/>
    <w:rsid w:val="002338AF"/>
    <w:rsid w:val="00236453"/>
    <w:rsid w:val="00241E8E"/>
    <w:rsid w:val="0024268F"/>
    <w:rsid w:val="00243606"/>
    <w:rsid w:val="00245876"/>
    <w:rsid w:val="0025154E"/>
    <w:rsid w:val="00267F2F"/>
    <w:rsid w:val="002738E4"/>
    <w:rsid w:val="00273E88"/>
    <w:rsid w:val="00285086"/>
    <w:rsid w:val="00296704"/>
    <w:rsid w:val="002B32B6"/>
    <w:rsid w:val="002B418B"/>
    <w:rsid w:val="002B7074"/>
    <w:rsid w:val="002C66FF"/>
    <w:rsid w:val="002D0977"/>
    <w:rsid w:val="002D19B2"/>
    <w:rsid w:val="002E6B66"/>
    <w:rsid w:val="002F0F0F"/>
    <w:rsid w:val="002F312F"/>
    <w:rsid w:val="0031001B"/>
    <w:rsid w:val="00313D9D"/>
    <w:rsid w:val="00315174"/>
    <w:rsid w:val="00315881"/>
    <w:rsid w:val="0031796D"/>
    <w:rsid w:val="003223BE"/>
    <w:rsid w:val="00325ABA"/>
    <w:rsid w:val="003260AF"/>
    <w:rsid w:val="003303A4"/>
    <w:rsid w:val="0034068B"/>
    <w:rsid w:val="00342B9D"/>
    <w:rsid w:val="00343213"/>
    <w:rsid w:val="00356060"/>
    <w:rsid w:val="00362863"/>
    <w:rsid w:val="00374373"/>
    <w:rsid w:val="0037480E"/>
    <w:rsid w:val="00393AF9"/>
    <w:rsid w:val="003A606A"/>
    <w:rsid w:val="003A7CC8"/>
    <w:rsid w:val="003D1E6F"/>
    <w:rsid w:val="003F43C9"/>
    <w:rsid w:val="004066FE"/>
    <w:rsid w:val="00412855"/>
    <w:rsid w:val="00413D12"/>
    <w:rsid w:val="004267D6"/>
    <w:rsid w:val="00432C63"/>
    <w:rsid w:val="0043505C"/>
    <w:rsid w:val="00436102"/>
    <w:rsid w:val="0044115E"/>
    <w:rsid w:val="0044163F"/>
    <w:rsid w:val="00445837"/>
    <w:rsid w:val="00451AC2"/>
    <w:rsid w:val="00454884"/>
    <w:rsid w:val="0046429C"/>
    <w:rsid w:val="00465ECC"/>
    <w:rsid w:val="0047131B"/>
    <w:rsid w:val="00476242"/>
    <w:rsid w:val="0048153E"/>
    <w:rsid w:val="00482C3B"/>
    <w:rsid w:val="004830D5"/>
    <w:rsid w:val="00490335"/>
    <w:rsid w:val="004A313D"/>
    <w:rsid w:val="004A63E7"/>
    <w:rsid w:val="004B1591"/>
    <w:rsid w:val="004B3BF1"/>
    <w:rsid w:val="004B5BD4"/>
    <w:rsid w:val="004B755D"/>
    <w:rsid w:val="004E6226"/>
    <w:rsid w:val="004E742D"/>
    <w:rsid w:val="004E76BD"/>
    <w:rsid w:val="004F077F"/>
    <w:rsid w:val="005110BE"/>
    <w:rsid w:val="00511AD0"/>
    <w:rsid w:val="00520E30"/>
    <w:rsid w:val="00527C43"/>
    <w:rsid w:val="005321B0"/>
    <w:rsid w:val="0053673B"/>
    <w:rsid w:val="00537136"/>
    <w:rsid w:val="00565160"/>
    <w:rsid w:val="005857AE"/>
    <w:rsid w:val="005858C5"/>
    <w:rsid w:val="00590022"/>
    <w:rsid w:val="005921CD"/>
    <w:rsid w:val="0059606B"/>
    <w:rsid w:val="00596B4B"/>
    <w:rsid w:val="005A340D"/>
    <w:rsid w:val="005A60B8"/>
    <w:rsid w:val="005B1C5F"/>
    <w:rsid w:val="005C0CBB"/>
    <w:rsid w:val="005C69E3"/>
    <w:rsid w:val="005C7673"/>
    <w:rsid w:val="005D4640"/>
    <w:rsid w:val="005E13E8"/>
    <w:rsid w:val="005E483A"/>
    <w:rsid w:val="005F188E"/>
    <w:rsid w:val="005F3517"/>
    <w:rsid w:val="005F4327"/>
    <w:rsid w:val="005F4AC8"/>
    <w:rsid w:val="005F6892"/>
    <w:rsid w:val="0061335D"/>
    <w:rsid w:val="00631D62"/>
    <w:rsid w:val="0063344A"/>
    <w:rsid w:val="00633975"/>
    <w:rsid w:val="00635FEA"/>
    <w:rsid w:val="00641D1E"/>
    <w:rsid w:val="00642F54"/>
    <w:rsid w:val="00650769"/>
    <w:rsid w:val="006529BC"/>
    <w:rsid w:val="006615D3"/>
    <w:rsid w:val="00682C4B"/>
    <w:rsid w:val="0068790F"/>
    <w:rsid w:val="00690488"/>
    <w:rsid w:val="00697123"/>
    <w:rsid w:val="006A0695"/>
    <w:rsid w:val="006A5830"/>
    <w:rsid w:val="006D02E3"/>
    <w:rsid w:val="006D098F"/>
    <w:rsid w:val="006D2186"/>
    <w:rsid w:val="006E6BDC"/>
    <w:rsid w:val="006F542B"/>
    <w:rsid w:val="006F7316"/>
    <w:rsid w:val="00702DA4"/>
    <w:rsid w:val="00704AE3"/>
    <w:rsid w:val="00713E28"/>
    <w:rsid w:val="007217DE"/>
    <w:rsid w:val="00734C9F"/>
    <w:rsid w:val="007457D3"/>
    <w:rsid w:val="00745F29"/>
    <w:rsid w:val="007614C4"/>
    <w:rsid w:val="00761643"/>
    <w:rsid w:val="007706F3"/>
    <w:rsid w:val="007772F6"/>
    <w:rsid w:val="00793691"/>
    <w:rsid w:val="0079495D"/>
    <w:rsid w:val="00796F88"/>
    <w:rsid w:val="007B031B"/>
    <w:rsid w:val="007C67A7"/>
    <w:rsid w:val="007D5F68"/>
    <w:rsid w:val="007D6F18"/>
    <w:rsid w:val="007E140E"/>
    <w:rsid w:val="007F2555"/>
    <w:rsid w:val="007F25EA"/>
    <w:rsid w:val="00804878"/>
    <w:rsid w:val="00813315"/>
    <w:rsid w:val="00824429"/>
    <w:rsid w:val="00824FD5"/>
    <w:rsid w:val="00830327"/>
    <w:rsid w:val="008329D8"/>
    <w:rsid w:val="00843B13"/>
    <w:rsid w:val="00852B4E"/>
    <w:rsid w:val="00860C69"/>
    <w:rsid w:val="008620F0"/>
    <w:rsid w:val="008701EB"/>
    <w:rsid w:val="00886C2F"/>
    <w:rsid w:val="00890C95"/>
    <w:rsid w:val="0089126E"/>
    <w:rsid w:val="008B341A"/>
    <w:rsid w:val="008B4E52"/>
    <w:rsid w:val="008D4106"/>
    <w:rsid w:val="008E46A2"/>
    <w:rsid w:val="008F2658"/>
    <w:rsid w:val="00932D48"/>
    <w:rsid w:val="00937A4C"/>
    <w:rsid w:val="00944B39"/>
    <w:rsid w:val="00951FE0"/>
    <w:rsid w:val="00956272"/>
    <w:rsid w:val="00970E13"/>
    <w:rsid w:val="009758B4"/>
    <w:rsid w:val="0098185D"/>
    <w:rsid w:val="00982627"/>
    <w:rsid w:val="00984156"/>
    <w:rsid w:val="0099616F"/>
    <w:rsid w:val="009A68A7"/>
    <w:rsid w:val="009B0C16"/>
    <w:rsid w:val="009B51C8"/>
    <w:rsid w:val="009B653F"/>
    <w:rsid w:val="009C6EA3"/>
    <w:rsid w:val="009D2346"/>
    <w:rsid w:val="009F408A"/>
    <w:rsid w:val="00A06508"/>
    <w:rsid w:val="00A06B0A"/>
    <w:rsid w:val="00A12064"/>
    <w:rsid w:val="00A259BB"/>
    <w:rsid w:val="00A26D56"/>
    <w:rsid w:val="00A27FBE"/>
    <w:rsid w:val="00A3032F"/>
    <w:rsid w:val="00A3047E"/>
    <w:rsid w:val="00A432AC"/>
    <w:rsid w:val="00A44499"/>
    <w:rsid w:val="00A60C04"/>
    <w:rsid w:val="00A90C51"/>
    <w:rsid w:val="00A9446D"/>
    <w:rsid w:val="00AA0536"/>
    <w:rsid w:val="00AD3F5B"/>
    <w:rsid w:val="00AD5B4D"/>
    <w:rsid w:val="00AD5F3A"/>
    <w:rsid w:val="00AE0CEA"/>
    <w:rsid w:val="00AE2BA8"/>
    <w:rsid w:val="00AF2D54"/>
    <w:rsid w:val="00B059C7"/>
    <w:rsid w:val="00B13550"/>
    <w:rsid w:val="00B13891"/>
    <w:rsid w:val="00B26EF6"/>
    <w:rsid w:val="00B32904"/>
    <w:rsid w:val="00B34E09"/>
    <w:rsid w:val="00B3562C"/>
    <w:rsid w:val="00B3579E"/>
    <w:rsid w:val="00B359A9"/>
    <w:rsid w:val="00B417E5"/>
    <w:rsid w:val="00B43520"/>
    <w:rsid w:val="00B511AF"/>
    <w:rsid w:val="00B567D8"/>
    <w:rsid w:val="00B61141"/>
    <w:rsid w:val="00B6221E"/>
    <w:rsid w:val="00B808C4"/>
    <w:rsid w:val="00B835AB"/>
    <w:rsid w:val="00B8696C"/>
    <w:rsid w:val="00B93954"/>
    <w:rsid w:val="00B97F06"/>
    <w:rsid w:val="00BA50E9"/>
    <w:rsid w:val="00BC2174"/>
    <w:rsid w:val="00BC4EBE"/>
    <w:rsid w:val="00BC4F78"/>
    <w:rsid w:val="00BD3FA3"/>
    <w:rsid w:val="00BE33C6"/>
    <w:rsid w:val="00BE6C65"/>
    <w:rsid w:val="00BF7B59"/>
    <w:rsid w:val="00C03B29"/>
    <w:rsid w:val="00C114D6"/>
    <w:rsid w:val="00C12E3D"/>
    <w:rsid w:val="00C14E3B"/>
    <w:rsid w:val="00C205FA"/>
    <w:rsid w:val="00C4016F"/>
    <w:rsid w:val="00C603F8"/>
    <w:rsid w:val="00C65DE1"/>
    <w:rsid w:val="00C767DB"/>
    <w:rsid w:val="00C80D85"/>
    <w:rsid w:val="00C829E7"/>
    <w:rsid w:val="00C8660A"/>
    <w:rsid w:val="00C9042C"/>
    <w:rsid w:val="00C97795"/>
    <w:rsid w:val="00CA0632"/>
    <w:rsid w:val="00CA6657"/>
    <w:rsid w:val="00CA7F0D"/>
    <w:rsid w:val="00CC7E39"/>
    <w:rsid w:val="00CD6B70"/>
    <w:rsid w:val="00CD7A01"/>
    <w:rsid w:val="00CF2A02"/>
    <w:rsid w:val="00D10F2F"/>
    <w:rsid w:val="00D1334F"/>
    <w:rsid w:val="00D17C84"/>
    <w:rsid w:val="00D21617"/>
    <w:rsid w:val="00D31FEF"/>
    <w:rsid w:val="00D36B12"/>
    <w:rsid w:val="00D37FF9"/>
    <w:rsid w:val="00D42696"/>
    <w:rsid w:val="00D4588D"/>
    <w:rsid w:val="00D53E41"/>
    <w:rsid w:val="00D60AA2"/>
    <w:rsid w:val="00D71D16"/>
    <w:rsid w:val="00D91350"/>
    <w:rsid w:val="00DA2820"/>
    <w:rsid w:val="00DB3F5B"/>
    <w:rsid w:val="00DB5812"/>
    <w:rsid w:val="00DB5CC1"/>
    <w:rsid w:val="00DC79DB"/>
    <w:rsid w:val="00DD6FC4"/>
    <w:rsid w:val="00E01185"/>
    <w:rsid w:val="00E01841"/>
    <w:rsid w:val="00E0228F"/>
    <w:rsid w:val="00E0621D"/>
    <w:rsid w:val="00E1171A"/>
    <w:rsid w:val="00E32C00"/>
    <w:rsid w:val="00E37A23"/>
    <w:rsid w:val="00E42422"/>
    <w:rsid w:val="00E4317A"/>
    <w:rsid w:val="00E46C1D"/>
    <w:rsid w:val="00E64BAF"/>
    <w:rsid w:val="00E71C44"/>
    <w:rsid w:val="00E7257E"/>
    <w:rsid w:val="00E74DD4"/>
    <w:rsid w:val="00E90124"/>
    <w:rsid w:val="00E914E4"/>
    <w:rsid w:val="00EA52B3"/>
    <w:rsid w:val="00EC3B82"/>
    <w:rsid w:val="00EC49FF"/>
    <w:rsid w:val="00ED069E"/>
    <w:rsid w:val="00EE04C9"/>
    <w:rsid w:val="00EE5941"/>
    <w:rsid w:val="00EF19DB"/>
    <w:rsid w:val="00EF68E6"/>
    <w:rsid w:val="00F07E9D"/>
    <w:rsid w:val="00F2641F"/>
    <w:rsid w:val="00F27851"/>
    <w:rsid w:val="00F42972"/>
    <w:rsid w:val="00F7277B"/>
    <w:rsid w:val="00F730F9"/>
    <w:rsid w:val="00F73FA9"/>
    <w:rsid w:val="00F7452F"/>
    <w:rsid w:val="00F83352"/>
    <w:rsid w:val="00F8533C"/>
    <w:rsid w:val="00F928A0"/>
    <w:rsid w:val="00F93B5B"/>
    <w:rsid w:val="00FB38BD"/>
    <w:rsid w:val="00FB754F"/>
    <w:rsid w:val="00FC20B9"/>
    <w:rsid w:val="00FD0266"/>
    <w:rsid w:val="00FD0DA0"/>
    <w:rsid w:val="00FD2397"/>
    <w:rsid w:val="00FD7234"/>
    <w:rsid w:val="00FE42D5"/>
    <w:rsid w:val="00FE4982"/>
    <w:rsid w:val="00FE5886"/>
    <w:rsid w:val="0335A476"/>
    <w:rsid w:val="03F6C1A4"/>
    <w:rsid w:val="0A07FFB6"/>
    <w:rsid w:val="0B65321C"/>
    <w:rsid w:val="0BF3DEE2"/>
    <w:rsid w:val="0DB88555"/>
    <w:rsid w:val="10EF8E9F"/>
    <w:rsid w:val="1276542D"/>
    <w:rsid w:val="19C6FB8C"/>
    <w:rsid w:val="1DF2EFCD"/>
    <w:rsid w:val="2121D70C"/>
    <w:rsid w:val="219BE713"/>
    <w:rsid w:val="259C1A23"/>
    <w:rsid w:val="27253D86"/>
    <w:rsid w:val="2BE13C5A"/>
    <w:rsid w:val="389991C8"/>
    <w:rsid w:val="3B7D01FB"/>
    <w:rsid w:val="3C1D87B6"/>
    <w:rsid w:val="3F7D0C61"/>
    <w:rsid w:val="4426A0E7"/>
    <w:rsid w:val="4530B09D"/>
    <w:rsid w:val="4655E602"/>
    <w:rsid w:val="4BB00C26"/>
    <w:rsid w:val="4D620077"/>
    <w:rsid w:val="5B982A46"/>
    <w:rsid w:val="61EA006F"/>
    <w:rsid w:val="6200EA84"/>
    <w:rsid w:val="66B63B57"/>
    <w:rsid w:val="687C9815"/>
    <w:rsid w:val="6C852D46"/>
    <w:rsid w:val="7151265F"/>
    <w:rsid w:val="77354B15"/>
    <w:rsid w:val="7CBFA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91E9F"/>
  <w15:chartTrackingRefBased/>
  <w15:docId w15:val="{65D84546-7A5B-4E0C-8FE6-B6932EFD9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2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32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82627"/>
    <w:pPr>
      <w:ind w:left="720"/>
      <w:contextualSpacing/>
    </w:pPr>
  </w:style>
  <w:style w:type="table" w:styleId="TableGrid">
    <w:name w:val="Table Grid"/>
    <w:basedOn w:val="TableNormal"/>
    <w:uiPriority w:val="39"/>
    <w:rsid w:val="008B4E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27A2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027A29"/>
  </w:style>
  <w:style w:type="character" w:customStyle="1" w:styleId="eop">
    <w:name w:val="eop"/>
    <w:basedOn w:val="DefaultParagraphFont"/>
    <w:rsid w:val="00027A29"/>
  </w:style>
  <w:style w:type="character" w:customStyle="1" w:styleId="text-format-content">
    <w:name w:val="text-format-content"/>
    <w:basedOn w:val="DefaultParagraphFont"/>
    <w:rsid w:val="00642F54"/>
  </w:style>
  <w:style w:type="character" w:styleId="UnresolvedMention">
    <w:name w:val="Unresolved Mention"/>
    <w:basedOn w:val="DefaultParagraphFont"/>
    <w:uiPriority w:val="99"/>
    <w:semiHidden/>
    <w:unhideWhenUsed/>
    <w:rsid w:val="001E09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8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8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8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6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7241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887424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660884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000502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1029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4409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388020">
          <w:marLeft w:val="0"/>
          <w:marRight w:val="4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3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4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england.engagement@nhs.net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R.francoise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E071BD0C1724B8426D2F8AB96EBA5" ma:contentTypeVersion="27" ma:contentTypeDescription="Create a new document." ma:contentTypeScope="" ma:versionID="ff0ae9c1a27bba980e0fb0ec9c9ef2f6">
  <xsd:schema xmlns:xsd="http://www.w3.org/2001/XMLSchema" xmlns:xs="http://www.w3.org/2001/XMLSchema" xmlns:p="http://schemas.microsoft.com/office/2006/metadata/properties" xmlns:ns1="http://schemas.microsoft.com/sharepoint/v3" xmlns:ns2="c99bd77a-826f-4653-b73d-74f20014370c" xmlns:ns3="10b6c6d2-2b2a-40ec-831b-20b5fb97fa81" xmlns:ns4="cccaf3ac-2de9-44d4-aa31-54302fceb5f7" targetNamespace="http://schemas.microsoft.com/office/2006/metadata/properties" ma:root="true" ma:fieldsID="d6934994a7e264acab998f33e1098a4f" ns1:_="" ns2:_="" ns3:_="" ns4:_="">
    <xsd:import namespace="http://schemas.microsoft.com/sharepoint/v3"/>
    <xsd:import namespace="c99bd77a-826f-4653-b73d-74f20014370c"/>
    <xsd:import namespace="10b6c6d2-2b2a-40ec-831b-20b5fb97fa81"/>
    <xsd:import namespace="cccaf3ac-2de9-44d4-aa31-54302fceb5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CancerAlliance" minOccurs="0"/>
                <xsd:element ref="ns2:The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bd77a-826f-4653-b73d-74f2001437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ancerAlliance" ma:index="22" nillable="true" ma:displayName="Cancer Alliance" ma:format="Dropdown" ma:internalName="CancerAlliance">
      <xsd:simpleType>
        <xsd:restriction base="dms:Text">
          <xsd:maxLength value="255"/>
        </xsd:restriction>
      </xsd:simpleType>
    </xsd:element>
    <xsd:element name="Theme" ma:index="23" nillable="true" ma:displayName="Theme" ma:internalName="Theme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43b0bdb-28a8-4814-9fb9-624c17c0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6c6d2-2b2a-40ec-831b-20b5fb97fa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af3ac-2de9-44d4-aa31-54302fceb5f7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c1394b47-a83e-4845-8bd4-98812559940c}" ma:internalName="TaxCatchAll" ma:showField="CatchAllData" ma:web="10b6c6d2-2b2a-40ec-831b-20b5fb97fa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cccaf3ac-2de9-44d4-aa31-54302fceb5f7" xsi:nil="true"/>
    <lcf76f155ced4ddcb4097134ff3c332f xmlns="c99bd77a-826f-4653-b73d-74f20014370c">
      <Terms xmlns="http://schemas.microsoft.com/office/infopath/2007/PartnerControls"/>
    </lcf76f155ced4ddcb4097134ff3c332f>
    <CancerAlliance xmlns="c99bd77a-826f-4653-b73d-74f20014370c" xsi:nil="true"/>
    <Theme xmlns="c99bd77a-826f-4653-b73d-74f20014370c" xsi:nil="true"/>
  </documentManagement>
</p:properties>
</file>

<file path=customXml/itemProps1.xml><?xml version="1.0" encoding="utf-8"?>
<ds:datastoreItem xmlns:ds="http://schemas.openxmlformats.org/officeDocument/2006/customXml" ds:itemID="{ABC0D6F1-B90F-4691-9597-CADCC309D1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69E386-6CEC-44E8-A090-8F0FE168F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99bd77a-826f-4653-b73d-74f20014370c"/>
    <ds:schemaRef ds:uri="10b6c6d2-2b2a-40ec-831b-20b5fb97fa81"/>
    <ds:schemaRef ds:uri="cccaf3ac-2de9-44d4-aa31-54302fceb5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B4D43B-5406-4D95-8C39-E96B1B94EE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021ADD-8610-48C2-B6BF-9D0971CAAB7D}">
  <ds:schemaRefs>
    <ds:schemaRef ds:uri="http://schemas.microsoft.com/office/2006/metadata/properties"/>
    <ds:schemaRef ds:uri="http://purl.org/dc/terms/"/>
    <ds:schemaRef ds:uri="c99bd77a-826f-4653-b73d-74f20014370c"/>
    <ds:schemaRef ds:uri="cccaf3ac-2de9-44d4-aa31-54302fceb5f7"/>
    <ds:schemaRef ds:uri="10b6c6d2-2b2a-40ec-831b-20b5fb97fa81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00</Words>
  <Characters>7985</Characters>
  <Application>Microsoft Office Word</Application>
  <DocSecurity>0</DocSecurity>
  <Lines>66</Lines>
  <Paragraphs>18</Paragraphs>
  <ScaleCrop>false</ScaleCrop>
  <Company/>
  <LinksUpToDate>false</LinksUpToDate>
  <CharactersWithSpaces>9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Harby</dc:creator>
  <cp:keywords/>
  <dc:description/>
  <cp:lastModifiedBy>Rachel Francoise</cp:lastModifiedBy>
  <cp:revision>2</cp:revision>
  <dcterms:created xsi:type="dcterms:W3CDTF">2024-07-22T12:49:00Z</dcterms:created>
  <dcterms:modified xsi:type="dcterms:W3CDTF">2024-07-2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E071BD0C1724B8426D2F8AB96EBA5</vt:lpwstr>
  </property>
  <property fmtid="{D5CDD505-2E9C-101B-9397-08002B2CF9AE}" pid="3" name="MediaServiceImageTags">
    <vt:lpwstr/>
  </property>
</Properties>
</file>